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989F3" w14:textId="5C9603E0" w:rsidR="00F3744E" w:rsidRPr="009D3357" w:rsidRDefault="00000000" w:rsidP="00E15C33">
      <w:pPr>
        <w:pStyle w:val="Heading1"/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64"/>
        </w:rPr>
      </w:pPr>
      <w:bookmarkStart w:id="0" w:name="_Toc349720821"/>
      <w:r w:rsidRPr="009D3357">
        <w:rPr>
          <w:rFonts w:ascii="ES Nohadra" w:eastAsia="Noto Sans Syriac Eastern" w:hAnsi="ES Nohadra" w:cs="ES Nohadra"/>
          <w:szCs w:val="64"/>
          <w:rtl/>
        </w:rPr>
        <w:t xml:space="preserve">ܡܲܦܠܲܚܬܵܐ ܕܚܘܼܛܵܛܵܐ </w:t>
      </w:r>
      <w:r w:rsidR="00497226" w:rsidRPr="009D3357">
        <w:rPr>
          <w:rFonts w:asciiTheme="minorBidi" w:eastAsia="Noto Sans Syriac Eastern" w:hAnsiTheme="minorBidi" w:cstheme="minorBidi"/>
          <w:szCs w:val="64"/>
        </w:rPr>
        <w:t>NDIS</w:t>
      </w:r>
      <w:r w:rsidRPr="009D3357">
        <w:rPr>
          <w:rFonts w:ascii="ES Nohadra" w:eastAsia="Noto Sans Syriac Eastern" w:hAnsi="ES Nohadra" w:cs="ES Nohadra"/>
          <w:szCs w:val="64"/>
          <w:rtl/>
        </w:rPr>
        <w:t xml:space="preserve"> ܕܕܝܼܵܘܟܼܘܿܢ</w:t>
      </w:r>
    </w:p>
    <w:p w14:paraId="401E19E7" w14:textId="2C120334" w:rsidR="00FD366A" w:rsidRPr="009D3357" w:rsidRDefault="00000000" w:rsidP="00E15C33">
      <w:pPr>
        <w:pStyle w:val="Heading2"/>
        <w:pBdr>
          <w:left w:val="single" w:sz="4" w:space="0" w:color="FFFFFF"/>
        </w:pBdr>
        <w:bidi/>
        <w:spacing w:before="0" w:after="0"/>
        <w:rPr>
          <w:rFonts w:ascii="ES Nohadra" w:eastAsia="Noto Sans Syriac Eastern" w:hAnsi="ES Nohadra" w:cs="ES Nohadra"/>
          <w:szCs w:val="40"/>
        </w:rPr>
      </w:pPr>
      <w:bookmarkStart w:id="1" w:name="_Toc256000000"/>
      <w:bookmarkStart w:id="2" w:name="_Toc107233451"/>
      <w:bookmarkStart w:id="3" w:name="_Toc107929365"/>
      <w:bookmarkStart w:id="4" w:name="_Toc108010513"/>
      <w:bookmarkStart w:id="5" w:name="_Toc118755009"/>
      <w:bookmarkStart w:id="6" w:name="_Toc5878084"/>
      <w:bookmarkStart w:id="7" w:name="_Toc5975099"/>
      <w:bookmarkStart w:id="8" w:name="_Toc5979653"/>
      <w:bookmarkStart w:id="9" w:name="_Toc6302387"/>
      <w:bookmarkStart w:id="10" w:name="_Toc6305500"/>
      <w:bookmarkStart w:id="11" w:name="_Toc6306672"/>
      <w:bookmarkStart w:id="12" w:name="_Toc6390562"/>
      <w:bookmarkStart w:id="13" w:name="_Toc12634013"/>
      <w:bookmarkStart w:id="14" w:name="_Toc12636471"/>
      <w:bookmarkStart w:id="15" w:name="_Toc41655086"/>
      <w:bookmarkStart w:id="16" w:name="_Toc41661248"/>
      <w:bookmarkStart w:id="17" w:name="_Toc42086740"/>
      <w:bookmarkStart w:id="18" w:name="_Toc42093322"/>
      <w:bookmarkStart w:id="19" w:name="_Toc43394181"/>
      <w:r w:rsidRPr="009D3357">
        <w:rPr>
          <w:rFonts w:ascii="ES Nohadra" w:eastAsia="Noto Sans Syriac Eastern" w:hAnsi="ES Nohadra" w:cs="ES Nohadra"/>
          <w:szCs w:val="40"/>
          <w:rtl/>
        </w:rPr>
        <w:t xml:space="preserve">ܟܬܵܒܼܘܿܢܵܐ </w:t>
      </w:r>
      <w:r w:rsidR="00497226" w:rsidRPr="00E15C33">
        <w:rPr>
          <w:rFonts w:asciiTheme="minorBidi" w:eastAsia="Noto Sans Syriac Eastern" w:hAnsiTheme="minorBidi" w:cstheme="minorBidi"/>
          <w:szCs w:val="40"/>
          <w:rtl/>
        </w:rPr>
        <w:t>3</w:t>
      </w:r>
      <w:r w:rsidRPr="009D3357">
        <w:rPr>
          <w:rFonts w:ascii="ES Nohadra" w:eastAsia="Noto Sans Syriac Eastern" w:hAnsi="ES Nohadra" w:cs="ES Nohadra"/>
          <w:szCs w:val="40"/>
          <w:rtl/>
        </w:rPr>
        <w:t xml:space="preserve"> ܡܼܢ </w:t>
      </w:r>
      <w:bookmarkEnd w:id="1"/>
      <w:bookmarkEnd w:id="2"/>
      <w:bookmarkEnd w:id="3"/>
      <w:bookmarkEnd w:id="4"/>
      <w:r w:rsidR="00497226" w:rsidRPr="00E15C33">
        <w:rPr>
          <w:rFonts w:asciiTheme="minorBidi" w:eastAsia="Noto Sans Syriac Eastern" w:hAnsiTheme="minorBidi" w:cstheme="minorBidi"/>
          <w:szCs w:val="40"/>
          <w:rtl/>
        </w:rPr>
        <w:t>3</w:t>
      </w:r>
      <w:bookmarkEnd w:id="5"/>
      <w:r w:rsidRPr="009D3357">
        <w:rPr>
          <w:rFonts w:ascii="ES Nohadra" w:eastAsia="Noto Sans Syriac Eastern" w:hAnsi="ES Nohadra" w:cs="ES Nohadra"/>
          <w:szCs w:val="40"/>
          <w:rtl/>
        </w:rPr>
        <w:t xml:space="preserve"> </w:t>
      </w:r>
    </w:p>
    <w:p w14:paraId="5DD4789A" w14:textId="77777777" w:rsidR="00FD366A" w:rsidRPr="009D3357" w:rsidRDefault="00000000" w:rsidP="00E15C33">
      <w:pPr>
        <w:pStyle w:val="Heading3"/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ܐܲܨܲܚܬܵܐ ܕܡܠܘܿܐܵܐ ܗܵܣܵܢܵܝ ܩܪܵܝܬܹܗ ܐܲܚܟ̰ܝܼ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5A001F40" w14:textId="6C76C3DA" w:rsidR="00497226" w:rsidRPr="009D3357" w:rsidRDefault="00497226" w:rsidP="00E15C33">
      <w:pPr>
        <w:pBdr>
          <w:left w:val="single" w:sz="4" w:space="0" w:color="FFFFFF"/>
        </w:pBdr>
        <w:spacing w:before="0" w:after="0"/>
        <w:jc w:val="right"/>
        <w:rPr>
          <w:rFonts w:ascii="ES Nohadra" w:eastAsia="Noto Sans Syriac Eastern" w:hAnsi="ES Nohadra" w:cs="ES Nohadra"/>
          <w:szCs w:val="28"/>
        </w:rPr>
      </w:pPr>
      <w:bookmarkStart w:id="20" w:name="_Toc256000001"/>
      <w:bookmarkStart w:id="21" w:name="_Toc349720822"/>
      <w:bookmarkStart w:id="22" w:name="_Toc436041083"/>
      <w:bookmarkStart w:id="23" w:name="_Toc436041104"/>
      <w:bookmarkStart w:id="24" w:name="_Toc436042092"/>
      <w:bookmarkStart w:id="25" w:name="_Toc436045528"/>
      <w:bookmarkStart w:id="26" w:name="_Toc436047507"/>
      <w:bookmarkStart w:id="27" w:name="_Toc436404418"/>
      <w:bookmarkStart w:id="28" w:name="_Toc436405278"/>
      <w:bookmarkStart w:id="29" w:name="_Toc436408280"/>
      <w:bookmarkStart w:id="30" w:name="_Toc436413472"/>
      <w:bookmarkStart w:id="31" w:name="_Toc436919461"/>
      <w:bookmarkStart w:id="32" w:name="_Toc456265824"/>
      <w:bookmarkStart w:id="33" w:name="_Toc456356067"/>
      <w:bookmarkStart w:id="34" w:name="_Toc456361565"/>
      <w:bookmarkStart w:id="35" w:name="_Toc456689002"/>
      <w:bookmarkStart w:id="36" w:name="_Toc457399254"/>
      <w:bookmarkStart w:id="37" w:name="_Toc457998488"/>
      <w:bookmarkStart w:id="38" w:name="_Toc458078844"/>
      <w:bookmarkStart w:id="39" w:name="_Toc459970016"/>
      <w:bookmarkStart w:id="40" w:name="_Toc461529570"/>
      <w:bookmarkStart w:id="41" w:name="_Toc462754404"/>
      <w:bookmarkStart w:id="42" w:name="_Toc465164043"/>
      <w:bookmarkStart w:id="43" w:name="_Toc476219418"/>
      <w:bookmarkStart w:id="44" w:name="_Toc476231074"/>
      <w:bookmarkStart w:id="45" w:name="_Toc476235959"/>
      <w:bookmarkStart w:id="46" w:name="_Toc476306061"/>
      <w:bookmarkStart w:id="47" w:name="_Toc497142653"/>
      <w:bookmarkStart w:id="48" w:name="_Toc497209780"/>
      <w:bookmarkStart w:id="49" w:name="_Toc497212948"/>
      <w:bookmarkStart w:id="50" w:name="_Toc497215532"/>
      <w:bookmarkStart w:id="51" w:name="_Toc497302119"/>
      <w:bookmarkStart w:id="52" w:name="_Toc498339416"/>
      <w:bookmarkStart w:id="53" w:name="_Toc527635162"/>
      <w:bookmarkStart w:id="54" w:name="_Toc527644811"/>
      <w:bookmarkStart w:id="55" w:name="_Toc527704574"/>
      <w:bookmarkStart w:id="56" w:name="_Toc529882154"/>
      <w:bookmarkStart w:id="57" w:name="_Toc533076399"/>
      <w:bookmarkStart w:id="58" w:name="_Toc533077009"/>
      <w:bookmarkStart w:id="59" w:name="_Toc533079087"/>
      <w:bookmarkStart w:id="60" w:name="_Toc533084357"/>
      <w:bookmarkStart w:id="61" w:name="_Toc5878085"/>
      <w:bookmarkStart w:id="62" w:name="_Toc5975100"/>
      <w:bookmarkStart w:id="63" w:name="_Toc5979654"/>
      <w:bookmarkStart w:id="64" w:name="_Toc6302388"/>
      <w:bookmarkStart w:id="65" w:name="_Toc6305501"/>
      <w:bookmarkStart w:id="66" w:name="_Toc6306673"/>
      <w:bookmarkStart w:id="67" w:name="_Toc6390563"/>
      <w:bookmarkStart w:id="68" w:name="_Toc12634014"/>
      <w:bookmarkStart w:id="69" w:name="_Toc12636472"/>
      <w:bookmarkStart w:id="70" w:name="_Toc41655087"/>
      <w:bookmarkStart w:id="71" w:name="_Toc41661249"/>
      <w:bookmarkStart w:id="72" w:name="_Toc42086741"/>
      <w:bookmarkStart w:id="73" w:name="_Toc42093323"/>
      <w:bookmarkStart w:id="74" w:name="_Toc43394182"/>
      <w:bookmarkStart w:id="75" w:name="_Toc80967471"/>
      <w:bookmarkStart w:id="76" w:name="_Toc106975693"/>
      <w:bookmarkStart w:id="77" w:name="_Toc106975938"/>
      <w:bookmarkStart w:id="78" w:name="_Toc107233452"/>
      <w:bookmarkStart w:id="79" w:name="_Toc107929366"/>
      <w:bookmarkStart w:id="80" w:name="_Toc108010514"/>
      <w:r w:rsidRPr="009D3357">
        <w:rPr>
          <w:rFonts w:asciiTheme="minorBidi" w:eastAsia="Noto Sans Syriac Eastern" w:hAnsiTheme="minorBidi" w:cstheme="minorBidi"/>
          <w:szCs w:val="28"/>
        </w:rPr>
        <w:t>Assyrian</w:t>
      </w:r>
      <w:r w:rsidRPr="009D3357">
        <w:rPr>
          <w:rFonts w:ascii="ES Nohadra" w:eastAsia="Noto Sans Syriac Eastern" w:hAnsi="ES Nohadra" w:cs="ES Nohadra"/>
          <w:szCs w:val="28"/>
        </w:rPr>
        <w:t xml:space="preserve"> | </w:t>
      </w:r>
      <w:r w:rsidRPr="009D3357">
        <w:rPr>
          <w:rFonts w:ascii="ES Nohadra" w:eastAsia="Noto Sans Syriac Eastern" w:hAnsi="ES Nohadra" w:cs="ES Nohadra"/>
          <w:szCs w:val="28"/>
          <w:rtl/>
          <w:lang w:bidi="syr-SY"/>
        </w:rPr>
        <w:t>ܐܵܬܘܿܪܵܝܵܐ</w:t>
      </w:r>
    </w:p>
    <w:p w14:paraId="5C63069B" w14:textId="77777777" w:rsidR="00F3744E" w:rsidRPr="009D3357" w:rsidRDefault="00000000" w:rsidP="00E15C33">
      <w:pPr>
        <w:pStyle w:val="Heading2"/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40"/>
        </w:rPr>
      </w:pPr>
      <w:bookmarkStart w:id="81" w:name="_Toc118755010"/>
      <w:r w:rsidRPr="009D3357">
        <w:rPr>
          <w:rFonts w:ascii="ES Nohadra" w:eastAsia="Noto Sans Syriac Eastern" w:hAnsi="ES Nohadra" w:cs="ES Nohadra"/>
          <w:szCs w:val="40"/>
          <w:rtl/>
        </w:rPr>
        <w:t>ܕܵܐܟܼܝܼ ܠܡܲܦܠܘܼܚܹܐ ܐܵܗܵܐ ܟܬܵܒܼܘܿܢܵܐ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r w:rsidRPr="009D3357">
        <w:rPr>
          <w:rFonts w:ascii="ES Nohadra" w:eastAsia="Noto Sans Syriac Eastern" w:hAnsi="ES Nohadra" w:cs="ES Nohadra"/>
          <w:szCs w:val="40"/>
          <w:rtl/>
        </w:rPr>
        <w:t xml:space="preserve"> </w:t>
      </w:r>
    </w:p>
    <w:p w14:paraId="5E0144D8" w14:textId="5C5C8983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ܘܲܟܝܼܠܘܼܬܵܐ ܐܘܼܡܬܵܝܬܵܐ ܕܥܲܪܵܒܼܘܼܬܵܐ ܕܫܲܦܠܘܼܬܵܐ </w:t>
      </w:r>
      <w:r w:rsidRPr="009D3357">
        <w:rPr>
          <w:rFonts w:asciiTheme="minorBidi" w:eastAsia="Noto Sans Syriac Eastern" w:hAnsiTheme="minorBidi" w:cstheme="minorBidi"/>
          <w:szCs w:val="28"/>
          <w:rtl/>
        </w:rPr>
        <w:t>(</w:t>
      </w:r>
      <w:r w:rsidR="006B4A76" w:rsidRPr="009D3357">
        <w:rPr>
          <w:rFonts w:asciiTheme="minorBidi" w:eastAsia="Noto Sans Syriac Eastern" w:hAnsiTheme="minorBidi" w:cstheme="minorBidi"/>
          <w:szCs w:val="28"/>
        </w:rPr>
        <w:t>National Disability Insurance</w:t>
      </w:r>
      <w:r w:rsidR="006B4A76" w:rsidRPr="009D3357">
        <w:rPr>
          <w:rFonts w:asciiTheme="minorBidi" w:eastAsia="Noto Sans Syriac Eastern" w:hAnsiTheme="minorBidi" w:cstheme="minorBidi"/>
          <w:szCs w:val="28"/>
        </w:rPr>
        <w:br/>
        <w:t>Agency, NDIA</w:t>
      </w:r>
      <w:r w:rsidRPr="009D3357">
        <w:rPr>
          <w:rFonts w:asciiTheme="minorBidi" w:eastAsia="Noto Sans Syriac Eastern" w:hAnsiTheme="minorBidi" w:cstheme="minorBidi"/>
          <w:szCs w:val="28"/>
          <w:rtl/>
        </w:rPr>
        <w:t>)</w:t>
      </w:r>
      <w:r w:rsidR="006B4A76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Pr="009D3357">
        <w:rPr>
          <w:rFonts w:ascii="ES Nohadra" w:eastAsia="Noto Sans Syriac Eastern" w:hAnsi="ES Nohadra" w:cs="ES Nohadra"/>
          <w:szCs w:val="28"/>
          <w:rtl/>
        </w:rPr>
        <w:t>ܟܬܝܼܒܼܬܵܐ ܝܠܵܗܿ ܐܵܗܵܐ ܟܬܵܒܼܘܿܢܵܐ ܐܝܼܡܲܢ ܕܚܵܙܝܼܬܘܿܢ ܠܚܲܒܪܵܐ ܕ 'ܐܲܚܢܲܢ'ܡܲܥܢܵܝܹܗ</w:t>
      </w:r>
      <w:r w:rsidR="006B4A76" w:rsidRPr="009D3357">
        <w:rPr>
          <w:rFonts w:ascii="ES Nohadra" w:eastAsia="Noto Sans Syriac Eastern" w:hAnsi="ES Nohadra" w:cs="ES Nohadra"/>
          <w:szCs w:val="28"/>
        </w:rPr>
        <w:br/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ܝܼܠܹܗ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71BAF8D1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ܟܬܝܼܒܼܠܲܢ ܐܵܗܵܐ ܟܬܵܒܼܘܿܢܵܐ ܒܚܕܵܐ ܐܘܼܪܚܵܐ ܗܵܣܵܢܵܝ ܩܵܐ ܩܪܵܝܬܵܐ.</w:t>
      </w:r>
    </w:p>
    <w:p w14:paraId="2CE86EC6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ܟܬܝܼܒܼܠܲܢ ܚܲܕܟܡܵܐ ܚܲܒܪܵܢܹ̈ܐ ܐܵܢܲܢܩܵܝܹ̈ܐ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ܒܐܵܬܘܵܬܹ̈ܐ ܕܛܲܒ݂ܥܵܐ ܚܠܝܼܡܵܐ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6BEE7DB7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ܥܢܵܝ ܕܐܵܗܵܐ ܝܼܠܹܗ ܕܐܵܬܘܵܬܹ̈ܐ ܝܼܢܵܐ ܒܘܼܫ ܚܠܝܼܡܹ̈ܐ ܘܒܘܼܫ ܚܸܫܟܵܢܹ̈ܐ.</w:t>
      </w:r>
    </w:p>
    <w:p w14:paraId="3759C2E0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ܟܹܐ ܡܲܢܗܸܪܲܚ ܡܘܿܕܝܼ ܝܠܹܗ ܡܲܥܢܵܝ ܕܐܲܢܹܐ ܚܲܒܪܵܢܹ̈ܐ ܟܬܝܼܒܼܹ̈ܐ ܒܐܵܬܘܵܬܹ̈ܐ ܕܛܲܒܼܥܵܐ ܚܠܝܼܡܵܐ.</w:t>
      </w:r>
    </w:p>
    <w:p w14:paraId="0995ECB6" w14:textId="22639CB9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ܝܼܬ ܚܲܕ ܣܸܕܪܵܐ ܕܐܲܢܹܐ ܚܲܒܪܵܢܹ̈ܐ ܥܲܠ ܦܵܬܵܐ ܕ </w:t>
      </w:r>
      <w:r w:rsidR="00940E51" w:rsidRPr="009D3357">
        <w:rPr>
          <w:rFonts w:asciiTheme="minorBidi" w:eastAsia="Noto Sans Syriac Eastern" w:hAnsiTheme="minorBidi" w:cstheme="minorBidi"/>
          <w:szCs w:val="28"/>
        </w:rPr>
        <w:t>40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57A6B3B8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 ܐܵܗܵܐ ܟܬܵܒܼܘܿܢܵܐ ܕܝܼܠܵܗܿ ܗܵܣܵܢܵܝ ܩܪܵܝܬܹܗ ܝܼܠܹܗ ܚܕܵܐ ܓܕܝܼܡܘܼܬܵܐ ܕܚܲܕ ܟܬܵܒܼܵܐ ܐ݉ܚܹܪ݉ܢܵܐ. </w:t>
      </w:r>
    </w:p>
    <w:p w14:paraId="31497D20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ܛܵܠܒܝܼܬܘܿܢ ܗܲܝܲܪܬܵܐ ܩܵܐ ܕܩܵܪܝܼܬܘܿܢ ܠܹܗ ܐܵܗܵܐ ܟܬܵܒܼܘܿܢܵܐ. ܚܲܕ ܚܲܒܼܪܵܐ، ܗܲܕܵܡܵܐ ܕܒܲܝܬܘܼܬܵܐ ܝܲܢ ܦܲܪܨܘܿܦܵܐ ܕܣܢܵܕܬܵܐ ܒܲܠܟܵܐ ܡܵܨܹܐ ܗܲܝܸܪ ܠܵܘܟܼܘܿܢ.</w:t>
      </w:r>
    </w:p>
    <w:p w14:paraId="6B5201F3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ܬܠܵܬܵܐ ܟܬܵܒܼܘܿܢܹ̈ܐ ܕܟܠܲܝܗܝ ܟܹܐ ܡܲܟܡܸܠܝܼ ܠܐܸܚܕܵܕܹ̈ܐ.</w:t>
      </w:r>
    </w:p>
    <w:p w14:paraId="4421B280" w14:textId="29260095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1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ܡܲܢܗܸܪ ܕܵܐܟܼܝܼ ܩܲܕܸܡܝܼܬܘܿܢ ܩܵܐ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5BC9AFA4" w14:textId="48123722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ܡܲܢܗܸܪ ܕܵܐܟܼܝܼ ܠܸܥܒܼܵܕܵܐ ܚܲܕ ܚܘܼܛܵܛ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636409EE" w14:textId="56DB7773" w:rsidR="00A73A7B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ܟܬܵܒܼܘܿܢܵܐ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ܡܲܢܗܸܪ ܕܵܐܟܼܝܼ ܠܡܲܦܠܘܼܚܹܐ ܚܘܼܛܵܛܵܘܟܼܘܿܢ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0FDDEA1F" w14:textId="32A63785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ܗܵܐ ܝܼܠܹܗ ܟܬܵܒܼܘܿܢܵܐ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F6B6800" w14:textId="77777777" w:rsidR="00DD7433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ܲܝܬ ܚܲܝܠܵܐ ܕܩܵܪܝܼܬܘܿܢ ܠܹܗ ܟܠܹܗ ܐܵܗܵܐ ܟܬܵܒܼܘܿܢܵܐ ܒܚܕܵܐ ܓܵܗܵܐ.</w:t>
      </w:r>
    </w:p>
    <w:p w14:paraId="66819F70" w14:textId="77777777" w:rsidR="00F0586B" w:rsidRPr="009D3357" w:rsidRDefault="00000000" w:rsidP="00E15C33">
      <w:pPr>
        <w:pBdr>
          <w:left w:val="single" w:sz="4" w:space="0" w:color="FFFFFF"/>
        </w:pBdr>
        <w:bidi/>
        <w:rPr>
          <w:rFonts w:ascii="ES Nohadra" w:eastAsia="Noto Sans Syriac Eastern" w:hAnsi="ES Nohadra" w:cs="ES Nohadra"/>
          <w:b/>
          <w:bCs/>
          <w:color w:val="6B2976"/>
          <w:sz w:val="40"/>
          <w:szCs w:val="26"/>
          <w:lang w:val="x-none" w:eastAsia="x-none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ܫܵܩܠܝܼܬܘܿܢ ܥܸܕܵܢܵܐ ܘܦܵܠܚܝܼܬܘܿܢ ܒܝܼܹܗ ܒܪܲܗܵܬܘܼܬܵܘܟܼܘܿܢ. </w:t>
      </w:r>
      <w:bookmarkStart w:id="82" w:name="_Toc497142654"/>
      <w:bookmarkStart w:id="83" w:name="_Toc497209781"/>
      <w:bookmarkStart w:id="84" w:name="_Toc497212949"/>
      <w:bookmarkStart w:id="85" w:name="_Toc497215533"/>
      <w:bookmarkStart w:id="86" w:name="_Toc497302120"/>
      <w:bookmarkStart w:id="87" w:name="_Toc498339417"/>
      <w:bookmarkStart w:id="88" w:name="_Toc527635163"/>
      <w:bookmarkStart w:id="89" w:name="_Toc527644812"/>
      <w:bookmarkStart w:id="90" w:name="_Toc529882155"/>
      <w:bookmarkStart w:id="91" w:name="_Toc533076400"/>
      <w:bookmarkStart w:id="92" w:name="_Toc533077010"/>
      <w:bookmarkStart w:id="93" w:name="_Toc533079088"/>
      <w:bookmarkStart w:id="94" w:name="_Toc533084358"/>
      <w:bookmarkStart w:id="95" w:name="_Toc5878086"/>
      <w:bookmarkStart w:id="96" w:name="_Toc5975101"/>
      <w:bookmarkStart w:id="97" w:name="_Toc5979655"/>
      <w:bookmarkStart w:id="98" w:name="_Toc6302389"/>
      <w:bookmarkStart w:id="99" w:name="_Toc6305502"/>
      <w:bookmarkStart w:id="100" w:name="_Toc6306674"/>
      <w:bookmarkStart w:id="101" w:name="_Toc6390564"/>
      <w:bookmarkStart w:id="102" w:name="_Toc12634015"/>
      <w:bookmarkStart w:id="103" w:name="_Toc12636473"/>
      <w:bookmarkStart w:id="104" w:name="_Toc41655088"/>
      <w:bookmarkStart w:id="105" w:name="_Toc41661250"/>
      <w:bookmarkStart w:id="106" w:name="_Toc42086743"/>
      <w:bookmarkStart w:id="107" w:name="_Toc42093325"/>
      <w:bookmarkStart w:id="108" w:name="_Toc43394184"/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10A26F88" w14:textId="77777777" w:rsidR="00864FD5" w:rsidRPr="009D3357" w:rsidRDefault="00000000" w:rsidP="00E15C33">
      <w:pPr>
        <w:pStyle w:val="TOCHeading"/>
        <w:pBdr>
          <w:left w:val="single" w:sz="4" w:space="0" w:color="FFFFFF"/>
        </w:pBdr>
        <w:bidi/>
        <w:spacing w:line="360" w:lineRule="auto"/>
        <w:rPr>
          <w:rFonts w:ascii="ES Nohadra" w:hAnsi="ES Nohadra" w:cs="ES Nohadra"/>
          <w:noProof/>
        </w:rPr>
      </w:pPr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ܡܘܿܕܝܼ ܐܝܼܬ ܓܵܘ ܕܐܵܗܵܐ ܐܸܫܛܵܪܵܐ؟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="00CB4611" w:rsidRPr="009D3357">
        <w:rPr>
          <w:rFonts w:ascii="ES Nohadra" w:eastAsia="Noto Sans Syriac Eastern" w:hAnsi="ES Nohadra" w:cs="ES Nohadra"/>
          <w:sz w:val="28"/>
          <w:szCs w:val="28"/>
        </w:rPr>
        <w:fldChar w:fldCharType="begin"/>
      </w:r>
      <w:r w:rsidR="00CB4611" w:rsidRPr="009D3357">
        <w:rPr>
          <w:rFonts w:ascii="ES Nohadra" w:eastAsia="Noto Sans Syriac Eastern" w:hAnsi="ES Nohadra" w:cs="ES Nohadra"/>
          <w:sz w:val="28"/>
          <w:szCs w:val="28"/>
          <w:rtl/>
        </w:rPr>
        <w:instrText xml:space="preserve"> TOC \h \z \t "Heading 2,1" </w:instrText>
      </w:r>
      <w:r w:rsidR="00CB4611" w:rsidRPr="009D3357">
        <w:rPr>
          <w:rFonts w:ascii="ES Nohadra" w:eastAsia="Noto Sans Syriac Eastern" w:hAnsi="ES Nohadra" w:cs="ES Nohadra"/>
          <w:sz w:val="28"/>
          <w:szCs w:val="28"/>
        </w:rPr>
        <w:fldChar w:fldCharType="separate"/>
      </w:r>
    </w:p>
    <w:p w14:paraId="2553CD72" w14:textId="484FFC61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1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ܵܐܟܼܝܼ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ܫܲܪܝܼܬ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ܠܹܗ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ܚܘܼܛܵܛ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Theme="minorBidi" w:eastAsia="Noto Sans Syriac Eastern" w:hAnsiTheme="minorBidi" w:cstheme="minorBidi"/>
            <w:noProof/>
            <w:szCs w:val="28"/>
          </w:rPr>
          <w:t>NDIS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ܕܝܼܵܘܟܼܘܿܢ؟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1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3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1AFD47A9" w14:textId="5C73C51A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2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ܵܐܟܼܝܼ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ܵܨܝܼܬ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ܚܵܙܝܼܬ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ܠܹܗ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ܚܘܼܛܵܛܵܘܟܼܘܿܢ؟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2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6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489C7678" w14:textId="769BB52A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4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ܦܲܪܡܵܝ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ܡܲܣܲܐܝܵܬܹ̈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ܣܢܵܕ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ܕܝܼܵܘܟܼܘܿܢ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4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12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3579C4AB" w14:textId="6B08A083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5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ܵܐܟܼܝܼ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ܵܨܝܼܬ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ܕܲܒܪܝܼܬ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ܠܡܲܘܲܠܬܵܘܟܼܘܿܢ؟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5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15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1B7AB442" w14:textId="10AFB5AC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6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ܲܦܠܲܚ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ܚܘܼܛܵܛܵܘܟܼܘܿܢ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6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16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4D61FD2D" w14:textId="0E4443AF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7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ܙܲܘܸܕܵܢܹ̈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ܚܸܠܡܲܬ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7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19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433A7FD7" w14:textId="58E8B06E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8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ܫܲܪܲܝ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ܣܢܵܕܝܵܬܵܘܟܼ̈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ܘܚܸܠܡܲܬܵܘܟܼ̈ܘܿܢ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8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28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36472270" w14:textId="3CA86661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19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ܐܲܟܲܕ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ܚܘܼܛܵܛܵܘܟܼܘܿܢ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ܦܠܵܚ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ܝܠܹܗ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ܩܵܐܠܵܘܟܼܘܿܢ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19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32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6200F987" w14:textId="132C5314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20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ܬܢܵܝ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ܡܛܲܝܡܲܢ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ܚܘܼܛܵܛܵܘܟܼܘܿܢ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20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34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5A719DE3" w14:textId="78296205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21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ܡܵܘܕܥܵܢܘܼܬ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ܒܘܼܫ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ܙܵܘܕܵܐ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21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39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53C2F23E" w14:textId="7CF148BC" w:rsidR="00864FD5" w:rsidRPr="009D3357" w:rsidRDefault="00000000" w:rsidP="00E15C33">
      <w:pPr>
        <w:pStyle w:val="TOC1"/>
        <w:bidi/>
        <w:rPr>
          <w:rFonts w:ascii="ES Nohadra" w:eastAsiaTheme="minorEastAsia" w:hAnsi="ES Nohadra" w:cs="ES Nohadra"/>
          <w:noProof/>
          <w:sz w:val="22"/>
          <w:szCs w:val="28"/>
          <w:lang w:eastAsia="zh-CN"/>
        </w:rPr>
      </w:pPr>
      <w:hyperlink w:anchor="_Toc118755022" w:history="1"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ܣܸܕܪܵܐ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</w:rPr>
          <w:t xml:space="preserve"> </w:t>
        </w:r>
        <w:r w:rsidR="00864FD5" w:rsidRPr="009D3357">
          <w:rPr>
            <w:rStyle w:val="Hyperlink"/>
            <w:rFonts w:ascii="ES Nohadra" w:eastAsia="Noto Sans Syriac Eastern" w:hAnsi="ES Nohadra" w:cs="ES Nohadra"/>
            <w:noProof/>
            <w:szCs w:val="28"/>
            <w:rtl/>
            <w:lang w:bidi="syr-SY"/>
          </w:rPr>
          <w:t>ܕܚܲܒܪܵܢܹ̈ܐ</w:t>
        </w:r>
        <w:r w:rsidR="00864FD5" w:rsidRPr="009D3357">
          <w:rPr>
            <w:rFonts w:ascii="ES Nohadra" w:hAnsi="ES Nohadra" w:cs="ES Nohadra"/>
            <w:noProof/>
            <w:webHidden/>
            <w:szCs w:val="28"/>
          </w:rPr>
          <w:tab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begin"/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instrText xml:space="preserve"> PAGEREF _Toc118755022 \h </w:instrTex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separate"/>
        </w:r>
        <w:r w:rsidR="00475FED" w:rsidRPr="00E15C33">
          <w:rPr>
            <w:rFonts w:asciiTheme="minorBidi" w:hAnsiTheme="minorBidi" w:cstheme="minorBidi"/>
            <w:noProof/>
            <w:webHidden/>
            <w:szCs w:val="28"/>
            <w:rtl/>
          </w:rPr>
          <w:t>40</w:t>
        </w:r>
        <w:r w:rsidR="00864FD5" w:rsidRPr="00E15C33">
          <w:rPr>
            <w:rFonts w:asciiTheme="minorBidi" w:hAnsiTheme="minorBidi" w:cstheme="minorBidi"/>
            <w:noProof/>
            <w:webHidden/>
            <w:szCs w:val="28"/>
          </w:rPr>
          <w:fldChar w:fldCharType="end"/>
        </w:r>
      </w:hyperlink>
    </w:p>
    <w:p w14:paraId="4CF88E32" w14:textId="626E7C47" w:rsidR="00F9500D" w:rsidRPr="009D3357" w:rsidRDefault="00CB4611" w:rsidP="00E15C33">
      <w:pPr>
        <w:pStyle w:val="TOC1"/>
        <w:pBdr>
          <w:left w:val="single" w:sz="4" w:space="0" w:color="FFFFFF"/>
        </w:pBdr>
        <w:bidi/>
        <w:rPr>
          <w:rFonts w:ascii="ES Nohadra" w:eastAsia="Noto Sans Syriac Eastern" w:hAnsi="ES Nohadra" w:cs="ES Nohadra"/>
          <w:b/>
          <w:bCs/>
          <w:color w:val="6B2976"/>
          <w:sz w:val="40"/>
          <w:szCs w:val="26"/>
          <w:lang w:val="x-none" w:eastAsia="x-none"/>
        </w:rPr>
      </w:pPr>
      <w:r w:rsidRPr="009D3357">
        <w:rPr>
          <w:rFonts w:ascii="ES Nohadra" w:eastAsia="Noto Sans Syriac Eastern" w:hAnsi="ES Nohadra" w:cs="ES Nohadra"/>
          <w:szCs w:val="28"/>
        </w:rPr>
        <w:fldChar w:fldCharType="end"/>
      </w:r>
      <w:bookmarkStart w:id="109" w:name="_Toc6390577"/>
      <w:bookmarkStart w:id="110" w:name="_Toc12634028"/>
      <w:bookmarkEnd w:id="0"/>
      <w:r w:rsidRPr="009D3357">
        <w:rPr>
          <w:rFonts w:ascii="ES Nohadra" w:eastAsia="Noto Sans Syriac Eastern" w:hAnsi="ES Nohadra" w:cs="ES Nohadra"/>
        </w:rPr>
        <w:br w:type="page"/>
      </w:r>
    </w:p>
    <w:p w14:paraId="7673E36F" w14:textId="1C786696" w:rsidR="00D01D6C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11" w:name="_Toc118755011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 xml:space="preserve">ܕܵܐܟܼܝܼ ܫܲܪܝܼܬܘܿܢ ܠܹܗ ܚܘܼܛܵܛܵܐ ܕ </w:t>
      </w:r>
      <w:r w:rsidR="00497226" w:rsidRPr="009D3357">
        <w:rPr>
          <w:rFonts w:asciiTheme="minorBidi" w:eastAsia="Noto Sans Syriac Eastern" w:hAnsiTheme="minorBidi" w:cstheme="minorBidi"/>
          <w:szCs w:val="40"/>
        </w:rPr>
        <w:t>NDIS</w:t>
      </w:r>
      <w:r w:rsidRPr="009D3357">
        <w:rPr>
          <w:rFonts w:ascii="ES Nohadra" w:eastAsia="Noto Sans Syriac Eastern" w:hAnsi="ES Nohadra" w:cs="ES Nohadra"/>
          <w:szCs w:val="40"/>
          <w:rtl/>
        </w:rPr>
        <w:t xml:space="preserve"> ܕܕܝܼܵܘܟܼܘܿܢ؟</w:t>
      </w:r>
      <w:bookmarkEnd w:id="111"/>
    </w:p>
    <w:p w14:paraId="56E92045" w14:textId="7000291A" w:rsidR="00DD7433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ܝܼܡܲܢ ܕܐܲܚܢܲܢ ܡܫܲܪܸܪܲܚ ܠܚܘܼܛܵܛ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، ܒܸܕ ܒܲܩܪܲܚ ܠܵܘܟܼܘܿܢ ܐܸܢ ܒܵܥܝܼܬܘܿܢ ܕ:</w:t>
      </w:r>
    </w:p>
    <w:p w14:paraId="4887D626" w14:textId="77777777" w:rsidR="00DD7433" w:rsidRPr="009D3357" w:rsidRDefault="00000000" w:rsidP="00E15C33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ܓ̰ܡܵܥܬܵܐ ܦܵܝܫܵܐ ܥܒܼܝܼܕܬܵܐ ܥܲܡܵܘܟܼܘܿܢ</w:t>
      </w:r>
    </w:p>
    <w:p w14:paraId="1E2F5CE7" w14:textId="77777777" w:rsidR="00DD7433" w:rsidRPr="009D3357" w:rsidRDefault="00000000" w:rsidP="00E15C33">
      <w:pPr>
        <w:pStyle w:val="ListParagraph"/>
        <w:numPr>
          <w:ilvl w:val="0"/>
          <w:numId w:val="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ܗܲܡܙܸܡܝܼܬܘܿܢ ܒܘܼܕ ܚܘܼܛܵܛܵܘܟܼܘܿܢ.</w:t>
      </w:r>
    </w:p>
    <w:p w14:paraId="1A0BCF6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ܩܵܢܝܼܬܘܿܢ ܣܢܵܕܬܵܐ ܩܵܐ ܕܫܲܪܝܼܬܘܿܢ ܡܲܦܠܘܼܚܹܐ ܚܘܼܛܵܛܵܘܟܼܘܿܢ.</w:t>
      </w:r>
    </w:p>
    <w:p w14:paraId="521F7E5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ܲܠܟܵܐ ܩܵܢܝܼܬܘܿܢ ܣܢܵܕܬܵܐ ܡܼܢ:</w:t>
      </w:r>
    </w:p>
    <w:p w14:paraId="1D3E17F0" w14:textId="77777777" w:rsidR="00DD7433" w:rsidRPr="009D3357" w:rsidRDefault="00000000" w:rsidP="00E15C33">
      <w:pPr>
        <w:pStyle w:val="ListParagraph"/>
        <w:numPr>
          <w:ilvl w:val="0"/>
          <w:numId w:val="3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ܫܲܪܝܼܟܵܐ ܕܫܲܒܼܪܘܼܬܵܐ ܒܟܼܝܼܪܵܝܬܵܐ</w:t>
      </w:r>
    </w:p>
    <w:p w14:paraId="7229073C" w14:textId="77777777" w:rsidR="00DD7433" w:rsidRPr="009D3357" w:rsidRDefault="00000000" w:rsidP="00E15C33">
      <w:pPr>
        <w:pStyle w:val="ListParagraph"/>
        <w:numPr>
          <w:ilvl w:val="0"/>
          <w:numId w:val="3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ܣܲܕܪܵܢܵܐ ܕܦܢܝܼܬܵܐ ܡܲܗܲܠܵܝܬܵܐ</w:t>
      </w:r>
    </w:p>
    <w:p w14:paraId="2B0779B7" w14:textId="37D3CC48" w:rsidR="00DD7433" w:rsidRPr="009D3357" w:rsidRDefault="00000000" w:rsidP="00E15C33">
      <w:pPr>
        <w:pStyle w:val="ListParagraph"/>
        <w:numPr>
          <w:ilvl w:val="0"/>
          <w:numId w:val="3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ܲܕ ܡܚܲܛܸܛܵܢܵܐ ܕ </w:t>
      </w:r>
      <w:r w:rsidR="00497226" w:rsidRPr="009D3357">
        <w:rPr>
          <w:rFonts w:asciiTheme="minorBidi" w:eastAsia="Noto Sans Syriac Eastern" w:hAnsi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58D53121" w14:textId="55B07280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ܟܹܐ ܡܲܢܗܸܪܲܚ ܡܵܢܝܼ ܝܢܵܐ ܐܲܢܹܐ ܐ݉ܢܵܫܹ̈ܐ ܓܵܘ ܟܬܵܒܼܘܿܢܵܐ </w:t>
      </w:r>
      <w:r w:rsidR="00497226" w:rsidRPr="009D3357">
        <w:rPr>
          <w:rFonts w:ascii="ES Nohadra" w:eastAsia="Noto Sans Syriac Eastern" w:hAnsi="ES Nohadra" w:cs="ES Nohadra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ــ ܡܲܒܪܵܝܬܵܐ ܕܚܘܼܛܵܛ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</w:t>
      </w:r>
    </w:p>
    <w:p w14:paraId="05CA9C0E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ܒܲܠܟܵܐ ܩܵܢܝܼܬܘܿܢ ܣܢܵܕܬܵܐ ܡܼܢ ܚܲܕ:</w:t>
      </w:r>
    </w:p>
    <w:p w14:paraId="48D16920" w14:textId="77777777" w:rsidR="00DD7433" w:rsidRPr="009D3357" w:rsidRDefault="00000000" w:rsidP="00E15C33">
      <w:pPr>
        <w:pStyle w:val="ListParagraph"/>
        <w:numPr>
          <w:ilvl w:val="0"/>
          <w:numId w:val="4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ܠܦܵܢܵܐ ܕܡܲܕܥܵܪܬܵܐ ܕܡܲܨܝܵܢܘܼܬܵܐ ــ ܚܲܕ ܦܲܪܨܘܿܦܵܐ ܕܟܹܐ ܗܲܝܸܪ ܐ݉ܢܵܫܹ̈ܐ ܕܐܝܼܬܠܗܘܿܢ ܫܲܦܠܘܼܬܵܐ ܒܚܘܼܠܡܵܢܵܐ ܕܗܵܘܢܵܐ ܕܕܝܼܲܝܗܝ</w:t>
      </w:r>
    </w:p>
    <w:p w14:paraId="24BAD8A1" w14:textId="44E36A78" w:rsidR="00DD7433" w:rsidRPr="009D3357" w:rsidRDefault="00000000" w:rsidP="00E15C33">
      <w:pPr>
        <w:pStyle w:val="ListParagraph"/>
        <w:numPr>
          <w:ilvl w:val="0"/>
          <w:numId w:val="4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ܣܲܕܪܵܢܵܐ ܕܣܢܵܕܬܵܐ ــ ܚܲܕ ܦܲܪܨܘܿܦܵܐ ܕܟܹܐ ܗܲܝܸܪ ܠܵܘܟܼܘܿܢ ܕܚܲܛܸܛܝܼܬܘܿܢ ܘܡܲܦܠܸܚܝܼܬܘܿܢ ܠܣܢܵܕܝܵܬܹ̈ܐ ܕ </w:t>
      </w:r>
      <w:r w:rsidR="00497226" w:rsidRPr="009D3357">
        <w:rPr>
          <w:rFonts w:asciiTheme="minorBidi" w:eastAsia="Noto Sans Syriac Eastern" w:hAnsi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.</w:t>
      </w:r>
    </w:p>
    <w:p w14:paraId="2F155076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ܠܲܝܗܝ ܐܲܢܹܐ ܐ݉ܢܵܫܹ̈ܐ ܡܵܨܝܼ ܗܲܝܸܪܝܼ ܠܵܘܟܼܘܿܢ ܕܦܲܪܡܝܼܬܘܿܢ:</w:t>
      </w:r>
    </w:p>
    <w:p w14:paraId="5FBC8CA4" w14:textId="77777777" w:rsidR="00DD7433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ܘܼܛܵܛܵܘܟܼܘܿܢ</w:t>
      </w:r>
    </w:p>
    <w:p w14:paraId="5F6C5E3F" w14:textId="77777777" w:rsidR="0098649D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ܝܵܬܹ̈ܐ ܡܵܨܝܼܬܘܿܢ ܡܲܦܠܸܚܝܼܬܘܿܢ.</w:t>
      </w:r>
    </w:p>
    <w:p w14:paraId="5B687B9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ܡܵܨܝܼ ܗܲܝܸܪܝܼ ܠܵܘܟܼܘܿܢ:</w:t>
      </w:r>
    </w:p>
    <w:p w14:paraId="525A2E7D" w14:textId="77777777" w:rsidR="00DD7433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ܡܲܫܟܼܚܝܼܬܘܿܢ ܣܢܵܕܝܵܬܹ̈ܐ ܕܠܵܚܡܝܼ ܥܲܡ ܣܢܝܼܩܘܼܝܵܬܵܟܼ̈ܘܿܢ</w:t>
      </w:r>
    </w:p>
    <w:p w14:paraId="68B65B0F" w14:textId="77777777" w:rsidR="00DD7433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ܝܵܠܦܝܼܬܘܿܢ ܕܵܐܟܼܝܼ ܫܵܩܠܝܼܬܘܿܢ ܚܲܕ ܘܲܥܕܵܐ ܩܵܐ ܚܕܵܐ ܚܸܠܡܲܬ</w:t>
      </w:r>
    </w:p>
    <w:p w14:paraId="36D02CA3" w14:textId="77777777" w:rsidR="0043164A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ܕܐܵܣܪܝܼܬܘܿܢ ܥܲܡ ܟܢܘܼܫܬܵܘܟܼܘܿܢ. </w:t>
      </w:r>
    </w:p>
    <w:p w14:paraId="6B4D290D" w14:textId="77777777" w:rsidR="00DD7433" w:rsidRPr="009D3357" w:rsidRDefault="00000000" w:rsidP="00E15C33">
      <w:pPr>
        <w:bidi/>
        <w:spacing w:before="48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lastRenderedPageBreak/>
        <w:t xml:space="preserve">ܘܡܵܨܝܼ ܐܵܢܝܼ ܗܲܝܸܪܝܼ ܠܵܘܟܼܘܿܢ ܕܡܲܦܠܸܚܝܼܬܘܿܢ: </w:t>
      </w:r>
    </w:p>
    <w:p w14:paraId="0A2CCEA3" w14:textId="463B858A" w:rsidR="00DD7433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497226" w:rsidRPr="009D3357">
        <w:rPr>
          <w:rFonts w:asciiTheme="minorBidi" w:eastAsia="Noto Sans Syriac Eastern" w:hAnsiTheme="minorBidi"/>
          <w:szCs w:val="28"/>
        </w:rPr>
        <w:t>myplace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portal</w:t>
      </w:r>
      <w:r w:rsidRPr="009D3357">
        <w:rPr>
          <w:rFonts w:asciiTheme="minorBidi" w:eastAsia="Noto Sans Syriac Eastern" w:hAnsiTheme="minorBidi"/>
          <w:szCs w:val="28"/>
          <w:rtl/>
        </w:rPr>
        <w:t xml:space="preserve"> </w:t>
      </w:r>
    </w:p>
    <w:p w14:paraId="740000E1" w14:textId="6C553C5E" w:rsidR="00DD7433" w:rsidRPr="009D3357" w:rsidRDefault="00000000" w:rsidP="00E15C33">
      <w:pPr>
        <w:pStyle w:val="ListParagraph"/>
        <w:numPr>
          <w:ilvl w:val="0"/>
          <w:numId w:val="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ܘܼܠܚܵܡܵܐ ܕ </w:t>
      </w:r>
      <w:r w:rsidR="00497226" w:rsidRPr="009D3357">
        <w:rPr>
          <w:rFonts w:asciiTheme="minorBidi" w:eastAsia="Noto Sans Syriac Eastern" w:hAnsiTheme="minorBidi"/>
          <w:szCs w:val="28"/>
        </w:rPr>
        <w:t>my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NDIS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3F2EA462" w14:textId="77777777" w:rsidR="00A73A7B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ܢܹܐ ܐ݉ܢܵܫܹ̈ܐ ܐܵܦ ܡܵܨܝܼ ܓ̰ܲܘܸܒܝܼ ܠܟܠܚܲܕ ܡܼܢ ܒ̈ܘܼܩܵܪܹܐ ܕܐܝܼܬܠܵܘܟܼܘܿܢ ܒܘܼܕ ܚܘܼܛܵܛܵܘܟܼܘܿܢ.</w:t>
      </w:r>
    </w:p>
    <w:p w14:paraId="7B652C20" w14:textId="77777777" w:rsidR="00A73A7B" w:rsidRPr="009D3357" w:rsidRDefault="00000000" w:rsidP="00E15C33">
      <w:pPr>
        <w:spacing w:before="60" w:after="0"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735AB05F" w14:textId="679EB652" w:rsidR="00773235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 w:val="28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 xml:space="preserve">ܦܘܼܨܵܠܹ̈ܐ ܕܡܛܵܝܬܵܐ ܠܫܲܪܝܼܟܵܐ ܕܫܲܒܼܪܘܼܬܵܐ ܒܟܼܝܼܪܵܝܬܵܐ ܕܕܝܼܵܘܟܼܘܿܢ، ܠܡܣܲܕܪܵܢܵܐ ܕܦܢܝܼܬܵܐ ܡܲܗܲܠܵܝܬܵܐ ܕܕܝܼܵܘܟܼܘܿܢ ܝܲܢ ܠܡܚܲܛܸܛܵܢܵܐ ܕ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NDIA</w:t>
      </w:r>
    </w:p>
    <w:tbl>
      <w:tblPr>
        <w:tblStyle w:val="Style1"/>
        <w:bidiVisual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DB03B3" w:rsidRPr="009D3357" w14:paraId="7B0E6700" w14:textId="77777777" w:rsidTr="00D90800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92D2A50" w14:textId="77777777" w:rsidR="00AD3704" w:rsidRPr="009D3357" w:rsidRDefault="00000000" w:rsidP="00E15C33">
            <w:pPr>
              <w:pStyle w:val="captions"/>
              <w:bidi/>
              <w:spacing w:line="360" w:lineRule="auto"/>
              <w:rPr>
                <w:rFonts w:ascii="ES Nohadra" w:eastAsia="Noto Sans Syriac Eastern" w:hAnsi="ES Nohadra" w:cs="ES Nohadra"/>
                <w:szCs w:val="28"/>
              </w:rPr>
            </w:pPr>
            <w:r w:rsidRPr="009D3357">
              <w:rPr>
                <w:rFonts w:ascii="ES Nohadra" w:eastAsia="Noto Sans Syriac Eastern" w:hAnsi="ES Nohadra" w:cs="ES Nohadra"/>
                <w:szCs w:val="28"/>
                <w:rtl/>
              </w:rPr>
              <w:t>ܫܸܡܵܐ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4BD3E5D" w14:textId="77777777" w:rsidR="00AD3704" w:rsidRPr="009D3357" w:rsidRDefault="00AD3704" w:rsidP="00E15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DB03B3" w:rsidRPr="009D3357" w14:paraId="119148CF" w14:textId="77777777" w:rsidTr="00D90800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2925672" w14:textId="77777777" w:rsidR="00AD3704" w:rsidRPr="009D3357" w:rsidRDefault="00000000" w:rsidP="00E15C33">
            <w:pPr>
              <w:pStyle w:val="captions"/>
              <w:bidi/>
              <w:spacing w:line="360" w:lineRule="auto"/>
              <w:rPr>
                <w:rFonts w:ascii="ES Nohadra" w:eastAsia="Noto Sans Syriac Eastern" w:hAnsi="ES Nohadra" w:cs="ES Nohadra"/>
                <w:szCs w:val="28"/>
              </w:rPr>
            </w:pPr>
            <w:r w:rsidRPr="009D3357">
              <w:rPr>
                <w:rFonts w:ascii="ES Nohadra" w:eastAsia="Noto Sans Syriac Eastern" w:hAnsi="ES Nohadra" w:cs="ES Nohadra"/>
                <w:szCs w:val="28"/>
                <w:rtl/>
              </w:rPr>
              <w:t>ܡܸܢܝܵܢܵܐ ܕܬܹܠܹܦ̮ܘܿܢ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30B3F88" w14:textId="77777777" w:rsidR="00AD3704" w:rsidRPr="009D3357" w:rsidRDefault="00AD3704" w:rsidP="00E15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DB03B3" w:rsidRPr="009D3357" w14:paraId="2F2967E5" w14:textId="77777777" w:rsidTr="00D90800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DA2DF2E" w14:textId="77777777" w:rsidR="00AD3704" w:rsidRPr="009D3357" w:rsidRDefault="00000000" w:rsidP="00E15C33">
            <w:pPr>
              <w:pStyle w:val="captions"/>
              <w:bidi/>
              <w:spacing w:line="360" w:lineRule="auto"/>
              <w:rPr>
                <w:rFonts w:ascii="ES Nohadra" w:eastAsia="Noto Sans Syriac Eastern" w:hAnsi="ES Nohadra" w:cs="ES Nohadra"/>
                <w:szCs w:val="28"/>
              </w:rPr>
            </w:pPr>
            <w:r w:rsidRPr="009D3357">
              <w:rPr>
                <w:rFonts w:ascii="ES Nohadra" w:eastAsia="Noto Sans Syriac Eastern" w:hAnsi="ES Nohadra" w:cs="ES Nohadra"/>
                <w:szCs w:val="28"/>
                <w:rtl/>
              </w:rPr>
              <w:t>ܐܵܕܪܹܣ ܕܐܝܼܡܵܝܠ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C58A11B" w14:textId="77777777" w:rsidR="00AD3704" w:rsidRPr="009D3357" w:rsidRDefault="00AD3704" w:rsidP="00E15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  <w:tr w:rsidR="00DB03B3" w:rsidRPr="009D3357" w14:paraId="14BDC70A" w14:textId="77777777" w:rsidTr="00D90800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28382EC" w14:textId="77777777" w:rsidR="00AD3704" w:rsidRPr="009D3357" w:rsidRDefault="00000000" w:rsidP="00E15C33">
            <w:pPr>
              <w:pStyle w:val="captions"/>
              <w:bidi/>
              <w:spacing w:line="360" w:lineRule="auto"/>
              <w:rPr>
                <w:rFonts w:ascii="ES Nohadra" w:eastAsia="Noto Sans Syriac Eastern" w:hAnsi="ES Nohadra" w:cs="ES Nohadra"/>
                <w:szCs w:val="28"/>
              </w:rPr>
            </w:pPr>
            <w:r w:rsidRPr="009D3357">
              <w:rPr>
                <w:rFonts w:ascii="ES Nohadra" w:eastAsia="Noto Sans Syriac Eastern" w:hAnsi="ES Nohadra" w:cs="ES Nohadra"/>
                <w:szCs w:val="28"/>
                <w:rtl/>
              </w:rPr>
              <w:t>ܐܵܕܪܹܣ ܕܡܲܟܼܬܒܼܵܐ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42838E" w14:textId="77777777" w:rsidR="00AD3704" w:rsidRPr="009D3357" w:rsidRDefault="00AD3704" w:rsidP="00E15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S Nohadra" w:eastAsia="Noto Sans Syriac Eastern" w:hAnsi="ES Nohadra" w:cs="ES Nohadra"/>
              </w:rPr>
            </w:pPr>
          </w:p>
        </w:tc>
      </w:tr>
    </w:tbl>
    <w:p w14:paraId="4F89860D" w14:textId="77777777" w:rsidR="00F2785A" w:rsidRPr="009D3357" w:rsidRDefault="00000000" w:rsidP="00E15C33">
      <w:pPr>
        <w:rPr>
          <w:rFonts w:ascii="ES Nohadra" w:eastAsia="Noto Sans Syriac Eastern" w:hAnsi="ES Nohadra" w:cs="ES Nohadra"/>
          <w:b/>
          <w:bCs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t xml:space="preserve"> </w:t>
      </w:r>
      <w:r w:rsidRPr="009D3357">
        <w:rPr>
          <w:rFonts w:ascii="ES Nohadra" w:eastAsia="Noto Sans Syriac Eastern" w:hAnsi="ES Nohadra" w:cs="ES Nohadra"/>
        </w:rPr>
        <w:br w:type="page"/>
      </w:r>
    </w:p>
    <w:p w14:paraId="69E87C22" w14:textId="77777777" w:rsidR="00F2785A" w:rsidRPr="009D3357" w:rsidRDefault="00000000" w:rsidP="00E15C33">
      <w:pPr>
        <w:pStyle w:val="Heading2"/>
        <w:bidi/>
        <w:spacing w:line="336" w:lineRule="auto"/>
        <w:rPr>
          <w:rFonts w:ascii="ES Nohadra" w:eastAsia="Noto Sans Syriac Eastern" w:hAnsi="ES Nohadra" w:cs="ES Nohadra"/>
          <w:szCs w:val="40"/>
        </w:rPr>
      </w:pPr>
      <w:bookmarkStart w:id="112" w:name="_Toc118755012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ܕܵܐܟܼܝܼ ܡܵܨܝܼܬܘܿܢ ܚܵܙܝܼܬܘܿܢ ܠܹܗ ܚܘܼܛܵܛܵܘܟܼܘܿܢ؟</w:t>
      </w:r>
      <w:bookmarkEnd w:id="112"/>
    </w:p>
    <w:p w14:paraId="16EF1545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ܼܢ ܒܵܬ݉ܪ ܕܣܲܙܓܸܪܲܚ ܥܲܠ ܟܠ ܡܸܢܕܝܼ ܓܵܘ ܚܘܼܛܵܛܵܘܟܼܘܿܢ، ܐܲܚܢܲܢ ܒܸܕ ܫܲܕܪܲܚ ܠܵܘܟܼܘܿܢ ܚܕܵܐ ܐܲܨܲܚܬܵܐ.</w:t>
      </w:r>
    </w:p>
    <w:p w14:paraId="6D0FC7A3" w14:textId="75D5A82B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ܒܸܕ ܥܵܒܼܕܲܚ ܠܹܗ ܐܵܗܵܐ ܡܸܢܕܝܼ ܓܵܘ ܡܸܬܚܵܐ ܕ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7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ܝܵܘܡܵܢܹ̈ܐ.</w:t>
      </w:r>
    </w:p>
    <w:p w14:paraId="116AB4AD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ܒܸܕ ܒܲܩܪܲܚ ܠܵܘܟܼܘܿܢ ܓܵܘ ܡܘܿܕܝ݉ ܦܸܨܠܵܐ ܒܵܥܝܼܬܘܿܢ ܕܗܵܘܹܐ ܚܘܼܛܵܛܵܘܟܼܘܿܢ.</w:t>
      </w:r>
    </w:p>
    <w:p w14:paraId="45A1F916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ܓܵܘ ܚܕܵܐ ܐܸܓܲܪܬܵܐ ܝܲܢ ܚܲܕ ܐܝܼܡܹܝܠ.</w:t>
      </w:r>
    </w:p>
    <w:p w14:paraId="71DD8938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ܡܵܨܝܼܬܘܿܢ ܚܵܙܝܼܬܘܿܢ ܠܹܗ ܚܘܼܛܵܛܵܘܟܼܘܿܢ ܡܼܢ ܥܲܠ:</w:t>
      </w:r>
    </w:p>
    <w:p w14:paraId="5AE62D71" w14:textId="39452A41" w:rsidR="00DD7433" w:rsidRPr="009D3357" w:rsidRDefault="00000000" w:rsidP="00E15C33">
      <w:pPr>
        <w:pStyle w:val="ListParagraph"/>
        <w:numPr>
          <w:ilvl w:val="0"/>
          <w:numId w:val="47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497226" w:rsidRPr="009D3357">
        <w:rPr>
          <w:rFonts w:asciiTheme="minorBidi" w:eastAsia="Noto Sans Syriac Eastern" w:hAnsiTheme="minorBidi"/>
          <w:szCs w:val="28"/>
        </w:rPr>
        <w:t>myplace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portal</w:t>
      </w:r>
    </w:p>
    <w:p w14:paraId="4B6A2AE1" w14:textId="7721C900" w:rsidR="00DD7433" w:rsidRPr="009D3357" w:rsidRDefault="00000000" w:rsidP="00E15C33">
      <w:pPr>
        <w:pStyle w:val="ListParagraph"/>
        <w:numPr>
          <w:ilvl w:val="0"/>
          <w:numId w:val="47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ܘܼܠܚܵܡܵܐ ܕ </w:t>
      </w:r>
      <w:r w:rsidR="00497226" w:rsidRPr="009D3357">
        <w:rPr>
          <w:rFonts w:asciiTheme="minorBidi" w:eastAsia="Noto Sans Syriac Eastern" w:hAnsiTheme="minorBidi"/>
          <w:szCs w:val="28"/>
        </w:rPr>
        <w:t>my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NDIS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2FBE9FB" w14:textId="4E82D005" w:rsidR="00F2785A" w:rsidRPr="009D3357" w:rsidRDefault="00000000" w:rsidP="00E15C33">
      <w:pPr>
        <w:pStyle w:val="Heading3"/>
        <w:bidi/>
        <w:spacing w:before="200" w:line="336" w:lineRule="auto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 xml:space="preserve">ܬܲܪܥ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myplace</w:t>
      </w:r>
      <w:r w:rsidR="00D90800" w:rsidRPr="009D3357">
        <w:rPr>
          <w:rFonts w:asciiTheme="minorBidi" w:eastAsia="Noto Sans Syriac Eastern" w:hAnsiTheme="minorBidi" w:cstheme="minorBidi"/>
          <w:szCs w:val="32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portal</w:t>
      </w:r>
      <w:r w:rsidRPr="009D3357">
        <w:rPr>
          <w:rFonts w:ascii="ES Nohadra" w:eastAsia="Noto Sans Syriac Eastern" w:hAnsi="ES Nohadra" w:cs="ES Nohadra"/>
          <w:szCs w:val="32"/>
          <w:rtl/>
        </w:rPr>
        <w:t xml:space="preserve"> </w:t>
      </w:r>
    </w:p>
    <w:p w14:paraId="554C1FC5" w14:textId="5C3D01C3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place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ܝܼܠܹܗ ܥܲܠ ܫܵܘܦ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Gov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646B9D62" w14:textId="1F2E505E" w:rsidR="00AD3704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ܟܹܐ ܡܲܢܗܸܪܲܚ ܕܵܐܟܼܝܼ ܐܵܣܪܝܼܬܘܿܢ ܠܹܗ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place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ܠܚܘܼܫܒܵܢܵܘܟܼܘܿܢ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Gov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ܓܵܘ ܟܬܵܒܼܘܿܢܵܐ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ــ ܡܲܒܪܵܝܬܵܐ ܕܚܘܼܛܵܛ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.</w:t>
      </w:r>
    </w:p>
    <w:p w14:paraId="0F81AA1F" w14:textId="6D19D013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ܝܼܡܲܢ ܕܡܲܦܠܸܚܝܼܬܘܿܢ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place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ܩܵܐ ܓܵܗܵܐ ܩܲܕܡܵܝܬܵܐ ܐܲܚܢܲܢ ܒܸܕ ܫܲܕܪܲܚ ܠܵܘܟܼܘܿܢ ܚܲܕ ܪܸܡܙܵܐ ܐ݉ܪܵܙܵܢܵܝܵܐ.</w:t>
      </w:r>
    </w:p>
    <w:p w14:paraId="7C6821DA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ܪܸܡܙܵܐ ܐ݉ܪܵܙܵܢܵܝܵܐ ܒܸܕ ܗܲܝܸܪ ܠܵܘܟܼܘܿܢ ܒܗܵܕܲܪܬܵܐ ܕܚܘܼܫܒܵܢܵܘܟܼܘܿܢ.</w:t>
      </w:r>
    </w:p>
    <w:p w14:paraId="41E7AA0C" w14:textId="6EE8FEEC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ܼܢ ܥܲܠ ܬܲܪܥ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place</w:t>
      </w:r>
      <w:r w:rsidR="00D90800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، ܡܵܨܝܼܬܘܿܢ ܚܵܙܝܼܬܘܿܢ ܠܹܗ ܚܘܼܛܵܛܵܘܟܼܘܿܢ:</w:t>
      </w:r>
    </w:p>
    <w:p w14:paraId="6F735FF4" w14:textId="77777777" w:rsidR="00DD7433" w:rsidRPr="009D3357" w:rsidRDefault="00000000" w:rsidP="00E15C33">
      <w:pPr>
        <w:pStyle w:val="ListParagraph"/>
        <w:numPr>
          <w:ilvl w:val="0"/>
          <w:numId w:val="6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ܐܝܼܬܠܵܘܟܼܘܿܢ ܗܵܕܝܼܵܐ</w:t>
      </w:r>
    </w:p>
    <w:p w14:paraId="38350C6D" w14:textId="77777777" w:rsidR="00DD7433" w:rsidRPr="009D3357" w:rsidRDefault="00000000" w:rsidP="00E15C33">
      <w:pPr>
        <w:pStyle w:val="ListParagraph"/>
        <w:numPr>
          <w:ilvl w:val="0"/>
          <w:numId w:val="6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ܐܝܼܬ ܗܘܵܐ ܠܵܘܟܼܘܿܢ ܡܼܢ ܩܲܕܡܬܵܐ.</w:t>
      </w:r>
    </w:p>
    <w:p w14:paraId="662A83F1" w14:textId="3FBED148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ܼܢ ܥܲܠ ܬܲܪܥ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place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، ܡܵܨܝܼܬܘܿܢ ܨܲܚܨܝܼܬܘܿܢ:</w:t>
      </w:r>
    </w:p>
    <w:p w14:paraId="0814A64C" w14:textId="77777777" w:rsidR="00DD7433" w:rsidRPr="009D3357" w:rsidRDefault="00000000" w:rsidP="00E15C33">
      <w:pPr>
        <w:pStyle w:val="ListParagraph"/>
        <w:numPr>
          <w:ilvl w:val="0"/>
          <w:numId w:val="43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ܘܕܥܵܢܘܼܬܵܐ ܕܡܲܚܒܲܪܬܵܘܟܼܘܿܢ</w:t>
      </w:r>
    </w:p>
    <w:p w14:paraId="1B3C5ABF" w14:textId="3E41848D" w:rsidR="00DD7433" w:rsidRPr="009D3357" w:rsidRDefault="00000000" w:rsidP="00E15C33">
      <w:pPr>
        <w:pStyle w:val="ListParagraph"/>
        <w:numPr>
          <w:ilvl w:val="0"/>
          <w:numId w:val="43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ܸܓܲܪܝܵܬܹ̈ܐ ܡܼܢ </w:t>
      </w:r>
      <w:r w:rsidR="00497226" w:rsidRPr="009D3357">
        <w:rPr>
          <w:rFonts w:asciiTheme="minorBidi" w:eastAsia="Noto Sans Syriac Eastern" w:hAnsi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75722082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ܘܡܵܨܝܼܬܘܿܢ ܐܲܚܬܘܿܢ:</w:t>
      </w:r>
    </w:p>
    <w:p w14:paraId="3656143D" w14:textId="77777777" w:rsidR="00DD7433" w:rsidRPr="009D3357" w:rsidRDefault="00000000" w:rsidP="00E15C33">
      <w:pPr>
        <w:pStyle w:val="ListParagraph"/>
        <w:numPr>
          <w:ilvl w:val="0"/>
          <w:numId w:val="48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ܕܲܒܪܝܼܬܘܿܢ ܠܗܘܿܢ ܘܲܥܕܵܘܟܼ̈ܘܿܢ</w:t>
      </w:r>
    </w:p>
    <w:p w14:paraId="1F532920" w14:textId="77777777" w:rsidR="00FB5B0C" w:rsidRPr="009D3357" w:rsidRDefault="00000000" w:rsidP="00E15C33">
      <w:pPr>
        <w:pStyle w:val="ListParagraph"/>
        <w:numPr>
          <w:ilvl w:val="0"/>
          <w:numId w:val="48"/>
        </w:numPr>
        <w:bidi/>
        <w:spacing w:line="336" w:lineRule="auto"/>
        <w:rPr>
          <w:rFonts w:ascii="ES Nohadra" w:eastAsia="Noto Sans Syriac Eastern" w:hAnsi="ES Nohadra" w:cs="ES Nohadra"/>
          <w:b/>
          <w:bCs/>
          <w:sz w:val="32"/>
          <w:szCs w:val="26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ܵܙܝܼܬܘܿܢ ܠܟܠܲܝܗܝ ܦܘܼܪܥܵܢܵܘܟܼ̈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545D769B" w14:textId="40BC65C7" w:rsidR="00F2785A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 xml:space="preserve">ܬܘܼܠܚܵܡܵܐ ܕ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my</w:t>
      </w:r>
      <w:r w:rsidR="00D90800" w:rsidRPr="009D3357">
        <w:rPr>
          <w:rFonts w:asciiTheme="minorBidi" w:eastAsia="Noto Sans Syriac Eastern" w:hAnsiTheme="minorBidi" w:cstheme="minorBidi"/>
          <w:szCs w:val="32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NDIS</w:t>
      </w:r>
      <w:r w:rsidR="00D90800" w:rsidRPr="009D3357">
        <w:rPr>
          <w:rFonts w:asciiTheme="minorBidi" w:eastAsia="Noto Sans Syriac Eastern" w:hAnsiTheme="minorBidi" w:cstheme="minorBidi"/>
          <w:szCs w:val="32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32"/>
        </w:rPr>
        <w:t>app</w:t>
      </w:r>
    </w:p>
    <w:p w14:paraId="209C0B2D" w14:textId="6C9804AF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ܡܲܨܠܝܼܬܘܿܢ ܠܹܗ ܬܘܼܠܚܵܡ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ܥܲܠ:</w:t>
      </w:r>
    </w:p>
    <w:p w14:paraId="1D658249" w14:textId="4069D414" w:rsidR="00DD7433" w:rsidRPr="009D3357" w:rsidRDefault="00497226" w:rsidP="00E15C33">
      <w:pPr>
        <w:pStyle w:val="ListParagraph"/>
        <w:numPr>
          <w:ilvl w:val="0"/>
          <w:numId w:val="7"/>
        </w:numPr>
        <w:bidi/>
        <w:rPr>
          <w:rFonts w:asciiTheme="minorBidi" w:eastAsia="Noto Sans Syriac Eastern" w:hAnsiTheme="minorBidi"/>
          <w:szCs w:val="28"/>
        </w:rPr>
      </w:pPr>
      <w:r w:rsidRPr="009D3357">
        <w:rPr>
          <w:rFonts w:asciiTheme="minorBidi" w:eastAsia="Noto Sans Syriac Eastern" w:hAnsiTheme="minorBidi"/>
          <w:szCs w:val="28"/>
        </w:rPr>
        <w:t>Google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Pr="009D3357">
        <w:rPr>
          <w:rFonts w:asciiTheme="minorBidi" w:eastAsia="Noto Sans Syriac Eastern" w:hAnsiTheme="minorBidi"/>
          <w:szCs w:val="28"/>
        </w:rPr>
        <w:t>Play</w:t>
      </w:r>
    </w:p>
    <w:p w14:paraId="5A43E231" w14:textId="28F195BD" w:rsidR="00DD7433" w:rsidRPr="009D3357" w:rsidRDefault="00000000" w:rsidP="00E15C33">
      <w:pPr>
        <w:pStyle w:val="ListParagraph"/>
        <w:numPr>
          <w:ilvl w:val="0"/>
          <w:numId w:val="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ܘܨܪܵܐ ܕܬܘܼܠܚܵܡܵܐ ܕ </w:t>
      </w:r>
      <w:r w:rsidR="00497226" w:rsidRPr="009D3357">
        <w:rPr>
          <w:rFonts w:asciiTheme="minorBidi" w:eastAsia="Noto Sans Syriac Eastern" w:hAnsiTheme="minorBidi"/>
          <w:szCs w:val="28"/>
        </w:rPr>
        <w:t>Apple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App</w:t>
      </w:r>
      <w:r w:rsidR="00D90800" w:rsidRPr="009D3357">
        <w:rPr>
          <w:rFonts w:asciiTheme="minorBidi" w:eastAsia="Noto Sans Syriac Eastern" w:hAnsi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/>
          <w:szCs w:val="28"/>
        </w:rPr>
        <w:t>store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79494A10" w14:textId="3959AC64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ܼܢ ܥܲܠ ܬܘܼܠܚܵܡ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my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NDIS</w:t>
      </w:r>
      <w:r w:rsidR="00D90800" w:rsidRPr="009D3357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>، ܡܵܨܝܼܬܘܿܢ:</w:t>
      </w:r>
    </w:p>
    <w:p w14:paraId="0BAB46F8" w14:textId="77777777" w:rsidR="00DD7433" w:rsidRPr="009D3357" w:rsidRDefault="00000000" w:rsidP="00E15C33">
      <w:pPr>
        <w:pStyle w:val="ListParagraph"/>
        <w:numPr>
          <w:ilvl w:val="0"/>
          <w:numId w:val="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ܲܫܩܝܼܬܘܿܢ ܥܲܠ ܦܘܼܨܵܠܹ̈ܐ ܕܡܵܘܕܥܵܢܘܼܬܵܐ ܦܲܪܨܘܿܦܵܝܬܵܐ ܕܕܝܼܵܘܟܼܘܿܢ ܘܡܵܘܕܥܵܢܘܼܬܵܐ ܕܚܘܼܛܵܛܵܘܟܼܘܿܢ</w:t>
      </w:r>
    </w:p>
    <w:p w14:paraId="44CE5503" w14:textId="77777777" w:rsidR="00DD7433" w:rsidRPr="009D3357" w:rsidRDefault="00000000" w:rsidP="00E15C33">
      <w:pPr>
        <w:pStyle w:val="ListParagraph"/>
        <w:numPr>
          <w:ilvl w:val="0"/>
          <w:numId w:val="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ܓܲܫܩܝܼܬܘܿܢ ܥܲܠ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ܲܘܲܠܬܵܐ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ܓܵܘ ܚܘܼܛܵܛܵܘܟܼܘܿܢ</w:t>
      </w:r>
    </w:p>
    <w:p w14:paraId="3AA0216B" w14:textId="77777777" w:rsidR="00DD7433" w:rsidRPr="009D3357" w:rsidRDefault="00000000" w:rsidP="00E15C33">
      <w:pPr>
        <w:pStyle w:val="ListParagraph"/>
        <w:numPr>
          <w:ilvl w:val="0"/>
          <w:numId w:val="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ܕܲܒܪܝܼܬܘܿܢ ܦܘܼܪܥܵܢܵܘܟܼ̈ܘܿܢ</w:t>
      </w:r>
    </w:p>
    <w:p w14:paraId="2C2ECABB" w14:textId="77777777" w:rsidR="00AD3704" w:rsidRPr="009D3357" w:rsidRDefault="00000000" w:rsidP="00E15C33">
      <w:pPr>
        <w:bidi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ܲܘܲܠܬܵܐ ܝܼܠܵܗܿ ܙܘܼܙܵܐ ܕܟܹܐ ܦܵܐܹܫ ܦܘܼܪܥܸܝܵܐ ܡܼܢ ܫܘܼܠܛܵܢܵܐ ܩܵܐ ܣܢܵܕܝܵܬܹ̈ܐ ܘܚܸܠܡܲܬܹ̈ܐ. 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1A243F01" w14:textId="77777777" w:rsidR="00D90F90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  <w:lang w:val="en-AU"/>
        </w:rPr>
      </w:pPr>
      <w:bookmarkStart w:id="113" w:name="_Toc256000004"/>
      <w:bookmarkStart w:id="114" w:name="_Toc118755013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ܫܲܪܝܼܟܹ̈ܐ ܕܫܲܒܼܪܘܼܬܵܐ ܒܟܼܝܼܪܵܝܬܵܐ</w:t>
      </w:r>
      <w:bookmarkEnd w:id="113"/>
      <w:bookmarkEnd w:id="114"/>
    </w:p>
    <w:p w14:paraId="7B91BF6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ܘܕܥܵܢܘܼܬܵܐ ܕܓܵܘ ܚܘܼܛܵܛܵܘܟܼܘܿܢ ܒܸܕ ܦܵܝܫܵܐ ܒܢܝܼܬܵܐ ܥܲܠ ܣܘܼܘܵܕܵܐ (ܗܲܡܙܲܡܬܵܐ) ܕܚܲܛܲܛܬܵܘܟܼܘܿܢ.</w:t>
      </w:r>
    </w:p>
    <w:p w14:paraId="21681162" w14:textId="5496531D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ܘܼܛܵܛܵܘܟܼܘܿܢ ܒܸܕ ܗܵܘܹܐ ܠܹܗ </w:t>
      </w:r>
      <w:r w:rsidR="00497226" w:rsidRPr="00E15C33">
        <w:rPr>
          <w:rFonts w:asciiTheme="minorBidi" w:eastAsia="Noto Sans Syriac Eastern" w:hAnsiTheme="minorBidi" w:cstheme="minorBidi"/>
          <w:szCs w:val="28"/>
          <w:rtl/>
        </w:rPr>
        <w:t>5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ܣܵܗܡܹ̈ܐ.</w:t>
      </w:r>
    </w:p>
    <w:p w14:paraId="306F9CF7" w14:textId="7E133E87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1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 ܡܵܘܕܥܵܢܘܼܬܵܐ ܒܘܼܕ ܕܝܼܵܘܟܼܘܿܢ</w:t>
      </w:r>
    </w:p>
    <w:p w14:paraId="44E58AB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ܣܵܗܡܵܐ ܐܝܼܬܠܹܗ ܡܵܘܕܥܵܢܘܼܬܵܐ ܒܘܼܕ:</w:t>
      </w:r>
    </w:p>
    <w:p w14:paraId="350695C6" w14:textId="77777777" w:rsidR="00DD7433" w:rsidRPr="009D3357" w:rsidRDefault="00000000" w:rsidP="00E15C33">
      <w:pPr>
        <w:pStyle w:val="ListParagraph"/>
        <w:numPr>
          <w:ilvl w:val="0"/>
          <w:numId w:val="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ܦܠܘܼܬܵܘܟܼܘܿܢ</w:t>
      </w:r>
    </w:p>
    <w:p w14:paraId="58AC8EDE" w14:textId="77777777" w:rsidR="00DD7433" w:rsidRPr="009D3357" w:rsidRDefault="00000000" w:rsidP="00E15C33">
      <w:pPr>
        <w:pStyle w:val="ListParagraph"/>
        <w:numPr>
          <w:ilvl w:val="0"/>
          <w:numId w:val="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ܘܿܕܘܵܬܵܘܟܼ̈ܘܿܢ ܝܵܘܡܵܝܹ̈ܐ</w:t>
      </w:r>
    </w:p>
    <w:p w14:paraId="6EF1AE7E" w14:textId="77777777" w:rsidR="00DD7433" w:rsidRPr="009D3357" w:rsidRDefault="00000000" w:rsidP="00E15C33">
      <w:pPr>
        <w:pStyle w:val="ListParagraph"/>
        <w:numPr>
          <w:ilvl w:val="0"/>
          <w:numId w:val="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ܟܵܐ ܟܹܐ ܚܵܝܝܼܬܘܿܢ ܘܥܲܡ ܡܵܢܝܼ ܟܹܐ ܚܵܝܝܼܬܘܿܢ</w:t>
      </w:r>
    </w:p>
    <w:p w14:paraId="48BFFB6E" w14:textId="77777777" w:rsidR="00DD7433" w:rsidRPr="009D3357" w:rsidRDefault="00000000" w:rsidP="00E15C33">
      <w:pPr>
        <w:pStyle w:val="ListParagraph"/>
        <w:numPr>
          <w:ilvl w:val="0"/>
          <w:numId w:val="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ܢܝܼ ܟܹܐ ܣܵܢܹܕ ܠܵܘܟܼܘܿܢ ܗܵܕܝܼܵܐ. </w:t>
      </w:r>
    </w:p>
    <w:p w14:paraId="081D74EB" w14:textId="1FF70EA3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 ܒܲܝܬܘܼܬܵܐ ܘܚܲܒܼܪܵܢܹ̈ܐ</w:t>
      </w:r>
    </w:p>
    <w:p w14:paraId="6D1B198F" w14:textId="77777777" w:rsidR="00AD3704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ܣܵܗܡܵܐ ܐܝܼܬܠܹܗ ܡܵܘܕܥܵܢܘܼܬܵܐ ܒܘܼܕ ܕܵܐܟܼܝܼ ܟܹܐ ܗܲܝܸܪܝܼ ܠܵܘܟܼܘܿܢ ܒܲܝܬܘܼܬܵܘܟܼܘܿܢ ܘܚܲܒܼܪܵܢܵܘܟܼ̈ܘܿܢ ܩܵܐ ܕܦܵܠܚܝܼܬܘܿܢ ܠܸܡܛܵܝܵܐ ܠܢܝܼܫܵܘܟܼ̈ܘܿܢ.</w:t>
      </w:r>
    </w:p>
    <w:p w14:paraId="43B07A03" w14:textId="1C92F8E1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 ܕܵܣܬܹ̈ܐ ܕܚܸܠܡܲܬܹ̈ܐ ܘܟܢܘܼܫܬܵܐ</w:t>
      </w:r>
    </w:p>
    <w:p w14:paraId="644590B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ܗܵܐ ܣܵܗܡܵܐ ܐܝܼܬܠܹܗ ܡܵܘܕܥܵܢܘܼܬܵܐ ܒܘܼܕ ܣܢܵܕܝܵܬܹ̈ܐ ܡܘܼܩܪܸܒܼܹ̈ܐ ܒܝܲܕ ܟܢܘܼܫܬܵܐ ܝܲܢ ܫܘܼܠܛܵܢܵܐ. </w:t>
      </w:r>
    </w:p>
    <w:p w14:paraId="5BCCBAB4" w14:textId="24F47D35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4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 ܢܝܼܫܵܘܟܼ̈ܘܿܢ</w:t>
      </w:r>
    </w:p>
    <w:p w14:paraId="58237484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ܗܵܐ ܣܵܗܡܵܐ ܟܹܐ ܚܵܒܼܹܫ ܢܝܼܫܹ̈ܐ ܕܐܲܚܬܘܿܢ ܒܵܥܝܼܬܘܿܢ ܕܦܵܠܚܝܼܬܘܿܢ ܠܸܡܛܵܝܵܐ ܐܸܠܲܝܗܝ. </w:t>
      </w:r>
    </w:p>
    <w:p w14:paraId="6339BFB9" w14:textId="4BE3A94E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5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 ܣܢܵܕܝܵܬܹ̈ܐ ܡܘܼܘܸܠܹ̈ܐ</w:t>
      </w:r>
    </w:p>
    <w:p w14:paraId="397CF8E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ܗܵܐ ܣܵܗܡܵܐ ܟܹܐ ܡܲܢܗܸܪ ܡܘܿܕܝ݉ ܡܲܘܲܠܬܵܐ ܐܝܼܬ ܠܵܘܟܼܘܿܢ. </w:t>
      </w:r>
    </w:p>
    <w:p w14:paraId="0A65371F" w14:textId="77777777" w:rsidR="00F05D47" w:rsidRPr="009D3357" w:rsidRDefault="00000000" w:rsidP="00E15C33">
      <w:pPr>
        <w:rPr>
          <w:rFonts w:ascii="ES Nohadra" w:eastAsia="Noto Sans Syriac Eastern" w:hAnsi="ES Nohadra" w:cs="ES Nohadra"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68005024" w14:textId="77777777" w:rsidR="008A28DA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ܡܘܿܕܝ݉ ܡܵܘܕܥܵܢܘܼܬܵܐ ܐ݉ܚܹܪ݉ܬܵܐ ܐܝܼܬ ܓܵܘ ܚܘܼܛܵܛܵܘܟܼܘܿܢ؟</w:t>
      </w:r>
    </w:p>
    <w:p w14:paraId="6F0F5189" w14:textId="6E36227D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ܲܕܟܡܵܐ ܣܢܵܕܝܵܬܹ̈ܐ ܓܵܘ ܚܘܼܛܵܛܵܘܟܼܘܿܢ ܒܲܠܟܵܐ ܗܵܘܝܼ 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>ܣܢܵܕܝܵܬܹ̈ܐ ܡܘܼܕܸܥܝܹ̈ܐ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39B7FA84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ܥܢܵܝ ܕܐܵܗܵܐ ܐܲܚܬܘܿܢ ܓܵܪܸܓ ܡܲܦܠܸܚܝܼܬܘܿܢ ܠܵܗܿ ܡܲܘܲܠܬܵܐ ܩܵܐ ܕܐܵܗܵܐ ܬܲܗܵܪܵܐ ܕܣܢܵܕܬܵܐ.</w:t>
      </w:r>
    </w:p>
    <w:p w14:paraId="62127CA2" w14:textId="72C4E33F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ܘܚܲܕܟܡܵܐ ܣܢܵܕܝܵܬܹ̈ܐ ܓܵܘ ܚܘܼܛܵܛܵܘܟܼܘܿܢ ܒܲܠܟܵܐ ܗܵܘܝܼ 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>ܣܢܵܕܝܵܬܹ̈ܐ ܦܘܼܪܸܥܝܹ̈ܐ ܠܲܩܵܕ݉ܡܵܐ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7A44352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ܥܢܵܝ ܕܐܵܗܵܐ ܕܫܘܼܠܛܵܢܵܐ ܗܵܙܹܪܵܢ ܦܘܼܪܹܥܝܵܐ ܝܠܹܗ ܩܵܐ ܕܐܲܢܹܐ ܣܢܵܕܝܵܬܹ̈ܐ.</w:t>
      </w:r>
    </w:p>
    <w:p w14:paraId="25B8255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ܘܠܹܐ ܝܬܘܿܢ ܣܢܝܼܩܹ̈ܐ ܕܡܲܦܠܸܚܝܼܬܘܿܢ ܠܡܲܘܲܠܬܵܘܟܼܘܿܢ ܩܵܐ ܕܦܵܪܥܝܼܬܘܿܢ ܩܵܐܠܲܝܗܝ.</w:t>
      </w:r>
    </w:p>
    <w:p w14:paraId="247E0E91" w14:textId="061A2CE6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ܟܡܵܐ ܣܢܵܕܝܵܬܹ̈ܐ ܓܵܘ ܚܘܼܛܵܛܵܘܟܼܘܿܢ ܒܲܠܟܵܐ ܐܵܡܪܝܼ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>ܡܲܕܟܼܲܪܬܵܐ ܕܚܲܒܪܵܢܹ̈ܐ ܕܡܙܲܘܸܕܵܢܵܐ ܦܝܼܫܬܵܐ ܝܠܵܗܿ ܛܠܝܼܒܬܵܐ</w:t>
      </w:r>
      <w:r w:rsidR="00D90800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1301A9D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ܥܢܵܝ ܕܐܵܗܵܐ ܓܵܪܹܓ ܝܵܗܒܼܝܼܬܘܿܢ ܠܲܢ ܡܵܘܕܥܵܢܘܼܬܵܐ ܒܘܼܫ ܙܵܘܕܵܐ ܡܼܢ ܩܵܕ݉ܡ ܕܡܵܨܝܼܬܘܿܢ ܡܲܦܠܸܚܝܼܬܘܿܢ ܠܵܗܿ ܡܲܘܲܠܬܵܘܟܼܘܿܢ ܩܵܐ ܗܿܝ ܣܢܵܕܬܵܐ.</w:t>
      </w:r>
    </w:p>
    <w:p w14:paraId="41DD7CC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ܟܹܐ ܗܲܡܙܸܡܝܼܬܘܿܢ ܠܸܫܵܢܵܐ ܐܸܢܓܠܸܣܢܵܝܵܐ ܐܲܝܟܼ ܚܲܕ ܠܸܫܵܢܵܐ ܬܪܲܝܵܢܵܐ، ܡܵܨܝܼܬܘܿܢ ܩܵܢܝܼܬܘܿܢ ܚܲܕ ܬܲܪܓܡܵܢܵܐ ܩܵܐ ܕܗܲܝܸܪ ܠܵܘܟܼܘܿܢ ܒܡܲܦܠܲܚܬܵܐ ܕܣܢܵܕܝܵܬܹ̈ܐ ܓܵܘ ܚܘܼܛܵܛܵܘܟܼܘܿܢ.</w:t>
      </w:r>
    </w:p>
    <w:p w14:paraId="6909297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ܹܐ ܝܬܘܿܢ ܣܢܝܼܩܹ̈ܐ ܕܦܵܪܥܝܼܬܘܿܢ ܩܵܐ ܚܲܕ ܬܲܪܓܡܵܢܵܐ.</w:t>
      </w:r>
    </w:p>
    <w:p w14:paraId="1F89DE5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ܬܲܪܓܡܵܢܵܐ ܝܼܠܹܗ ܚܲܕ ܦܲܪܨܘܿܦܵܐ ܕ:</w:t>
      </w:r>
    </w:p>
    <w:p w14:paraId="07240E25" w14:textId="77777777" w:rsidR="00DD7433" w:rsidRPr="009D3357" w:rsidRDefault="00000000" w:rsidP="00E15C33">
      <w:pPr>
        <w:pStyle w:val="ListParagraph"/>
        <w:numPr>
          <w:ilvl w:val="0"/>
          <w:numId w:val="1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ܗܲܡܙܸܡ ܠܸܫܵܢܵܘܟܼܘܿܢ</w:t>
      </w:r>
    </w:p>
    <w:p w14:paraId="0D3F670E" w14:textId="77777777" w:rsidR="00DD7433" w:rsidRPr="009D3357" w:rsidRDefault="00000000" w:rsidP="00E15C33">
      <w:pPr>
        <w:pStyle w:val="ListParagraph"/>
        <w:numPr>
          <w:ilvl w:val="0"/>
          <w:numId w:val="1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ܗܲܝܸܪ ܠܵܘܟܼܘܿܢ ܕܦܲܪܡܝܼܬܘܿܢ ܡܘܿܕܝܼ ܝܠܹܗ ܒܹܐܡܵܪܵܐ ܚܲܕ ܦܲܪܨܘܿܦܵܐ.</w:t>
      </w:r>
    </w:p>
    <w:p w14:paraId="54612DBF" w14:textId="77777777" w:rsidR="00DD7433" w:rsidRPr="009D3357" w:rsidRDefault="00000000" w:rsidP="00E15C33">
      <w:pPr>
        <w:pBdr>
          <w:bottom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ܡܲܦܠܸܚܝܼܬܘܿܢ ܠܵܗܿ ܡܲܘܲܠܬܵܘܟܼܘܿܢ ܩܵܐ ܚܲܕ ܬܲܪܓܡܵܢܵܐ ܐܸܢ ܣܵܢܩܝܼܬܘܿܢ ܠܣܢܵܕܬܹܗ ܒܣܲܒܵܒ ܕܫܲܦܠܘܼܬܵܘܟܼܘܿܢ. </w:t>
      </w:r>
    </w:p>
    <w:p w14:paraId="2F24D1ED" w14:textId="77777777" w:rsidR="00DD7433" w:rsidRPr="009D3357" w:rsidRDefault="00000000" w:rsidP="00E15C33">
      <w:pPr>
        <w:pBdr>
          <w:bottom w:val="single" w:sz="4" w:space="0" w:color="FFFFFF"/>
        </w:pBd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ܐܸܢ ܫܲܦܠܘܼܬܵܘܟܼܘܿܢ ܒܸܥܒܼܵܕܵܐ ܝܠܵܗܿ ܟܵܐܪ ܥܲܠ ܡܲܫܡܸܥܬܵܘܟܼܘܿܢ.</w:t>
      </w:r>
    </w:p>
    <w:p w14:paraId="32964D43" w14:textId="77777777" w:rsidR="00AD3704" w:rsidRPr="009D3357" w:rsidRDefault="00000000" w:rsidP="00E15C33">
      <w:pPr>
        <w:rPr>
          <w:rFonts w:ascii="ES Nohadra" w:eastAsia="Noto Sans Syriac Eastern" w:hAnsi="ES Nohadra" w:cs="ES Nohadra"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4B1EC6DA" w14:textId="77777777" w:rsidR="003454C2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ܡܘܿܕܝܼ ܐܸܢ ܒܵܥܝܼܬܘܿܢ ܫܲܚܠܸܦܝܼܬܘܿܢ ܚܲܕܟܡܵܐ ܣܵܗܡܹ̈ܐ ܡܼܢ ܚܘܼܛܵܛܵܘܟܼܘܿܢ؟</w:t>
      </w:r>
    </w:p>
    <w:p w14:paraId="76BF65E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ܫܲܚܠܸܦܝܼܬܘܿܢ ܠܢܝܼܫܵܘܟܼ̈ܘܿܢ ܓܵܘ ܚܘܼܛܵܛܵܘܟܼܘܿܢ ܒܟܠ ܥܸܕܵܢܵܐ ܕܗܵܘܝܵܐ.</w:t>
      </w:r>
    </w:p>
    <w:p w14:paraId="27B5E89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ܡܵܨܝܼܬܘܿܢ ܫܲܚܠܸܦܝܼܬܘܿܢ ܠܡܵܘܕܥܵܢܘܼܬܵܐ ܒܘܼܕ ܕܝܼܵܘܟܼܘܿܢ.</w:t>
      </w:r>
    </w:p>
    <w:p w14:paraId="08A8212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ܫܲܚܠܲܦܬܵܐ ܕܐܵܕܪܹܣܵܘܟܼܘܿܢ ܐܸܢ ܫܘܼܢܹܐ ܠܵܘܟܼܘܿܢ ܒܲܝܬܵܐ.</w:t>
      </w:r>
    </w:p>
    <w:p w14:paraId="350C8F2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ܛܵܠܒܝܼܬܘܿܢ ܡܸܢܲܢ ܕܫܲܚܠܸܦܲܚ:</w:t>
      </w:r>
    </w:p>
    <w:p w14:paraId="3DDD085D" w14:textId="77777777" w:rsidR="00DD7433" w:rsidRPr="009D3357" w:rsidRDefault="00000000" w:rsidP="00E15C33">
      <w:pPr>
        <w:pStyle w:val="ListParagraph"/>
        <w:numPr>
          <w:ilvl w:val="0"/>
          <w:numId w:val="11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ܢܝܼܫܵܘܟܼ̈ܘܿܢ</w:t>
      </w:r>
    </w:p>
    <w:p w14:paraId="6396A3E9" w14:textId="77777777" w:rsidR="00DD7433" w:rsidRPr="009D3357" w:rsidRDefault="00000000" w:rsidP="00E15C33">
      <w:pPr>
        <w:pStyle w:val="ListParagraph"/>
        <w:numPr>
          <w:ilvl w:val="0"/>
          <w:numId w:val="11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ܘܕܥܵܢܘܼܬܵܘܟܼܘܿܢ.</w:t>
      </w:r>
    </w:p>
    <w:p w14:paraId="251B107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ܥܵܒܼܕܝܼܬܘܿܢ ܐܵܗܵܐ، ܐܲܚܢܲܢ ܒܸܕ ܫܲܕܪܲܚ ܠܵܘܟܼܘܿܢ ܚܕܵܐ ܐܲܨܲܚܬܵܐ ܕܚܘܼܛܵܛܵܘܟܼܘܿܢ ܚܲܕܬܵܐ.</w:t>
      </w:r>
    </w:p>
    <w:p w14:paraId="1A53718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ܩܵܢܝܼܬܘܿܢ ܗܲܝܲܪܬܵܐ ܩܵܐ ܕܫܲܚܠܸܦܝܼܬܘܿܢ ܠܚܘܼܛܵܛܵܘܟܼܘܿܢ ܡܼܢ:</w:t>
      </w:r>
    </w:p>
    <w:p w14:paraId="0E365E9F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ܝܼܟܵܐ ܕܫܲܒܼܪܘܼܬܵܐ ܒܟܼܝܼܪܵܝܬܵܐ ܕܕܝܼܵܘܟܼܘܿܢ</w:t>
      </w:r>
    </w:p>
    <w:p w14:paraId="56D8BDCC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53F61240" w14:textId="0347566A" w:rsidR="00DD7433" w:rsidRPr="009D3357" w:rsidRDefault="00000000" w:rsidP="00E15C33">
      <w:pPr>
        <w:pStyle w:val="ListParagraph"/>
        <w:numPr>
          <w:ilvl w:val="0"/>
          <w:numId w:val="4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497226" w:rsidRPr="009D3357">
        <w:rPr>
          <w:rFonts w:asciiTheme="minorBidi" w:eastAsia="Noto Sans Syriac Eastern" w:hAnsiTheme="minorBidi"/>
          <w:szCs w:val="28"/>
        </w:rPr>
        <w:t>NDIA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2227049B" w14:textId="77777777" w:rsidR="00AD3704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>ܕܵܐܟܼܝܼ ܡܵܨܝܼܬܘܿܢ ܡܲܚܒܸܪܝܼܬܘܿܢ ܠܲܢ؟</w:t>
      </w:r>
    </w:p>
    <w:p w14:paraId="4DE8829A" w14:textId="0B761536" w:rsidR="00AD3704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ܣܲܚܒܸܪܝܼܬܘܿܢ ܠܫܵܘܦܲܢ ܐܸܠܸܟܬܪܘܿܢܵܝܵܐ ܥܲܠ </w:t>
      </w:r>
      <w:hyperlink r:id="rId8" w:history="1">
        <w:r w:rsidR="00D90800" w:rsidRPr="009D3357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6BE7350B" w14:textId="4EE57EB9" w:rsidR="003B5DD9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ܝܲܢ ܡܵܨܝܼܬܘܿܢ ܡܲܚܒܸܪܝܼܬܘܿܢ ܠܲܢ ܥܲܠ ܡܸܢܝܵܢܵܐ </w:t>
      </w:r>
      <w:r w:rsidR="00D90800" w:rsidRPr="009D3357">
        <w:rPr>
          <w:rStyle w:val="Strong"/>
          <w:rFonts w:asciiTheme="minorBidi" w:hAnsiTheme="minorBidi" w:cstheme="minorBidi"/>
        </w:rPr>
        <w:t>1800 800 110</w:t>
      </w:r>
    </w:p>
    <w:p w14:paraId="1FEAE4CE" w14:textId="77777777" w:rsidR="00AD3704" w:rsidRPr="009D3357" w:rsidRDefault="00000000" w:rsidP="00E15C33">
      <w:pPr>
        <w:rPr>
          <w:rFonts w:ascii="ES Nohadra" w:eastAsia="Noto Sans Syriac Eastern" w:hAnsi="ES Nohadra" w:cs="ES Nohadra"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1158656A" w14:textId="77777777" w:rsidR="003454C2" w:rsidRPr="009D3357" w:rsidRDefault="00000000" w:rsidP="00E15C33">
      <w:pPr>
        <w:pStyle w:val="Heading3"/>
        <w:bidi/>
        <w:spacing w:line="336" w:lineRule="auto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ܡܘܿܕܝܼ ܐܸܢ ܠܹܐ ܣܲܙܓܸܪܝܼܬܘܿܢ ܥܲܡ ܡܘܿܕܝܼ ܕܐܝܼܬ ܓܵܘ ܚܘܼܛܵܛܵܘܟܼܘܿܢ؟</w:t>
      </w:r>
    </w:p>
    <w:p w14:paraId="07375E4A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ܠܹܐ ܝܬܘܿܢ ܚܸܕܝܹ̈ܐ ܡܼܢ ܚܘܼܛܵܛܵܘܟܼܘܿܢ، ܓܵܪܹܓ ܗܲܡܙܸܡܝܼܬܘܿܢ ܥܲܡ:</w:t>
      </w:r>
    </w:p>
    <w:p w14:paraId="7228FAFF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ܝܼܟܵܐ ܕܫܲܒܼܪܘܼܬܵܐ ܒܟܼܝܼܪܵܝܬܵܐ ܕܕܝܼܵܘܟܼܘܿܢ</w:t>
      </w:r>
    </w:p>
    <w:p w14:paraId="2931F8BB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7D1FED94" w14:textId="62CAC1C6" w:rsidR="00DD7433" w:rsidRPr="009D3357" w:rsidRDefault="00000000" w:rsidP="00E15C33">
      <w:pPr>
        <w:pStyle w:val="ListParagraph"/>
        <w:numPr>
          <w:ilvl w:val="0"/>
          <w:numId w:val="12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497226" w:rsidRPr="009D3357">
        <w:rPr>
          <w:rFonts w:asciiTheme="minorBidi" w:eastAsia="Noto Sans Syriac Eastern" w:hAnsiTheme="minorBidi"/>
          <w:szCs w:val="28"/>
        </w:rPr>
        <w:t>NDIA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CEA4A30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ܢܝܼ ܡܵܨܝܼ ܡܲܢܗܸܪܝܼ:</w:t>
      </w:r>
    </w:p>
    <w:p w14:paraId="532D045B" w14:textId="77777777" w:rsidR="00DD7433" w:rsidRPr="009D3357" w:rsidRDefault="00000000" w:rsidP="00E15C33">
      <w:pPr>
        <w:pStyle w:val="ListParagraph"/>
        <w:numPr>
          <w:ilvl w:val="0"/>
          <w:numId w:val="13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ܘܼܣܩܵܢܹ̈ܐ ܕܕܝܼܲܢ</w:t>
      </w:r>
    </w:p>
    <w:p w14:paraId="010CE6A3" w14:textId="77777777" w:rsidR="00DD7433" w:rsidRPr="009D3357" w:rsidRDefault="00000000" w:rsidP="00E15C33">
      <w:pPr>
        <w:pStyle w:val="ListParagraph"/>
        <w:numPr>
          <w:ilvl w:val="0"/>
          <w:numId w:val="13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ܵܐܟܼܝܼ ܡܵܨܝܼܬܘܿܢ ܡܲܦܠܸܚܝܼܬܘܿܢ ܠܡܲܘܲܠܬܵܘܟܼܘܿܢ.</w:t>
      </w:r>
    </w:p>
    <w:p w14:paraId="66F8AAF1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ܢܝܼ ܐܵܦ ܡܵܨܝܼ ܗܲܝܸܪܝܼ ܠܵܘܟܼܘܿܢ ܕܫܲܪܝܼܬܘܿܢ ܠܟܠܚܲܕ ܡܼܢ ܩܸܛ̈ܪܹܐ ܕܗܵܘܝܼ.</w:t>
      </w:r>
    </w:p>
    <w:p w14:paraId="6CC2D470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ܸܢ ܗܵܠܵܐ ܠܹܐ ܝܬܘܿܢ ܣܲܙܓܘܼܪܹܐ ܡܼܢ ܦܘܼܣܩܵܢܵܐ ܕܕܝܼܲܢ، ܡܵܨܝܼܬܘܿܢ ܛܵܠܒܝܼܬܘܿܢ ܡܸܢܲܢ ܕܥܵܒܼܕܲܚ ܚܕܵܐ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ܢܵܝܬܵܐ ܕܓܲܫܲܩܬܵܐ ܓܵܘܵܢܵܝܬܵܐ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095CBFC8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ܘ ܚܕܵܐ ܬܢܵܝܬܵܐ ܕܓܲܫܲܩܬܵܐ ܓܵܘܵܢܵܝܬܵܐ، ܟܹܐ ܨܲܚܨܸܝܲܚ ܠܚܘܼܛܵܛܵܘܟܼܘܿܢ ܩܵܐ ܕܚܵܙܲܚ ܡܘܿܕܝܼ:</w:t>
      </w:r>
    </w:p>
    <w:p w14:paraId="46360F22" w14:textId="77777777" w:rsidR="00DD7433" w:rsidRPr="009D3357" w:rsidRDefault="00000000" w:rsidP="00E15C33">
      <w:pPr>
        <w:pStyle w:val="ListParagraph"/>
        <w:numPr>
          <w:ilvl w:val="0"/>
          <w:numId w:val="14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ܠܵܚܵܐ ܝܠܹܗ ܨܦܵܝܝܼ</w:t>
      </w:r>
    </w:p>
    <w:p w14:paraId="22EF5D07" w14:textId="77777777" w:rsidR="00DD7433" w:rsidRPr="009D3357" w:rsidRDefault="00000000" w:rsidP="00E15C33">
      <w:pPr>
        <w:pStyle w:val="ListParagraph"/>
        <w:numPr>
          <w:ilvl w:val="0"/>
          <w:numId w:val="14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ܹܐ ܕܦܵܠܹܚ ܒܘܼܫ ܨܦܵܝܝܼ.</w:t>
      </w:r>
    </w:p>
    <w:p w14:paraId="53D08891" w14:textId="66D78892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ܼܢ ܒܵܬ݉ܪ ܕܩܲܒܠܝܼܬܘܿܢ ܠܚܘܼܛܵܛܵܘܟܼܘܿܢ، ܐܝܼܬ ܠܵܘܟܼܘܿܢ </w:t>
      </w:r>
      <w:r w:rsidR="00497226" w:rsidRPr="009D3357">
        <w:rPr>
          <w:rFonts w:ascii="ES Nohadra" w:eastAsia="Noto Sans Syriac Eastern" w:hAnsi="ES Nohadra" w:cs="ES Nohadra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ܝܲܪܚܹ̈ܐ ܕܛܵܠܒܝܼܬܘܿܢ ܡܸܢܲܢ ܕܥܵܒܼܕܲܚ ܚܕܵܐ ܬܢܵܝܬܵܐ ܕܓܲܫܲܩܬܵܐ ܥܲܠ ܦܘܼܣܩܵܢܵܐ ܕܕܝܼܲܢ.</w:t>
      </w:r>
    </w:p>
    <w:p w14:paraId="02141745" w14:textId="77777777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ܦܵܝܫܝܼܬܘܿܢ ܡܲܦܠܘܼܚܹܐ ܠܚܘܼܛܵܛܵܘܟܼܘܿܢ ܒܥܸܕܵܢܵܐ ܕܐܲܚܢܲܢ ܥܵܒܼܕܲܚ ܚܕܵܐ ܬܢܵܝܬܵܐ ܕܓܲܫܲܩܬܵܐ ܥܲܠܘܿܗܿ.</w:t>
      </w:r>
    </w:p>
    <w:p w14:paraId="57CD5774" w14:textId="5B0D821B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ܸܢ ܗܵܠܵܐ ܠܹܐ ܝܬܘܿܢ ܚܸܕܝܹ̈ܐ ܡܼܢ ܒܵܬ݉ܪ ܬܢܵܝܬܵܐ ܕܓܲܫܲܩܬܵܐ ܥܲܠ ܦܘܼܣܩܵܢܲܢ، ܡܵܨܝܼܬܘܿܢ ܡܲܚܒܸܪܝܼܬܘܿܢ ܩܵܐ </w:t>
      </w:r>
      <w:bookmarkStart w:id="115" w:name="_Hlk107231899"/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ܒܹܝܬ ܕܝܼܢܵܐ ܦܘܼܪܢܵܣܵܝܵܐ ܕܩܒ݂ܵܠܝܵܬܹ̈ܐ (</w:t>
      </w:r>
      <w:r w:rsidR="00497226" w:rsidRPr="009D3357">
        <w:rPr>
          <w:rStyle w:val="Strong"/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)</w:t>
      </w:r>
      <w:bookmarkEnd w:id="115"/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7BA0EF7B" w14:textId="48EE5398" w:rsidR="00DD7433" w:rsidRPr="009D3357" w:rsidRDefault="00497226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ܥܵܒܼܹܕ ܬܢܵܝܬܵܐ ܕܓܲܫܲܩܬܵܐ ܥܲܠ ܦܘܼܣܩܵܢܹ̈ܐ ܕܫܘܼܠܛܵܢܵܐ.</w:t>
      </w:r>
    </w:p>
    <w:p w14:paraId="68103991" w14:textId="1E8CA062" w:rsidR="00DD7433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ܡܲܚܒܸܪܝܼܬܘܿܢ ܩܵܐ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97226" w:rsidRPr="00E15C33">
        <w:rPr>
          <w:rStyle w:val="Strong"/>
          <w:rFonts w:asciiTheme="minorBidi" w:eastAsia="Noto Sans Syriac Eastern" w:hAnsiTheme="minorBidi" w:cstheme="minorBidi"/>
          <w:szCs w:val="28"/>
          <w:rtl/>
        </w:rPr>
        <w:t>333</w:t>
      </w:r>
      <w:r w:rsidRPr="00E15C33">
        <w:rPr>
          <w:rStyle w:val="Strong"/>
          <w:rFonts w:asciiTheme="minorBidi" w:eastAsia="Noto Sans Syriac Eastern" w:hAnsiTheme="minorBidi" w:cstheme="minorBidi"/>
          <w:szCs w:val="28"/>
          <w:rtl/>
        </w:rPr>
        <w:t xml:space="preserve"> </w:t>
      </w:r>
      <w:r w:rsidR="00497226" w:rsidRPr="00E15C33">
        <w:rPr>
          <w:rStyle w:val="Strong"/>
          <w:rFonts w:asciiTheme="minorBidi" w:eastAsia="Noto Sans Syriac Eastern" w:hAnsiTheme="minorBidi" w:cstheme="minorBidi"/>
          <w:szCs w:val="28"/>
          <w:rtl/>
        </w:rPr>
        <w:t>228</w:t>
      </w:r>
      <w:r w:rsidRPr="00E15C33">
        <w:rPr>
          <w:rStyle w:val="Strong"/>
          <w:rFonts w:asciiTheme="minorBidi" w:eastAsia="Noto Sans Syriac Eastern" w:hAnsiTheme="minorBidi" w:cstheme="minorBidi"/>
          <w:szCs w:val="28"/>
          <w:rtl/>
        </w:rPr>
        <w:t xml:space="preserve"> </w:t>
      </w:r>
      <w:r w:rsidR="00497226" w:rsidRPr="00E15C33">
        <w:rPr>
          <w:rStyle w:val="Strong"/>
          <w:rFonts w:asciiTheme="minorBidi" w:eastAsia="Noto Sans Syriac Eastern" w:hAnsiTheme="minorBidi" w:cstheme="minorBidi"/>
          <w:szCs w:val="28"/>
          <w:rtl/>
        </w:rPr>
        <w:t>1800</w:t>
      </w:r>
    </w:p>
    <w:p w14:paraId="517D617E" w14:textId="48708944" w:rsidR="00D10F12" w:rsidRPr="009D3357" w:rsidRDefault="00000000" w:rsidP="00E15C33">
      <w:pPr>
        <w:bidi/>
        <w:spacing w:line="336" w:lineRule="auto"/>
        <w:rPr>
          <w:rFonts w:ascii="ES Nohadra" w:eastAsia="Noto Sans Syriac Eastern" w:hAnsi="ES Nohadra" w:cs="ES Nohadra"/>
          <w:b/>
          <w:iCs/>
          <w:color w:val="6B2976"/>
          <w:sz w:val="32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ܣܲܚܒܸܪܝܼܬܘܿܢ ܠܫܵܘܦܵܐ ܐܸܠܸܟܬܪܘܿܢܵܝܵܐ ܕ </w:t>
      </w:r>
      <w:r w:rsidR="00497226" w:rsidRPr="009D3357">
        <w:rPr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hyperlink r:id="rId9" w:history="1">
        <w:r w:rsidR="00D90800" w:rsidRPr="009D3357">
          <w:rPr>
            <w:rStyle w:val="Hyperlink"/>
            <w:rFonts w:asciiTheme="minorBidi" w:hAnsiTheme="minorBidi" w:cstheme="minorBidi"/>
          </w:rPr>
          <w:t>www.aat.gov.au</w:t>
        </w:r>
      </w:hyperlink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5211F53D" w14:textId="77777777" w:rsidR="00D90F90" w:rsidRPr="009D3357" w:rsidRDefault="00000000" w:rsidP="00E15C33">
      <w:pPr>
        <w:pStyle w:val="Heading2"/>
        <w:bidi/>
        <w:spacing w:line="348" w:lineRule="auto"/>
        <w:rPr>
          <w:rFonts w:ascii="ES Nohadra" w:eastAsia="Noto Sans Syriac Eastern" w:hAnsi="ES Nohadra" w:cs="ES Nohadra"/>
          <w:szCs w:val="40"/>
        </w:rPr>
      </w:pPr>
      <w:bookmarkStart w:id="116" w:name="_Toc118755014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ܦܲܪܡܵܝܬܵܐ ܕܡܲܣܲܐܝܵܬܹ̈ܐ ܕܣܢܵܕܬܵܐ ܕܕܝܼܵܘܟܼܘܿܢ</w:t>
      </w:r>
      <w:bookmarkEnd w:id="116"/>
    </w:p>
    <w:p w14:paraId="15FA1688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ܸܕ ܦܲܠܸܓܼܲܚ ܠܡܲܘܲܠܬܵܘܟܼܘܿܢ ܩܵܐ ܕܦܵܝܫܝܼ ܦܘܼܪܥܸܝܹ̈ܐ ܬܲܗܵܪܹ̈ܐ ܦܪܝܼܫܹ̈ܐ ܕܣܢܵܕܝܵܬܹ̈ܐ.</w:t>
      </w:r>
    </w:p>
    <w:p w14:paraId="363F0C10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ܟܹܐ ܩܵܪܲܚ ܠܵܗܿ ܐܲܝܵܐ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ܲܣܲܐܬܵܐ ܕܣܢܵܕܬܵܐ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.</w:t>
      </w:r>
    </w:p>
    <w:p w14:paraId="2BBEA58B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ܬܠܵܬܵܐ ܬܲܗܵܪܹ̈ܐ ܕܡܲܣܲܐܝܵܬܹ̈ܐ ܕܣܢܵܕܬܵܐ:</w:t>
      </w:r>
    </w:p>
    <w:p w14:paraId="4BE19645" w14:textId="77777777" w:rsidR="00DD7433" w:rsidRPr="009D3357" w:rsidRDefault="00000000" w:rsidP="00E15C33">
      <w:pPr>
        <w:pStyle w:val="ListParagraph"/>
        <w:numPr>
          <w:ilvl w:val="0"/>
          <w:numId w:val="15"/>
        </w:num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ܵܕܝܵܬܹ̈ܐ ܫܸܪܫܵܝܹ̈ܐ</w:t>
      </w:r>
    </w:p>
    <w:p w14:paraId="284EA790" w14:textId="77777777" w:rsidR="00DD7433" w:rsidRPr="009D3357" w:rsidRDefault="00000000" w:rsidP="00E15C33">
      <w:pPr>
        <w:pStyle w:val="ListParagraph"/>
        <w:numPr>
          <w:ilvl w:val="0"/>
          <w:numId w:val="15"/>
        </w:num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ܵܕܝܵܬܹ̈ܐ ܩܲܪܢܵܝܹ̈ܐ</w:t>
      </w:r>
    </w:p>
    <w:p w14:paraId="6C7F18A0" w14:textId="77777777" w:rsidR="00DD7433" w:rsidRPr="009D3357" w:rsidRDefault="00000000" w:rsidP="00E15C33">
      <w:pPr>
        <w:pStyle w:val="ListParagraph"/>
        <w:numPr>
          <w:ilvl w:val="0"/>
          <w:numId w:val="15"/>
        </w:num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ܵܕܝܵܬܹ̈ܐ ܕܒܢܵܝܬܵܐ ܕܡܲܨܝܵܢܘܼܬܵܐ.</w:t>
      </w:r>
    </w:p>
    <w:p w14:paraId="62E09FBE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ܡܲܢܗܘܼܪܹܐ ܝܘܲܚ ܠܟܠܚܲܕ ܡܸܢܲܝܗܝ ܥܲܠ ܦܵܬܘܵܬܹ̈ܐ ܕܒܹܐܬܵܝܵܐ ܝܢܵܐ.</w:t>
      </w:r>
    </w:p>
    <w:p w14:paraId="5E5D3255" w14:textId="77777777" w:rsidR="00773FE7" w:rsidRPr="009D3357" w:rsidRDefault="00000000" w:rsidP="00E15C33">
      <w:pPr>
        <w:pStyle w:val="Heading3"/>
        <w:bidi/>
        <w:spacing w:line="348" w:lineRule="auto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ܲܣܲܐܬܵܐ ܕܣܢܵܕܝܵܬܹ̈ܐ ܫܸܪܫܵܝܹ̈ܐ</w:t>
      </w:r>
    </w:p>
    <w:p w14:paraId="3860DFD0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ܣܲܐܬܵܐ ܕܣܢܵܕܝܵܬܹ̈ܐ ܫܸܪܫܵܝܹ̈ܐ ܟܹܐ ܗܲܝܸܪܵܐ ܠܵܘܟܼܘܿܢ ܒܥܵܒܼܘܿܕܘܵܬܹ̈ܐ ܝܵܘܡܵܝܹ̈ܐ ܕܕܝܼܵܘܟܼܘܿܢ.</w:t>
      </w:r>
    </w:p>
    <w:p w14:paraId="77770ED8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ܐܲܪܒܥܵܐ ܬܲܗܵܪܹ̈ܐ ܕܣܢܵܕܝܵܬܹ̈ܐ ܓܵܘ ܕܐܲܝܵܐ ܡܲܣܲܐܬܵܐ:</w:t>
      </w:r>
    </w:p>
    <w:p w14:paraId="2D815DF8" w14:textId="2B6D559C" w:rsidR="00DD7433" w:rsidRPr="009D3357" w:rsidRDefault="00497226" w:rsidP="00E15C33">
      <w:pPr>
        <w:bidi/>
        <w:spacing w:line="348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1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ܗܲܝܲܪܬܵܐ ܒܚܲܝܘܼܬܵܐ ܝܵܘܡܵܝܬܵܐ</w:t>
      </w:r>
    </w:p>
    <w:p w14:paraId="56FEC357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ܘܲܠܬܵܐ ܝܼܠܵܗܿ ܩܵܐ ܣܢܵܕܝܵܬܹ̈ܐ ܕܣܢܝܼܩܹ̈ܐ ܝܬܘܿܢ ܥܲܠܲܝܗܝ ܓܵܘ ܚܲܝܘܼܬܵܘܟܼܘܿܢ ܝܵܘܡܵܝܬܵܐ، ܐܲܝܟܼ ܬܲܡܲܙܬܵܐ ܕܒܲܝܬܵܘܟܼܘܿܢ.</w:t>
      </w:r>
    </w:p>
    <w:p w14:paraId="0698CF0E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ܝܵܐ ܦܝܼܫܬܵܐ ܝܠܵܗܿ ܩܪܝܼܬܵܐ ܚܲܕܟܡܵܐ ܓܵܗܹ̈ܐ ‘ܥܵܒܼܘܿܕܘܵܬܹ̈ܐ ܝܵܘܡܵܝܹ̈ܐ’. </w:t>
      </w:r>
    </w:p>
    <w:p w14:paraId="2F4BF586" w14:textId="2A6F7706" w:rsidR="00DD7433" w:rsidRPr="009D3357" w:rsidRDefault="00497226" w:rsidP="00E15C33">
      <w:pPr>
        <w:bidi/>
        <w:spacing w:line="348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ܡܵܘܒܕܵܢܹ̈ܐ (ܐܲܣܵܢܹ̈ܐ ܕܦܵܝܫܝܼ ܡܘܼܠܦܸܚܹ̈ܐ ܘܪܘܼܦܹ̈ܐ)</w:t>
      </w:r>
    </w:p>
    <w:p w14:paraId="1016DA51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ܘܲܠܬܵܐ ܝܼܠܵܗܿ ܩܵܐ ܡܸܢܕܝܼܵܢܹ̈ܐ ܕܟܠܝܘܿܡ ܣܢܝܼܩܹ̈ܐ ܝܬܘܿܢ ܥܲܠܲܝܗܝ، ܐܲܝܟܼ ܐܲܣܵܢܹ̈ܐ ܕܗܲܝܸܪܝܼ ܠܵܘܟܼܘܿܢ ܐܵܟܼܠܝܼܬܘܿܢ.</w:t>
      </w:r>
    </w:p>
    <w:p w14:paraId="57C21796" w14:textId="519881AF" w:rsidR="00DD7433" w:rsidRPr="009D3357" w:rsidRDefault="00497226" w:rsidP="00E15C33">
      <w:pPr>
        <w:bidi/>
        <w:spacing w:line="348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ܗܲܝܲܪܬܵܐ ܒܫܲܪܲܟܬܵܐ ܫܲܘܬܵܦܵܝܬܵܐ ܘܟܢܘܼܫܬܵܢܵܝܬܵܐ</w:t>
      </w:r>
    </w:p>
    <w:p w14:paraId="4C0FBE3E" w14:textId="77777777" w:rsidR="00DD7433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ܲܘܲܠܬܵܐ ܝܼܠܵܗܿ ܩܵܐ ܚܲܕ ܦܲܪܨܘܿܦܵܐ ܩܵܐ ܕܣܵܢܹܕ ܠܵܘܟܼܘܿܢ ܕܫܲܪܸܟܝܼܬܘܿܢ ܓܵܘ ܥܵܒܼܘܿܕܘܵܬܹ̈ܐ. </w:t>
      </w:r>
    </w:p>
    <w:p w14:paraId="130227D1" w14:textId="77777777" w:rsidR="0098649D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ܦܝܼܫܬܵܐ ܝܠܵܗܿ ܝܠܵܗܿ ܩܪܝܼܬܵܐ ܚܲܕܟܡܵܐ ܓܵܗܹ̈ܐ ‘ܫܲܪܲܟܬܵܐ ܫܲܘܬܵܦܵܝܬܵܐ، ܟܢܘܼܫܬܵܢܵܝܬܵܐ ܘܡܕܝܼܢܵܝܬܵܐ’.</w:t>
      </w:r>
    </w:p>
    <w:p w14:paraId="54BE47DA" w14:textId="06BF16C8" w:rsidR="00DD7433" w:rsidRPr="009D3357" w:rsidRDefault="00497226" w:rsidP="00E15C33">
      <w:pPr>
        <w:bidi/>
        <w:spacing w:line="348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4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ܢܘܼܩܵܠܵܐ</w:t>
      </w:r>
    </w:p>
    <w:p w14:paraId="71C139CE" w14:textId="391BD88E" w:rsidR="00D90800" w:rsidRPr="009D3357" w:rsidRDefault="00000000" w:rsidP="00E15C33">
      <w:pPr>
        <w:bidi/>
        <w:spacing w:line="348" w:lineRule="auto"/>
        <w:rPr>
          <w:rFonts w:ascii="ES Nohadra" w:eastAsia="Noto Sans Syriac Eastern" w:hAnsi="ES Nohadra" w:cs="ES Nohadra"/>
          <w:szCs w:val="28"/>
          <w:rtl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ܘܲܠܬܵܐ ܟܹܐ ܗܲܝܸܪܵܐ ܠܵܘܟܼܘܿܢ ܕܚܵܙܩܝܼܬܘܿܢ ܠܕܘܼܟܵܢܹ̈ܐ ܩܵܐ ܕܗܲܝܸܪܝܼ ܠܵܘܟܼܘܿܢ ܦܵܠܚܝܼܬܘܿܢ ܠܸܡܛܵܝܵܐ ܠܢܝܼܫܵܘܟܼ̈ܘܿܢ.</w:t>
      </w:r>
    </w:p>
    <w:p w14:paraId="3CD51086" w14:textId="45553AE5" w:rsidR="00DD7433" w:rsidRPr="009D3357" w:rsidRDefault="00000000" w:rsidP="00E15C33">
      <w:pPr>
        <w:bidi/>
        <w:spacing w:before="60" w:after="0" w:line="348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ܩܵܐ ܛܘܼܦ̮ܣܵܐ، ܪܚܵܫܬܵܐ ܠܫܘܼܓܼ݉ܠܵܐ. </w:t>
      </w:r>
    </w:p>
    <w:p w14:paraId="54E7B514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lastRenderedPageBreak/>
        <w:t>ܟܠܚܲܕ ܦܲܪܨܘܿܦܵܐ ܟܹܐ ܡܲܦܠܸܚ ܠܐܲܝܵܐ ܡܲܘܲܠܬܵܐ ܒܐܘܼܪܚܵܬܹ̈ܐ ܦܪܝܼܫܹ̈ܐ.</w:t>
      </w:r>
    </w:p>
    <w:p w14:paraId="581A9648" w14:textId="77777777" w:rsidR="00BF65D2" w:rsidRPr="009D3357" w:rsidRDefault="00000000" w:rsidP="00E15C33">
      <w:pPr>
        <w:pStyle w:val="Heading3"/>
        <w:bidi/>
        <w:spacing w:before="60" w:after="0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ܲܣܲܐܬܵܐ ܕܣܢܵܕܝܵܬܹ̈ܐ ܩܲܪܢܵܝܹ̈ܐ</w:t>
      </w:r>
    </w:p>
    <w:p w14:paraId="0F043614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ܲܣܲܐܬܵܐ ܕܣܢܵܕܝܵܬܹ̈ܐ ܩܲܪܢܵܝܹ̈ܐ ܝܼܠܵܗܿ ܩܵܐ </w:t>
      </w:r>
      <w:bookmarkStart w:id="117" w:name="_Hlk108008937"/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ܸܟܢܘܿܠܘܿܓ̰ܝܵܐ ܡܥܲܕܪܵܢܬܵܐ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ܒܘܼܫ ܛܝܼܡܵܢܬܵܐ.</w:t>
      </w:r>
      <w:bookmarkEnd w:id="117"/>
    </w:p>
    <w:p w14:paraId="2F9B62A7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ܸܟܢܘܿܠܘܿܓ̰ܝܵܐ ܡܥܲܕܪܵܢܬܵܐ ܡܵܨܝܵܐ:</w:t>
      </w:r>
    </w:p>
    <w:p w14:paraId="77245BC9" w14:textId="77777777" w:rsidR="00DD7433" w:rsidRPr="009D3357" w:rsidRDefault="00000000" w:rsidP="00E15C33">
      <w:pPr>
        <w:pStyle w:val="ListParagraph"/>
        <w:numPr>
          <w:ilvl w:val="0"/>
          <w:numId w:val="17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ܵܐ ܠܵܗܿ ܗܵܣܵܢܵܝ ܥܒܼܵܕܬܵܐ ܕܡܸܢܕܝܼܵܢܹ̈ܐ</w:t>
      </w:r>
    </w:p>
    <w:p w14:paraId="48E213EC" w14:textId="77777777" w:rsidR="00DD7433" w:rsidRPr="009D3357" w:rsidRDefault="00000000" w:rsidP="00E15C33">
      <w:pPr>
        <w:pStyle w:val="ListParagraph"/>
        <w:numPr>
          <w:ilvl w:val="0"/>
          <w:numId w:val="17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ܡܝܵܐ ܠܵܘܟܼܘܿܢ ܫܲܝܢܵܝܹ̈ܐ (ܣܲܠܵܡܲܬ).</w:t>
      </w:r>
    </w:p>
    <w:p w14:paraId="24231FC6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ܸܟܢܘܿܠܘܿܓ̰ܝܵܐ ܡܥܲܕܪܵܢܬܵܐ ܒܲܠܟܵܐ ܗܵܘܝܵܐ:</w:t>
      </w:r>
    </w:p>
    <w:p w14:paraId="7286BD01" w14:textId="77777777" w:rsidR="00DD7433" w:rsidRPr="009D3357" w:rsidRDefault="00000000" w:rsidP="00E15C33">
      <w:pPr>
        <w:pStyle w:val="ListParagraph"/>
        <w:numPr>
          <w:ilvl w:val="0"/>
          <w:numId w:val="18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ܥܲܕܪܵܢܵܐ ܝܲܢ ܚܲܕ ܐܲܣܵܢܵܐ</w:t>
      </w:r>
    </w:p>
    <w:p w14:paraId="360DB38B" w14:textId="77777777" w:rsidR="00DD7433" w:rsidRPr="009D3357" w:rsidRDefault="00000000" w:rsidP="00E15C33">
      <w:pPr>
        <w:pStyle w:val="ListParagraph"/>
        <w:numPr>
          <w:ilvl w:val="0"/>
          <w:numId w:val="18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ܸܣܬܝܼܡܵܐ ܠܡܲܦܠܘܼܚܹܐ.</w:t>
      </w:r>
    </w:p>
    <w:p w14:paraId="46ADAFCA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ܬܪܹ̈ܝܢ ܣܸܕܪܹ̈ܐ ܕܣܢܵܕܝܵܬܹ̈ܐ ܓܵܘ ܕܐܵܗܵܐ ܡܲܣܲܐܬܵܐ:</w:t>
      </w:r>
    </w:p>
    <w:p w14:paraId="103DBF7D" w14:textId="77777777" w:rsidR="00DD7433" w:rsidRPr="009D3357" w:rsidRDefault="00000000" w:rsidP="00E15C33">
      <w:pPr>
        <w:pStyle w:val="ListParagraph"/>
        <w:numPr>
          <w:ilvl w:val="0"/>
          <w:numId w:val="54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ܬܸܟܢܘܿܠܘܿܓ̰ܝܵܐ ܡܥܲܕܪܵܢܬܵܐ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br/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ܡܲܘܲܠܬܵܐ ܝܼܠܵܗܿ ܩܵܐ ܐܲܣܵܢܹ̈ܐ ܠܪܚܵܫܵܐ ܠܕܘܼܟܵܢܹ̈ܐ ܘܩܵܐ ܝܵܗܒܼ ܫܩܵܠܵܐ. </w:t>
      </w:r>
    </w:p>
    <w:p w14:paraId="2BE7CF7D" w14:textId="77777777" w:rsidR="00DD7433" w:rsidRPr="009D3357" w:rsidRDefault="00000000" w:rsidP="00E15C33">
      <w:pPr>
        <w:pStyle w:val="ListParagraph"/>
        <w:numPr>
          <w:ilvl w:val="0"/>
          <w:numId w:val="54"/>
        </w:numPr>
        <w:bidi/>
        <w:spacing w:before="60" w:after="0"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 xml:space="preserve">ܫܲܚܠܲܦܬܵܐ ܕܡܸܢܕܝܼܢܹ̈ܐ ܕܒܲܝܬܵܐ 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br/>
      </w: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ܟܹܐ ܦܵܪܥܵܐ ܩܵܐ ܫܘܼܚܠܵܦܹ̈ܐ ܕܥܵܒܼܕܝܼܬܘܿܢ ܠܗܘܿܢ ܓܵܘ ܒܲܝܬܵܘܟܼܘܿܢ.</w:t>
      </w:r>
    </w:p>
    <w:p w14:paraId="770FC746" w14:textId="77777777" w:rsidR="00BF65D2" w:rsidRPr="009D3357" w:rsidRDefault="00000000" w:rsidP="00E15C33">
      <w:pPr>
        <w:pStyle w:val="Heading3"/>
        <w:bidi/>
        <w:spacing w:before="60" w:after="0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ܲܣܲܐܬܵܐ ܕܣܢܵܕܝܵܬܹ̈ܐ ܕܒܢܵܝܬܵܐ ܕܡܲܨܝܵܢܘܼܬܵܐ</w:t>
      </w:r>
    </w:p>
    <w:p w14:paraId="335CB29B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ܣܲܐܬܵܐ ܕܒܢܵܝܬܵܐ ܕܡܲܨܝܵܢܘܼܬܵܐ ܟܹܐ ܗܲܝܸܪܵܐ ܠܵܘܟܼܘܿܢ ܕܦܵܠܚܝܼܬܘܿܢ ܠܸܡܛܵܝܵܐ ܠܢܝܼܫܵܘܟܼ̈ܘܿܢ.</w:t>
      </w:r>
    </w:p>
    <w:p w14:paraId="063CA6A0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ܣܲܐܬܵܐ ܟܹܐ ܣܵܢܕܵܐ ܠܵܘܟܼܘܿܢ ܩܵܐ ܕ:</w:t>
      </w:r>
    </w:p>
    <w:p w14:paraId="5FD0F215" w14:textId="77777777" w:rsidR="00DD7433" w:rsidRPr="009D3357" w:rsidRDefault="00000000" w:rsidP="00E15C33">
      <w:pPr>
        <w:pStyle w:val="ListParagraph"/>
        <w:numPr>
          <w:ilvl w:val="0"/>
          <w:numId w:val="19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ܝܼܬܘܿܢ ܡܸܢܕܝܼܵܢܹ̈ܐ ܩܵܐ ܓܵܢܵܘܟܼܘܿܢ</w:t>
      </w:r>
    </w:p>
    <w:p w14:paraId="6DE4050A" w14:textId="77777777" w:rsidR="00DD7433" w:rsidRPr="009D3357" w:rsidRDefault="00000000" w:rsidP="00E15C33">
      <w:pPr>
        <w:pStyle w:val="ListParagraph"/>
        <w:numPr>
          <w:ilvl w:val="0"/>
          <w:numId w:val="19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ܝܵܠܦܝܼܬܘܿܢ ܡܗܝܼܪܘܼܝܵܬܹ̈ܐ ܚܲܕܬܬܹ̈ܐ.</w:t>
      </w:r>
    </w:p>
    <w:p w14:paraId="5FA242AC" w14:textId="376D04DD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ܝܼܬ </w:t>
      </w:r>
      <w:r w:rsidR="00497226" w:rsidRPr="009D3357">
        <w:rPr>
          <w:rFonts w:ascii="ES Nohadra" w:eastAsia="Noto Sans Syriac Eastern" w:hAnsi="ES Nohadra" w:cs="ES Nohadra"/>
          <w:szCs w:val="28"/>
          <w:rtl/>
        </w:rPr>
        <w:t>9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ܣܸܕܪܹ̈ܐ ܕܣܢܵܕܬܵܐ ܓܵܘ ܕܐܲܝܵܐ ܡܲܣܲܐܬܵܐ.</w:t>
      </w:r>
    </w:p>
    <w:p w14:paraId="6EE4AC01" w14:textId="1680638C" w:rsidR="00DD7433" w:rsidRPr="009D3357" w:rsidRDefault="00497226" w:rsidP="00E15C33">
      <w:pPr>
        <w:bidi/>
        <w:spacing w:before="60" w:after="0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1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ܡܣܲܕܪܵܢܘܼܬܵܐ ܕܣܢܵܕܬܵܐ</w:t>
      </w:r>
    </w:p>
    <w:p w14:paraId="2F70E59E" w14:textId="16F8F25A" w:rsidR="000277F9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  <w:rtl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ܝܵܐ ܡܲܘܲܠܬܵܐ ܟܹܐ ܦܵܪܥܵܐ ܩܵܐ ܚܲܕ ܡܣܲܕܪܵܢܵܐ ܕܣܢܵܕܬܵܐ ܩܵܐ ܕܗܲܝܸܪ ܠܵܘܟܼܘܿܢ ܕܡܲܦܠܸܚܝܼܬܘܿܢ ܠܹܗ ܚܘܼܛܵܛܵܘܟܼܘܿܢ. </w:t>
      </w:r>
    </w:p>
    <w:p w14:paraId="19179D64" w14:textId="4D90A648" w:rsidR="00DD7433" w:rsidRPr="009D3357" w:rsidRDefault="00497226" w:rsidP="00E15C33">
      <w:p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ܡܲܪܝܲܙܝܵܬܹ̈ܐ ܕܚܲܝܘܼܬܵܐ ܒܘܼܫ ܨܦܵܝܝܼ</w:t>
      </w:r>
    </w:p>
    <w:p w14:paraId="39FDC6D1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ܟܹܐ ܦܵܪܥܵܐ ܩܵܐ ܣܢܵܕܬܵܐ ܩܵܐ ܕܗܲܝܸܪܵܐ ܠܵܘܟܼܘܿܢ ܕܡܲܫܟܼܚܝܼܬܘܿܢ ܘܚܵܝܝܼܬܘܿܢ ܓܵܘ ܚܲܕ ܒܲܝܬܵܐ ܨܦܵܝܝܼ.</w:t>
      </w:r>
    </w:p>
    <w:p w14:paraId="57C11053" w14:textId="20FE8756" w:rsidR="0043164A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lastRenderedPageBreak/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>ܚܲܝܘܼܬܵܐ ܓܵܘ ܒܲܝܬܵܐ ܕ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.</w:t>
      </w:r>
    </w:p>
    <w:p w14:paraId="249C162C" w14:textId="4EC64789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3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ܫܲܪܲܟܬܵܐ ܫܲܘܬܵܦܵܝܬܵܐ ܘܟܢܘܼܫܬܵܢܵܝܬܵܐ ܒܘܼܫ ܙܵܘܕܵܐ</w:t>
      </w:r>
    </w:p>
    <w:p w14:paraId="130B5D8B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ܟܹܐ ܦܵܪܥܵܐ ܩܵܐ ܣܢܵܕܬܵܐ ܠܗܲܝܲܪܬܵܘܟܼܘܿܢ ܕ:</w:t>
      </w:r>
    </w:p>
    <w:p w14:paraId="361062E1" w14:textId="77777777" w:rsidR="00DD7433" w:rsidRPr="009D3357" w:rsidRDefault="00000000" w:rsidP="00E15C33">
      <w:pPr>
        <w:pStyle w:val="ListParagraph"/>
        <w:numPr>
          <w:ilvl w:val="0"/>
          <w:numId w:val="44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ܵܠܦܝܼܬܘܿܢ ܡܗܝܼܪܘܼܝܵܬܹ̈ܐ ܚܲܕܬܬܹ̈ܐ</w:t>
      </w:r>
    </w:p>
    <w:p w14:paraId="2DAE3339" w14:textId="77777777" w:rsidR="00DD7433" w:rsidRPr="009D3357" w:rsidRDefault="00000000" w:rsidP="00E15C33">
      <w:pPr>
        <w:pStyle w:val="ListParagraph"/>
        <w:numPr>
          <w:ilvl w:val="0"/>
          <w:numId w:val="44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ܸܟܝܼܬܘܿܢ ܓܵܘ ܟܢܘܼܫܬܵܐ.</w:t>
      </w:r>
    </w:p>
    <w:p w14:paraId="0EEFD140" w14:textId="6C03AA03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ܫܲܪܲܟܬܵܐ ܫܲܘܬܵܦܵܝܬܵܐ، ܟܢܘܼܫܬܵܢܵܝܬܵܐ ܘܡܕܝܼܢܵܝܬܵ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213B38ED" w14:textId="26229227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4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ܡܲܫܟܼܲܚܬܵܐ ܘܚܲܡܲܝܬܵܐ ܕܚܲܕ ܫܘܼܓܼ݉ܠܵܐ</w:t>
      </w:r>
    </w:p>
    <w:p w14:paraId="7803AA2B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ܟܹܐ ܦܵܪܥܵܐ ܩܵܐ ܣܢܵܕܝܵܬܹ̈ܐ ܩܵܐ ܕܗܲܝܸܪܵܐ ܠܵܘܟܼܘܿܢ ܡܲܫܟܼܚܝܼܬܘܿܢ ܘܚܲܡܝܼܬܘܿܢ ܚܲܕ ܫܘܼܓܼ݉ܠܵܐ.</w:t>
      </w:r>
    </w:p>
    <w:p w14:paraId="3FA43E2A" w14:textId="6981744B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6B4A76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ܡܲܦܠܲܚܬܵ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1AF1A58E" w14:textId="09AAF85C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5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ܐܲܣܘܼܪܹ̈ܐ ܒܘܼܫ ܨܦܵܝܝܼ</w:t>
      </w:r>
    </w:p>
    <w:p w14:paraId="4368F953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ܝܼܠܵܗܿ ܩܵܐ ܕܗܲܝܸܪܵܐ ܠܵܘܟܼܘܿܢ ܕܦܵܠܚܝܼܬܘܿܢ ܒܚܕܵܐ ܐܘܼܪܚܵܐ ܡܣܝܼܡܵܢܬܵܐ.</w:t>
      </w:r>
    </w:p>
    <w:p w14:paraId="2D31BC98" w14:textId="6009105D" w:rsidR="0098649D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noProof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ܐܲܣܘܼܪܹ̈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681CEC15" w14:textId="6E66FA81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6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ܚܘܼܠܡܵܢܵܐ ܘܛܵܒܼܘܼܬܵܐ ܕܚܲܝܹ̈ܐ ܒܘܼܫ ܨܦܵܝܝܼ</w:t>
      </w:r>
    </w:p>
    <w:p w14:paraId="3899CBCE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ܟܹܐ ܣܵܢܕܵܐ ܠܵܘܟܼܘܿܢ ܕܝܵܠܦܝܼܬܘܿܢ ܕܵܐܟܼܝܼ ܗܵܘܹܐ ܠܵܘܟܼܘܿܢ ܚܲܝܹ̈ܐ ܚܘܼܠܡܵܢܵܝܹ̈ܐ.</w:t>
      </w:r>
    </w:p>
    <w:p w14:paraId="7F2C6012" w14:textId="33FC352D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ܚܘܼܠܡܵܢܵܐ ܘܛܵܒܼܘܼܬܵܐ ܕܚܲܝܹ̈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646E8241" w14:textId="2C959F55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7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ܝܠܵܦܬܵܐ ܒܘܼܫ ܨܦܵܝܝܼ</w:t>
      </w:r>
    </w:p>
    <w:p w14:paraId="7E87F138" w14:textId="212ECB0D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ܝܵܐ ܡܲܘܲܠܬܵܐ ܝܼܠܵܗܿ ܐܝܼܡܲܢ ܕܫܲܢܝܼܬܘܿܢ ܡܼܢ ܡܲܕܪܲܫܬܵܐ ܠܒܹܝܬ ܨܵܘܒܵܐ ܝܲܢ ܠ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TAFE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03DE9FB" w14:textId="2F8D0DD6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ܝܵܐ ܚܲܕܟܡܵܐ ܓܵܗܹ̈ܐ ܟܹܐ ܦܵܝܫܵܐ ܩܪܝܼܬܵܐ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ܝ݉ܠܵܦܬܵܐ ܩܵܐ ܟܠܲܝܗܝ ܫܸܢܹ̈ܐ ܕܚܲܝܹ̈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224606BF" w14:textId="408FD902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8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ܓܘܼܒܵܝܹ̈ܐ ܕܚܲܝܹ̈ܐ ܒܘܼܫ ܨܦܵܝܝܼ</w:t>
      </w:r>
    </w:p>
    <w:p w14:paraId="737D8894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ܡܲܘܲܠܬܵܐ ܝܼܠܵܗܿ ܩܵܐ ܚܲܕ ܡܕܲܒܪܵܢܵܐ ܕܚܘܼܛܵܛܵܐ ܩܵܐ ܕܗܲܝܸܪ ܠܵܘܟܼܘܿܢ ܡܕܲܒܪܝܼܬܘܿܢ ܙܘܼܙܹ̈ܐ ܕܓܵܘ ܚܘܼܛܵܛܵܘܟܼܘܿܢ.</w:t>
      </w:r>
    </w:p>
    <w:p w14:paraId="31ED82A3" w14:textId="20DF7F08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ܓܘܼܒܵܝܵܐ ܘܙܲܒܛܲܢܬܵ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</w:p>
    <w:p w14:paraId="7FB97E34" w14:textId="3194220F" w:rsidR="00DD7433" w:rsidRPr="009D3357" w:rsidRDefault="00497226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color w:val="6B2976"/>
          <w:szCs w:val="28"/>
        </w:rPr>
      </w:pPr>
      <w:r w:rsidRPr="00E15C33">
        <w:rPr>
          <w:rFonts w:asciiTheme="minorBidi" w:eastAsia="Noto Sans Syriac Eastern" w:hAnsiTheme="minorBidi" w:cstheme="minorBidi"/>
          <w:color w:val="6B2976"/>
          <w:szCs w:val="28"/>
          <w:rtl/>
        </w:rPr>
        <w:t>9</w:t>
      </w:r>
      <w:r w:rsidRPr="009D3357">
        <w:rPr>
          <w:rFonts w:ascii="ES Nohadra" w:eastAsia="Noto Sans Syriac Eastern" w:hAnsi="ES Nohadra" w:cs="ES Nohadra"/>
          <w:color w:val="6B2976"/>
          <w:szCs w:val="28"/>
          <w:rtl/>
        </w:rPr>
        <w:t>.    ܚܲܝܘܼܬܵܐ ܝܵܘܡܵܝܬܵܐ ܒܘܼܫ ܨܦܵܝܝܼ</w:t>
      </w:r>
    </w:p>
    <w:p w14:paraId="0A2B8CAD" w14:textId="77777777" w:rsidR="00DD7433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ܝܵܐ ܡܲܘܲܠܬܵܐ ܟܹܐ ܣܵܢܕܵܐ ܠܵܘܟܼܘܿܢ ܕ: </w:t>
      </w:r>
    </w:p>
    <w:p w14:paraId="43C07F05" w14:textId="77777777" w:rsidR="00DD7433" w:rsidRPr="009D3357" w:rsidRDefault="00000000" w:rsidP="00E15C33">
      <w:pPr>
        <w:pStyle w:val="ListParagraph"/>
        <w:numPr>
          <w:ilvl w:val="0"/>
          <w:numId w:val="45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ܝܼܬܘܿܢ ܡܸܢܕܝܼܵܢܹ̈ܐ ܒܘܼܫ ܙܵܘܕܵܐ ܒܓܵܢܵܘܟܼܘܿܢ</w:t>
      </w:r>
    </w:p>
    <w:p w14:paraId="4AD5C92B" w14:textId="77777777" w:rsidR="00DD7433" w:rsidRPr="009D3357" w:rsidRDefault="00000000" w:rsidP="00E15C33">
      <w:pPr>
        <w:pStyle w:val="ListParagraph"/>
        <w:numPr>
          <w:ilvl w:val="0"/>
          <w:numId w:val="45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ܸܟܝܼܬܘܿܢ ܓܵܘ ܟܢܘܼܫܬܵܐ.</w:t>
      </w:r>
    </w:p>
    <w:p w14:paraId="0693551C" w14:textId="381A6C2B" w:rsidR="00AD3704" w:rsidRPr="009D3357" w:rsidRDefault="00000000" w:rsidP="00E15C33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ܵܐ ܚܲܕܟܡܵܐ ܓܵܗܹ̈ܐ ܟܹܐ ܦܵܝܫܵܐ ܩܪܝܼܬܵܐ</w:t>
      </w:r>
      <w:r w:rsidR="000277F9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’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ܥܵܒܼܘܿܕܘܼܬܵܐ ܝܵܘܡܵܝܬܵܐ ܕ </w:t>
      </w:r>
      <w:r w:rsidRPr="004B5EB8">
        <w:rPr>
          <w:rFonts w:asciiTheme="minorBidi" w:eastAsia="Noto Sans Syriac Eastern" w:hAnsiTheme="minorBidi" w:cstheme="minorBidi"/>
          <w:szCs w:val="28"/>
          <w:rtl/>
        </w:rPr>
        <w:t>CB</w:t>
      </w:r>
      <w:r w:rsidR="000277F9" w:rsidRPr="009D3357">
        <w:rPr>
          <w:rFonts w:ascii="ES Nohadra" w:eastAsia="Noto Sans Syriac Eastern" w:hAnsi="ES Nohadra" w:cs="ES Nohadra"/>
          <w:szCs w:val="28"/>
          <w:rtl/>
        </w:rPr>
        <w:t>‘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5D34C885" w14:textId="77777777" w:rsidR="00786B51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r w:rsidRPr="009D3357">
        <w:rPr>
          <w:rFonts w:ascii="ES Nohadra" w:eastAsia="Noto Sans Syriac Eastern" w:hAnsi="ES Nohadra" w:cs="ES Nohadra"/>
          <w:szCs w:val="40"/>
          <w:rtl/>
        </w:rPr>
        <w:br w:type="page"/>
      </w:r>
      <w:bookmarkStart w:id="118" w:name="_Toc118755015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ܕܵܐܟܼܝܼ ܡܵܨܝܼܬܘܿܢ ܡܕܲܒܪܝܼܬܘܿܢ ܠܡܲܘܲܠܬܵܘܟܼܘܿܢ؟</w:t>
      </w:r>
      <w:bookmarkEnd w:id="118"/>
    </w:p>
    <w:p w14:paraId="4CFD7CBE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ܘܼܛܵܛܵܘܟܼܘܿܢ ܒܸܕ ܡܲܢܗܸܪ ܕܵܐܟܼܝܼ ܐܲܚܬܘܿܢ ܒܸܕ ܡܕܲܒܪܝܼܬܘܿܢ ܠܡܲܘܲܠܬܵܘܟܼܘܿܢ.</w:t>
      </w:r>
    </w:p>
    <w:p w14:paraId="33A76A7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ܘܼܛܵܛܵܘܟܼܘܿܢ ܒܸܕ ܡܲܕܸܥ ܐܸܢ ܐܲܚܬܘܿܢ ܒܸܕ:</w:t>
      </w:r>
    </w:p>
    <w:p w14:paraId="38ACA1EA" w14:textId="77777777" w:rsidR="00DD7433" w:rsidRPr="009D3357" w:rsidRDefault="00000000" w:rsidP="00E15C33">
      <w:pPr>
        <w:pStyle w:val="ListParagraph"/>
        <w:numPr>
          <w:ilvl w:val="0"/>
          <w:numId w:val="1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ܗܵܘܹܐ ܠܵܘܟܼܘܿܢ ܡܕܲܒܲܪܬܵܐ ܕܓܵܢܵܐ ــ ܐܲܚܬܘܿܢ ܒܸܕ ܡܕܲܒܪܝܼܬܘܿܢ ܠܹܗ ܚܘܼܛܵܛܵܘܟܼܘܿܢ </w:t>
      </w:r>
    </w:p>
    <w:p w14:paraId="51CC4E72" w14:textId="1778BBA6" w:rsidR="00DD7433" w:rsidRPr="009D3357" w:rsidRDefault="00000000" w:rsidP="00E15C33">
      <w:pPr>
        <w:pStyle w:val="ListParagraph"/>
        <w:numPr>
          <w:ilvl w:val="0"/>
          <w:numId w:val="1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ܗܵܘܹܐ ܠܵܘܟܼܘܿܢ ܚܲܕ ܡܕܲܒܪܵܢܵܐ ܕܚܘܼܛܵܛܵܐ ــ ܚܲܕ ܦܲܪܨܘܿܦܵܐ ܐܲܚܬܘܿܢ ܒܸܕ ܡܲܦܠܸܚܝܼܬܘܿܢ ܠܹܗ ܒܐܲܓܼܪܵܐ ܩܵܐ ܕܣܵܢܹܕ ܠܵܘܟܼܘܿܢ ܒܡܕܲܒܲܪܬܵܐ ܕܡܲܘܲܠܬܵܘܟܼܘܿܢ</w:t>
      </w:r>
    </w:p>
    <w:p w14:paraId="25EA4D59" w14:textId="77B65EAE" w:rsidR="00DD7433" w:rsidRPr="009D3357" w:rsidRDefault="00000000" w:rsidP="00E15C33">
      <w:pPr>
        <w:pStyle w:val="ListParagraph"/>
        <w:numPr>
          <w:ilvl w:val="0"/>
          <w:numId w:val="1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ܲܪܝܸܙܝܼܬܘܿܢ ܕ </w:t>
      </w:r>
      <w:r w:rsidR="00497226" w:rsidRPr="004B5EB8">
        <w:rPr>
          <w:rFonts w:asciiTheme="minorBidi" w:eastAsia="Noto Sans Syriac Eastern" w:hAnsi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ܡܕܲܒܪܵܐ ܠܵܗܿ ܡܲܘܲܠܬܵܘܟܼܘܿܢ.</w:t>
      </w:r>
    </w:p>
    <w:p w14:paraId="28A6125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ܒܲܠܟܵܐ ܐܵܦ ܗܵܘܝܼܬܘܿܢ ܦܪܝܼܫܹܐ ܚܲܕ ܡܘܼܙܵܓܼܵܐ ܕܐܲܢܹܐ ܓܘܼܒܵܝܹ̈ܐ. </w:t>
      </w:r>
    </w:p>
    <w:p w14:paraId="0619961B" w14:textId="06A0407B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ܩܵܐ ܛܘܼܦ̮ܣܵܐ، ܒܲܠܟܵܐ ܡܕܲܒܪܝܼܬܘܿܢ ܚܲܕ ܣܵܗܡܵܐ ܡܼܢ ܡܲܘܲܠܬܵܐ ܒܓܵܢܵܘܟܼܘܿܢ، ܘ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ܡܕܲܒܪܵܐ ܣܵܗܡܵܐ ܦܵܝܫܵܢܵܐ.</w:t>
      </w:r>
    </w:p>
    <w:p w14:paraId="1EA033C5" w14:textId="3F168FFA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ܡܲܢܗܘܼܪܹܐ ܝܘܲܚ ܠܦܘܼܪܫܘܼܢܝܵܐ ܒܹܝܠ ܐܲܢܹܐ ܬܪܹ̈ܝܢ ܓܵܘ ܟܬܵܒܼܘܿܢܵܐ </w:t>
      </w:r>
      <w:r w:rsidR="00497226" w:rsidRPr="009D3357">
        <w:rPr>
          <w:rFonts w:ascii="ES Nohadra" w:eastAsia="Noto Sans Syriac Eastern" w:hAnsi="ES Nohadra" w:cs="ES Nohadra"/>
          <w:szCs w:val="28"/>
          <w:rtl/>
        </w:rPr>
        <w:t>2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ــ ܡܲܒܪܵܝܬܵܐ ܕܚܘܼܛܵܛ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.</w:t>
      </w:r>
    </w:p>
    <w:p w14:paraId="02EEDB9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ܬܘܿܢ ܗܵܠܵܐ ܐܝܼܬ ܠܵܘܟܼܘܿܢ ܓܘܼܒܵܝܵܐ ܘܙܲܒܛܲܢܬܵܐ ܥܲܠ ܚܘܼܛܵܛܵܘܟܼܘܿܢ، ܐܵܦ ܐܸܢ ܡܲܘܲܠܬܵܘܟܼܘܿܢ ܦܝܼܫܬܵܐ ܝܠܵܗܿ ܡܕܘܼܒܸܪܬܵܐ ܒܝܲܕ:</w:t>
      </w:r>
    </w:p>
    <w:p w14:paraId="206C0814" w14:textId="77777777" w:rsidR="00DD7433" w:rsidRPr="009D3357" w:rsidRDefault="00000000" w:rsidP="00E15C33">
      <w:pPr>
        <w:pStyle w:val="ListParagraph"/>
        <w:numPr>
          <w:ilvl w:val="0"/>
          <w:numId w:val="2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ܕܲܒܪܵܢܵܐ ܕܚܘܼܛܵܛܵܐ</w:t>
      </w:r>
    </w:p>
    <w:p w14:paraId="6B7EAC46" w14:textId="44543A4E" w:rsidR="00DD7433" w:rsidRPr="009D3357" w:rsidRDefault="00497226" w:rsidP="00E15C33">
      <w:pPr>
        <w:pStyle w:val="ListParagraph"/>
        <w:numPr>
          <w:ilvl w:val="0"/>
          <w:numId w:val="50"/>
        </w:numPr>
        <w:bidi/>
        <w:rPr>
          <w:rFonts w:ascii="ES Nohadra" w:eastAsia="Noto Sans Syriac Eastern" w:hAnsi="ES Nohadra" w:cs="ES Nohadra"/>
          <w:szCs w:val="28"/>
        </w:rPr>
      </w:pPr>
      <w:r w:rsidRPr="004B5EB8">
        <w:rPr>
          <w:rFonts w:asciiTheme="minorBidi" w:eastAsia="Noto Sans Syriac Eastern" w:hAnsi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75A3F56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ܒܵܥܝܼܬܘܿܢ ܫܲܚܠܸܦܝܼܬܘܿܢ ܕܵܐܟܼܝܼ ܡܕܲܒܪܝܼܬܘܿܢ ܡܲܘܲܠܬܵܘܟܼܘܿܢ، ܡܵܨܝܼܬܘܿܢ ܗܲܡܙܸܡܝܼܬܘܿܢ ܥܲܡ:</w:t>
      </w:r>
    </w:p>
    <w:p w14:paraId="2E0B94D8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ܝܼܟܵܐ ܕܫܲܒܼܪܘܼܬܵܐ ܒܟܼܝܼܪܵܝܬܵܐ ܕܕܝܼܵܘܟܼܘܿܢ</w:t>
      </w:r>
    </w:p>
    <w:p w14:paraId="0D59DD24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4B856A2C" w14:textId="0DC39D4F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497226" w:rsidRPr="004B5EB8">
        <w:rPr>
          <w:rFonts w:asciiTheme="minorBidi" w:eastAsia="Noto Sans Syriac Eastern" w:hAnsiTheme="minorBidi"/>
          <w:szCs w:val="28"/>
        </w:rPr>
        <w:t>NDIA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5846E762" w14:textId="77777777" w:rsidR="00786B51" w:rsidRPr="009D3357" w:rsidRDefault="00000000" w:rsidP="00E15C33">
      <w:pPr>
        <w:rPr>
          <w:rFonts w:ascii="ES Nohadra" w:eastAsia="Noto Sans Syriac Eastern" w:hAnsi="ES Nohadra" w:cs="ES Nohadra"/>
          <w:color w:val="6B2976"/>
          <w:sz w:val="40"/>
          <w:szCs w:val="26"/>
          <w:lang w:val="x-none" w:eastAsia="x-none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33278CCB" w14:textId="77777777" w:rsidR="00D01D6C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19" w:name="_Toc118755016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ܡܲܦܠܲܚܬܵܐ ܕܚܘܼܛܵܛܵܘܟܼܘܿܢ</w:t>
      </w:r>
      <w:bookmarkEnd w:id="119"/>
    </w:p>
    <w:p w14:paraId="0F511AB2" w14:textId="77777777" w:rsidR="00B341E3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ܥܲܠ ܡܘܿܕܝܼ ܡܵܨܝܼܬܘܿܢ ܚܵܪܓ̰ܝܼܬܘܿܢ ܠܵܗܿ ܡܲܘܲܠܬܵܘܟܼܘܿܢ؟</w:t>
      </w:r>
    </w:p>
    <w:p w14:paraId="3579D51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ܓܲܒܘܼܝܹܐ ܝܬܘܿܢ ܥܲܠ ܡܘܿܕܝܼ ܚܵܪܓ̰ܝܼܬܘܿܢ ܠܵܗܿ ܡܲܘܲܠܬܵܘܟܼܘܿܢ، ܣܢܝܼܩܹ̈ܐ ܝܬܘܿܢ ܕܐܲܟܸܕܝܼܬܘܿܢ ܕܐܲܝܵܐ ܓܲܒܲܝܬܵܐ ܒܸܬܒܵܥܵܐ ܝܠܵܗܿ ܠܩܵܢܘܿܢܹ̈ܐ ܕܕܝܼܲܢ.</w:t>
      </w:r>
    </w:p>
    <w:p w14:paraId="1DEF9BB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ܠܲܢ ܚܲܕܟܡܵܐ ܒ̈ܘܼܩܵܪܹܐ ܕܡܵܨܝܼܬܘܿܢ ܓ̰ܲܘܸܒܝܼܬܘܿܢ ܠܗܘܿܢ.</w:t>
      </w:r>
    </w:p>
    <w:p w14:paraId="0C3540E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ܢܹܐ ܒ̈ܘܼܩܵܪܹܐ ܡܵܨܝܼ ܗܲܝܸܪܝܼ ܠܵܘܟܼܘܿܢ ܕܚܲܫܒܸܢܝܼܬܘܿܢ ܥܲܠ ܡܘܿܕܝܼ ܚܵܪܓ̰ܝܼܬܘܿܢ ܠܵܗܿ ܡܲܘܲܠܬܵܘܟܼܘܿܢ.</w:t>
      </w:r>
    </w:p>
    <w:p w14:paraId="7206AE3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ܪܵܫܡܝܼܬܘܿܢ ‘ܗܹܐ’ ܝܲܢ ‘ܠܵܐ’ ܩܵܐ ܟܠܚܲܕ  ܒܘܼܩܵܪܵܐ.</w:t>
      </w:r>
    </w:p>
    <w:p w14:paraId="0556297C" w14:textId="613AD7E4" w:rsidR="00D96920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1</w:t>
      </w:r>
    </w:p>
    <w:p w14:paraId="558221D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ܸܕ ܗܲܝܸܪܵܐ ܠܵܘܟܼܘܿܢ ܣܢܵܕܬܵܐ ܕܦܵܠܚܝܼܬܘܿܢ ܠܸܡܛܵܝܵܐ ܠܢܝܼܫܵܘܟܼ̈ܘܿܢ ܓܵܘ ܚܘܼܛܵܛܵܘܟܼܘܿܢ؟</w:t>
      </w:r>
    </w:p>
    <w:p w14:paraId="7C58D386" w14:textId="77777777" w:rsidR="00DD7433" w:rsidRPr="009D3357" w:rsidRDefault="00000000" w:rsidP="00E15C33">
      <w:pPr>
        <w:pStyle w:val="ListParagraph"/>
        <w:bidi/>
        <w:ind w:left="0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38074389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76B7B22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56044255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0039EFAA" w14:textId="616220FB" w:rsidR="00E57687" w:rsidRPr="00E15C33" w:rsidRDefault="00000000" w:rsidP="00E15C33">
      <w:pPr>
        <w:pStyle w:val="Heading4"/>
        <w:bidi/>
        <w:spacing w:line="360" w:lineRule="auto"/>
        <w:rPr>
          <w:rFonts w:asciiTheme="minorBidi" w:eastAsia="Noto Sans Syriac Eastern" w:hAnsiTheme="minorBidi" w:cstheme="minorBidi"/>
          <w:bCs/>
          <w:iCs w:val="0"/>
          <w:szCs w:val="28"/>
        </w:rPr>
      </w:pPr>
      <w:bookmarkStart w:id="120" w:name="_Hlk41659372"/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2</w:t>
      </w:r>
    </w:p>
    <w:p w14:paraId="49AC057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ܼܠܹܗ ܛܝܼܡܵܐ ܕܣܢܵܕܬܵܐ ܗܿܘ ܛܝܼܡܵܐ ܒܘܼܫ ܨܦܵܝܝܼ ܒܲܪܩܘܼܒܼܠ ܕܙܘܼܙܹ̈ܐ ܕܦܝܼܫܹ̈ܐ ܝܢܵܐ ܚܪܝܼܓ̰ܹ̈ܐ؟</w:t>
      </w:r>
    </w:p>
    <w:p w14:paraId="675B066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77316669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2A120AB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17372324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1131F223" w14:textId="605A4197" w:rsidR="00A57F07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3</w:t>
      </w:r>
    </w:p>
    <w:p w14:paraId="4422F28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ܦܵܪܥܝܼܬܘܿܢ ܩܵܐ ܣܢܵܕܬܵܐ ܒܙܘܼܙܹ̈ܐ ܕܡܲܣܲܐܬܵܐ ܕܕܝܼܵܘܟܼܘܿܢ؟</w:t>
      </w:r>
    </w:p>
    <w:p w14:paraId="0BBEAEF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7611647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2D49DFC4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6785926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D7433"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="00DD7433"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061A2CFC" w14:textId="77777777" w:rsidR="0043164A" w:rsidRPr="009D3357" w:rsidRDefault="00000000" w:rsidP="00E15C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/>
        <w:rPr>
          <w:rFonts w:ascii="ES Nohadra" w:eastAsia="Noto Sans Syriac Eastern" w:hAnsi="ES Nohadra" w:cs="ES Nohadra"/>
          <w:b/>
          <w:iCs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</w:rPr>
        <w:br w:type="page"/>
      </w:r>
    </w:p>
    <w:p w14:paraId="353C7DAA" w14:textId="390D252D" w:rsidR="00B83F6C" w:rsidRPr="009D3357" w:rsidRDefault="00000000" w:rsidP="00E15C33">
      <w:pPr>
        <w:pStyle w:val="Heading4"/>
        <w:bidi/>
        <w:spacing w:line="324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4</w:t>
      </w:r>
    </w:p>
    <w:p w14:paraId="6CADAC7C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ܸܕ ܗܲܝܸܪܵܐ ܠܵܘܟܼܘܿܢ ܣܢܵܕܬܵܐ ܓܵܘ ܚܲܩܠܹ̈ܐ ܦܪܝܼܫܹ̈ܐ ܕܚܲܝܘܼܬܵܘܟܼܘܿܢ؟</w:t>
      </w:r>
    </w:p>
    <w:p w14:paraId="5DBF070F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ܒܸܕ ܗܲܝܸܪܝܼ ܠܵܘܟܼܘܿܢ ܣܢܵܕܝܵܬܹ̈ܐ ܕܕܝܼܵܘܟܼܘܿܢ:</w:t>
      </w:r>
    </w:p>
    <w:p w14:paraId="047EA797" w14:textId="77777777" w:rsidR="00DD7433" w:rsidRPr="009D3357" w:rsidRDefault="00000000" w:rsidP="00E15C33">
      <w:pPr>
        <w:pStyle w:val="ListParagraph"/>
        <w:numPr>
          <w:ilvl w:val="0"/>
          <w:numId w:val="21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ܡܲܫܟܼܚܝܼܬܘܿܢ ܘܚܲܡܝܼܬܘܿܢ ܚܲܕ ܫܘܼܓܼ݉ܠܵܐ</w:t>
      </w:r>
    </w:p>
    <w:p w14:paraId="09EFF6DE" w14:textId="77777777" w:rsidR="00DD7433" w:rsidRPr="009D3357" w:rsidRDefault="00000000" w:rsidP="00E15C33">
      <w:pPr>
        <w:pStyle w:val="ListParagraph"/>
        <w:numPr>
          <w:ilvl w:val="0"/>
          <w:numId w:val="21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ܐܵܙܠ݉ܝܼܬܘܿܢ ܠܡܲܕܪܲܫܬܵܐ ܝܲܢ ܠܒܹܝܬ ܨܵܘܒܵܐ</w:t>
      </w:r>
    </w:p>
    <w:p w14:paraId="55DE602A" w14:textId="77777777" w:rsidR="00DD7433" w:rsidRPr="009D3357" w:rsidRDefault="00000000" w:rsidP="00E15C33">
      <w:pPr>
        <w:pStyle w:val="ListParagraph"/>
        <w:numPr>
          <w:ilvl w:val="0"/>
          <w:numId w:val="21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ܐܵܣܪܝܼܬܘܿܢ ܠܵܗܿ ܓܵܢܵܘܟܼܘܿܢ ܒܟܢܘܼܫܬܵܘܟܼܘܿܢ، ܒܸܚܒܼܵܫܵܐ ܒܲܝܬܘܼܬܵܘܟܼܘܿܢ ܘܚܲܒܼܪܵܢܵܘܟܼ̈ܘܿܢ.</w:t>
      </w:r>
    </w:p>
    <w:p w14:paraId="4F1C09F7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39423177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01B7395A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62511353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6D1FE565" w14:textId="1C8FD6D4" w:rsidR="00B83F6C" w:rsidRPr="009D3357" w:rsidRDefault="00000000" w:rsidP="00E15C33">
      <w:pPr>
        <w:pStyle w:val="Heading4"/>
        <w:bidi/>
        <w:spacing w:before="120" w:after="120" w:line="324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5</w:t>
      </w:r>
    </w:p>
    <w:p w14:paraId="7BB03A44" w14:textId="44D982A4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 ܚܸܠܡܲܬܹ̈ܐ ܕܫܘܼܠܛܵܢܵܐ ܦܵܪܥܝܼ ܩܵܐ ܣܢܵܕܬܵܐ ܡܼܢ ܓܹܒ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؟</w:t>
      </w:r>
    </w:p>
    <w:p w14:paraId="32B84D19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ܡܵܨܝܼܬܘܿܢ ܩܵܢܝܼܬܘܿܢ ܠܣܢܵܕܬܵܐ ܡܼܢ:</w:t>
      </w:r>
    </w:p>
    <w:p w14:paraId="63727E70" w14:textId="77777777" w:rsidR="00DD7433" w:rsidRPr="009D3357" w:rsidRDefault="00000000" w:rsidP="00E15C33">
      <w:pPr>
        <w:pStyle w:val="ListParagraph"/>
        <w:numPr>
          <w:ilvl w:val="0"/>
          <w:numId w:val="22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ܸܠܡܲܬܹ̈ܐ ܕܚܘܼܠܡܵܢܵܐ، ܐܲܝܟܼ ܚܲܕ ܒܹܝܬ ܟܪܝܼܗܹ̈ܐ ܝܲܢ ܐܵܣܝܵܐ ܕܟܵܟܹ̈ܐ</w:t>
      </w:r>
    </w:p>
    <w:p w14:paraId="3A697E08" w14:textId="77777777" w:rsidR="00DD7433" w:rsidRPr="009D3357" w:rsidRDefault="00000000" w:rsidP="00E15C33">
      <w:pPr>
        <w:pStyle w:val="ListParagraph"/>
        <w:numPr>
          <w:ilvl w:val="0"/>
          <w:numId w:val="22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ܸܠܡܲܬܹ̈ܐ ܕܝܘܼܠܦܵܢܵܐ، ܐܲܝܟܼ ܒܹܝܬ ܨܵܘܒܵܐ</w:t>
      </w:r>
    </w:p>
    <w:p w14:paraId="7C14CF98" w14:textId="77777777" w:rsidR="00DD7433" w:rsidRPr="009D3357" w:rsidRDefault="00000000" w:rsidP="00E15C33">
      <w:pPr>
        <w:pStyle w:val="ListParagraph"/>
        <w:numPr>
          <w:ilvl w:val="0"/>
          <w:numId w:val="22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ܸܠܡܲܬܹ̈ܐ ܩܵܐ ܡܲܫܟܲܢܬܵܐ (ܡܲܫܟܼܲܚܬܵܐ ܕܒܲܝܬܵܐ)</w:t>
      </w:r>
    </w:p>
    <w:p w14:paraId="456D007E" w14:textId="2476968C" w:rsidR="00DD7433" w:rsidRPr="009D3357" w:rsidRDefault="00000000" w:rsidP="00E15C33">
      <w:pPr>
        <w:pStyle w:val="ListParagraph"/>
        <w:numPr>
          <w:ilvl w:val="0"/>
          <w:numId w:val="22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ܢܘܼܩܵܠܵܐ ܥܲܡܵܝܵܐ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01B8A86F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86692911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242268D1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38680504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571BE023" w14:textId="26EFF5E9" w:rsidR="0009107B" w:rsidRPr="009D3357" w:rsidRDefault="00000000" w:rsidP="00E15C33">
      <w:pPr>
        <w:pStyle w:val="Heading4"/>
        <w:bidi/>
        <w:spacing w:before="120" w:after="120" w:line="324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6</w:t>
      </w:r>
    </w:p>
    <w:p w14:paraId="637270C2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ܸܕ ܗܲܝܸܪܵܐ ܠܵܘܟܼܘܿܢ ܣܢܵܕܬܵܐ ܕܫܲܘܬܸܦܝܼܬܘܿܢ ܓܵܘ ܥܵܒܼܘܿܕܘܵܬܹ̈ܐ ܕܟܢܘܼܫܬܵܐ؟</w:t>
      </w:r>
    </w:p>
    <w:p w14:paraId="385CBEB5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ܟܹܐ ܚܵܒܼܹܫ:</w:t>
      </w:r>
    </w:p>
    <w:p w14:paraId="590D05BC" w14:textId="77777777" w:rsidR="00DD7433" w:rsidRPr="009D3357" w:rsidRDefault="00000000" w:rsidP="00E15C33">
      <w:pPr>
        <w:pStyle w:val="ListParagraph"/>
        <w:numPr>
          <w:ilvl w:val="0"/>
          <w:numId w:val="23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ܥܒܼܸܪܝܼܬܘܿܢ ܥܸܕܵܢܵܐ ܥܲܡ ܚܲܒܼ̈ܪܵܢܹܐ</w:t>
      </w:r>
    </w:p>
    <w:p w14:paraId="63A1F149" w14:textId="77777777" w:rsidR="00DD7433" w:rsidRPr="009D3357" w:rsidRDefault="00000000" w:rsidP="00E15C33">
      <w:pPr>
        <w:pStyle w:val="ListParagraph"/>
        <w:numPr>
          <w:ilvl w:val="0"/>
          <w:numId w:val="23"/>
        </w:num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ܫܟܼܚܝܼܬܘܿܢ ܘܚܲܡܝܼܬܘܿܢ ܚܲܕ ܫܘܼܓܼ݉ܠܵܐ.</w:t>
      </w:r>
    </w:p>
    <w:p w14:paraId="56B25E40" w14:textId="77777777" w:rsidR="00DD7433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35010456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13D6AA33" w14:textId="77777777" w:rsidR="00F07745" w:rsidRPr="009D3357" w:rsidRDefault="00000000" w:rsidP="00E15C33">
      <w:pPr>
        <w:bidi/>
        <w:spacing w:line="324" w:lineRule="auto"/>
        <w:rPr>
          <w:rFonts w:ascii="ES Nohadra" w:eastAsia="Noto Sans Syriac Eastern" w:hAnsi="ES Nohadra" w:cs="ES Nohadra"/>
          <w:b/>
          <w:iCs/>
          <w:color w:val="6B2976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27746525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D7433"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="00DD7433"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  <w:r w:rsidR="00DD7433" w:rsidRPr="009D3357">
        <w:rPr>
          <w:rFonts w:ascii="ES Nohadra" w:eastAsia="Noto Sans Syriac Eastern" w:hAnsi="ES Nohadra" w:cs="ES Nohadra"/>
          <w:szCs w:val="28"/>
          <w:rtl/>
        </w:rPr>
        <w:br w:type="page"/>
      </w:r>
    </w:p>
    <w:p w14:paraId="2D4C1E0D" w14:textId="63B4E03C" w:rsidR="00742F47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ܒܘܼܩܵܪܵܐ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7</w:t>
      </w:r>
    </w:p>
    <w:p w14:paraId="5C29A30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ܼܠܵܗܿ ܣܢܵܕܬܵܐ ܫܲܝܢܵܝܬܵܐ؟</w:t>
      </w:r>
    </w:p>
    <w:p w14:paraId="44610AC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11601863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ܗܹܐ</w:t>
      </w:r>
    </w:p>
    <w:p w14:paraId="59E6709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sdt>
        <w:sdtPr>
          <w:rPr>
            <w:rFonts w:ascii="ES Nohadra" w:eastAsia="Noto Sans Syriac Eastern" w:hAnsi="ES Nohadra" w:cs="ES Nohadra"/>
            <w:szCs w:val="28"/>
            <w:rtl/>
          </w:rPr>
          <w:id w:val="13924695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Pr="009D3357">
            <w:rPr>
              <w:rFonts w:ascii="Segoe UI Symbol" w:eastAsia="Noto Sans Syriac Eastern" w:hAnsi="Segoe UI Symbol" w:cs="Segoe UI Symbol" w:hint="cs"/>
              <w:szCs w:val="28"/>
              <w:rtl/>
            </w:rPr>
            <w:t>☐</w:t>
          </w:r>
        </w:sdtContent>
      </w:sdt>
      <w:r w:rsidRPr="009D3357">
        <w:rPr>
          <w:rFonts w:ascii="ES Nohadra" w:eastAsia="Noto Sans Syriac Eastern" w:hAnsi="ES Nohadra" w:cs="ES Nohadra"/>
          <w:szCs w:val="28"/>
          <w:rtl/>
        </w:rPr>
        <w:t xml:space="preserve"> ܠܵܐ</w:t>
      </w:r>
    </w:p>
    <w:p w14:paraId="78795E70" w14:textId="77777777" w:rsidR="00742F47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ܕܵܐܟܼܝܼ ܡܵܨܝܼܬܘܿܢ ܐܲܚܬܘܿܢ ܡܲܦܠܸܚܝܼܬܘܿܢ ܠܗܘܿܢ ܦܘܼܢܵܝܵܘܟܼ̈ܘܿܢ؟</w:t>
      </w:r>
    </w:p>
    <w:p w14:paraId="6328E0E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ܪܫܝܼܡ ܠܵܘܟܼܘܿܢ ‘ܗܹܐ’ ܩܵܐ ܟܠܲܝܗܝ ܐܲܢܹܐ ܒ̈ܘܼܩܵܪܹܐ، ܣܢܵܕܝܵܬܵܘܟܼ̈ܘܿܢ ܡܵܨܝܼ ܕܗܵܘܝܼ ܚܲܕ ܓܘܼܒܵܝܵܐ ܨܦܵܝܝܼ ܩܵܐ:</w:t>
      </w:r>
    </w:p>
    <w:p w14:paraId="3247EAAF" w14:textId="77777777" w:rsidR="00DD7433" w:rsidRPr="009D3357" w:rsidRDefault="00000000" w:rsidP="00E15C33">
      <w:pPr>
        <w:pStyle w:val="ListParagraph"/>
        <w:numPr>
          <w:ilvl w:val="0"/>
          <w:numId w:val="24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ܵܘܟܼܘܿܢ ܐܲܚܬܘܿܢ</w:t>
      </w:r>
    </w:p>
    <w:p w14:paraId="0C031857" w14:textId="747A5132" w:rsidR="00DD7433" w:rsidRPr="009D3357" w:rsidRDefault="00000000" w:rsidP="00E15C33">
      <w:pPr>
        <w:pStyle w:val="ListParagraph"/>
        <w:numPr>
          <w:ilvl w:val="0"/>
          <w:numId w:val="24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ܘܲܠܬܵܘܟܼܘܿܢ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6DC9702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ܢܵܐ ܐܸܢ ܪܫܝܼܡ ܠܵܘܟܼܘܿܢ ‘ܠܵܐ’ ܩܵܐ ܐܲܝܢܝܼ ܡܼܢ ܐܲܢܹܐ ܒ̈ܘܼܩܵܪܹܐ ܕܗܵܘܝܼ، ܒܲܠܟܵܐ ܒܵܥܝܼܬܘܿܢ ܓܲܫܩܝܼܬܘܿܢ ܥܲܠ ܣܢܵܕܝܵܬܹ̈ܐ ܐ݉ܚܹܪ݉ܢܹ̈ܐ.</w:t>
      </w:r>
    </w:p>
    <w:p w14:paraId="63DFC0D6" w14:textId="77777777" w:rsidR="007C7B05" w:rsidRPr="009D3357" w:rsidRDefault="00000000" w:rsidP="00E15C33">
      <w:pPr>
        <w:rPr>
          <w:rFonts w:ascii="ES Nohadra" w:eastAsia="Noto Sans Syriac Eastern" w:hAnsi="ES Nohadra" w:cs="ES Nohadra"/>
          <w:color w:val="6B2976"/>
          <w:sz w:val="40"/>
          <w:szCs w:val="26"/>
          <w:lang w:eastAsia="x-none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19F5AE95" w14:textId="77777777" w:rsidR="00C41EEB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21" w:name="_Toc118755017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ܡܙܲܘܸܕܵܢܹ̈ܐ ܕܚܸܠܡܲܬ</w:t>
      </w:r>
      <w:bookmarkEnd w:id="121"/>
    </w:p>
    <w:p w14:paraId="01373FA2" w14:textId="77777777" w:rsidR="00B341E3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ܘܿܕܝܼ ܝܠܹܗ ܚܲܕ ܡܙܲܘܸܕܵܢܵܐ ܕܚܸܠܡܲܬ؟</w:t>
      </w:r>
    </w:p>
    <w:p w14:paraId="3F90D17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ܲܕ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ܙܲܘܸܕܵܢܵܐ ܕܚܸܠܡܲܬ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ܣܵܢܹܕ ܠܐ݉ܢܵܫܹ̈ܐ ܐ݉ܚܹܪ݉ܢܹ̈ܐ ܒܡܲܩܪܲܒܼܬܵܐ ܕܚܕܵܐ ܚܸܠܡܲܬ.</w:t>
      </w:r>
    </w:p>
    <w:p w14:paraId="31C185A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ܙܲܘܸܕܵܢܵܐ ܕܚܸܠܡܲܬ ܡܵܨܹܐ ܕܗܵܘܹܐ ܚܲܕ:</w:t>
      </w:r>
    </w:p>
    <w:p w14:paraId="68300890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ܘܼܬܐܵܣܵܐ</w:t>
      </w:r>
    </w:p>
    <w:p w14:paraId="15C57A6B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ܲܪܨܘܿܦܵܐ ܠܚܘܿܕܵܝܵܐ.</w:t>
      </w:r>
    </w:p>
    <w:p w14:paraId="53F6293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ܠܚܲܕ ܡܙܲܘܸܕܵܢܵܐ ܕܚܸܠܡܲܬ ܝܼܠܹܗ ܦܪܝܼܫܵܐ ܡܼܢ ܗܿܘ ܐ݉ܚܹܪ݉ܢܵܐ.</w:t>
      </w:r>
    </w:p>
    <w:p w14:paraId="25992F94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ܘܼܕ ܗܵܕܟܼܵܐ ܐܵܢܲܢܩܵܝܬܵܐ ܝܠܵܗܿ ܕܡܲܫܟܼܚܝܼܬܘܿܢ ܚܲܕ ܡܙܲܘܸܕܵܢܵܐ ܕܚܸܠܡܲܬ ܕܡܵܨܹܐ ܡܵܠܹܐ ܠܣܢܝܼܩܘܼܝܵܬܵܘܟܼ̈ܘܿܢ.</w:t>
      </w:r>
    </w:p>
    <w:p w14:paraId="00C30481" w14:textId="043B8C08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bookmarkStart w:id="122" w:name="_Hlk108008953"/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ܣܝܼܥܬܵܐ ܕܛܵܒ݂ܘܼܬܵܐ ܘܕܡܲܪ̈ܝܲܙܝܵܬܹܐ ܕܢܵܛܘܿܪܘܼܬܵܐ ܕ </w:t>
      </w:r>
      <w:r w:rsidR="00497226" w:rsidRPr="004B5EB8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 (ܣܝܼܥܬܵܐ ܕ </w:t>
      </w:r>
      <w:r w:rsidR="00497226" w:rsidRPr="004B5EB8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)</w:t>
      </w:r>
      <w:bookmarkEnd w:id="122"/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ܐܲܟܸܕܵܐ ܕܐ݉ܢܵܫܹ̈ܐ ܕܐܝܼܬܠܗܘܿܢ ܫܲܦܠܘܼܬܵܐ ܐܵܢܝܼ ܕܟܹܐ ܫܲܘܬܸܦܝܼ ܓܵܘ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:</w:t>
      </w:r>
    </w:p>
    <w:p w14:paraId="54908421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ܼܢܵܐ ܫܲܝܢܵܝܹ̈ܐ (ܣܲܠܵܡܲܬ)</w:t>
      </w:r>
    </w:p>
    <w:p w14:paraId="4729D9D4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ܢܝܼ ܚܸܠܡܲܬܹ̈ܐ ܨܦܵܝܝܼ.</w:t>
      </w:r>
    </w:p>
    <w:p w14:paraId="2B967847" w14:textId="4F76F1C3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ܲܕܟܡܵܐ ܡܙܲܘܸܕܵܢܹ̈ܐ ܕܚܸܠܡܲܬ ܫܸܡܵܢܲܝܗܝ ܦܝܼܫܹܐ ܝܼܢܵܐ ܟܬܝܼܒܼܹܹ̈ܐ ܥܲܠ ܚܲܕ ܣܸܕܪܵܐ ܕܟܹܐ ܦܵܐܹܫ ܡܘܼܣܸܡܵܐ ܒܵܠܵܐ ܥܲܠܹܗ ܒܝܲܕ ܣܝܼܥܬ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691029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ܪܲܚ ܠܗܘܿܢ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 ܡܙܲܘܸܕܵܢܹ̈ܐ ܡܣܘܼܓܼܸܠܹ̈ܐ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41D9A5F" w14:textId="62F1CD4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ܙܲܘܸܕܵܢܹ̈ܐ ܡܣܘܼܓܼܸܠܹ̈ܐ ܓܵܪܹܓ ܬܵܒܥܝܼ ܠܩܵܢܘܿܢܹ̈ܐ ܕܣܝܼܥܬ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ܩܵܐ ܡܲܩܪܲܒܼܬܵܐ ܕܣܢܵܕܝܵܬܹ̈ܐ ܕܝܼܢܵܐ:</w:t>
      </w:r>
    </w:p>
    <w:p w14:paraId="3EB812D7" w14:textId="77777777" w:rsidR="00DD7433" w:rsidRPr="009D3357" w:rsidRDefault="00000000" w:rsidP="00E15C33">
      <w:pPr>
        <w:pStyle w:val="ListParagraph"/>
        <w:numPr>
          <w:ilvl w:val="0"/>
          <w:numId w:val="2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ܝܢܵܝܬܵܐ (ܣܲܠܵܡܲܬ)</w:t>
      </w:r>
    </w:p>
    <w:p w14:paraId="36B7A443" w14:textId="77777777" w:rsidR="00DD7433" w:rsidRPr="009D3357" w:rsidRDefault="00000000" w:rsidP="00E15C33">
      <w:pPr>
        <w:pStyle w:val="ListParagraph"/>
        <w:numPr>
          <w:ilvl w:val="0"/>
          <w:numId w:val="2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ܨܦܵܝܝܼ.</w:t>
      </w:r>
    </w:p>
    <w:p w14:paraId="3E25763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ܟܡܵܐ ܡܙܲܘܸܕܵܢܹ̈ܐ ܕܚܸܠܡܲܬ ܠܹܐ ܝܼܢܵܐ ܥܲܠ ܕܐܵܗܵܐ ܣܸܕܪܵܐ.</w:t>
      </w:r>
    </w:p>
    <w:p w14:paraId="3E3591B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ܪܲܚ ܠܗܘܿܢ ܡܙܲܘܸܕܵܢܹ̈ܐ ܠܵܐ ܡܣܘܼܓܼܸܠܹ̈ܐ.</w:t>
      </w:r>
    </w:p>
    <w:p w14:paraId="28251DD6" w14:textId="77777777" w:rsidR="00156C39" w:rsidRPr="009D3357" w:rsidRDefault="00000000" w:rsidP="00E15C33">
      <w:pPr>
        <w:rPr>
          <w:rFonts w:ascii="ES Nohadra" w:eastAsia="Noto Sans Syriac Eastern" w:hAnsi="ES Nohadra" w:cs="ES Nohadra"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32F65F3A" w14:textId="77777777" w:rsidR="00B341E3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ܕܵܐܟܼܝܼ ܡܲܫܟܼܚܝܼܬܘܿܢ ܠܗܘܿܢ ܡܙܲܘܸܕܵܢܹ̈ܐ ܕܚܸܠܡܲܬ؟</w:t>
      </w:r>
    </w:p>
    <w:p w14:paraId="30B00EA9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ܝܵܕܥܝܼܬܘܿܢ ܡܘܿܕܝ݉ ܚܸܠܡܲܬܹ̈ܐ ܒܵܥܝܼܬܘܿܢ، ܡܵܨܝܼܬܘܿܢ ܝܵܠܦܝܼܬܘܿܢ ܒܘܼܕ ܡܙܲܘܸܕܵܢܹ̈ܐ ܕܚܸܠܡܲܬ ܐܵܢܝܼ ܕܝܼܢܵܐ:</w:t>
      </w:r>
    </w:p>
    <w:p w14:paraId="6D2F3405" w14:textId="77777777" w:rsidR="00DD7433" w:rsidRPr="009D3357" w:rsidRDefault="00000000" w:rsidP="00E15C33">
      <w:pPr>
        <w:pStyle w:val="ListParagraph"/>
        <w:numPr>
          <w:ilvl w:val="0"/>
          <w:numId w:val="2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ܘ ܦܢܝܼܬܵܘܟܼܘܿܢ</w:t>
      </w:r>
    </w:p>
    <w:p w14:paraId="46EBA0B9" w14:textId="77777777" w:rsidR="00DD7433" w:rsidRPr="009D3357" w:rsidRDefault="00000000" w:rsidP="00E15C33">
      <w:pPr>
        <w:pStyle w:val="ListParagraph"/>
        <w:numPr>
          <w:ilvl w:val="0"/>
          <w:numId w:val="2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ܚܝܼܡܹ̈ܐ ܩܵܐܠܵܘܟܼܘܿܢ.</w:t>
      </w:r>
    </w:p>
    <w:p w14:paraId="5881AB4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ܡܲܫܟܼܚܝܼܬܘܿܢ ܡܙܲܘܸܕܵܢܹ̈ܐ ܕܚܸܠܡܲܬ ܥܲܠ:</w:t>
      </w:r>
    </w:p>
    <w:p w14:paraId="0193B27C" w14:textId="30AE6AE4" w:rsidR="00DD7433" w:rsidRPr="009D3357" w:rsidRDefault="00000000" w:rsidP="00E15C33">
      <w:pPr>
        <w:pStyle w:val="ListParagraph"/>
        <w:numPr>
          <w:ilvl w:val="0"/>
          <w:numId w:val="2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497226" w:rsidRPr="004B5EB8">
        <w:rPr>
          <w:rFonts w:asciiTheme="minorBidi" w:eastAsia="Noto Sans Syriac Eastern" w:hAnsi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portal</w:t>
      </w:r>
    </w:p>
    <w:p w14:paraId="1A32F8AB" w14:textId="0428D297" w:rsidR="00DD7433" w:rsidRPr="009D3357" w:rsidRDefault="00000000" w:rsidP="00E15C33">
      <w:pPr>
        <w:pStyle w:val="ListParagraph"/>
        <w:numPr>
          <w:ilvl w:val="0"/>
          <w:numId w:val="2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ܫܟܼܚܵܢܵܐ ܕܡܙܲܘܸܕܵܢܵܐ (</w:t>
      </w:r>
      <w:r w:rsidR="00497226" w:rsidRPr="004B5EB8">
        <w:rPr>
          <w:rFonts w:asciiTheme="minorBidi" w:eastAsia="Noto Sans Syriac Eastern" w:hAnsiTheme="minorBidi"/>
          <w:szCs w:val="28"/>
        </w:rPr>
        <w:t>Provider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Finder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) ܡܼܢ ܥܲܠ ܫܵܘܦܲܢ ܐܸܠܸܟܬܪܘܿܢܵܝܵܐ. </w:t>
      </w:r>
      <w:hyperlink r:id="rId10" w:history="1">
        <w:r w:rsidR="00873BB7" w:rsidRPr="004B5EB8">
          <w:rPr>
            <w:rStyle w:val="Hyperlink"/>
            <w:rFonts w:asciiTheme="minorBidi" w:hAnsiTheme="minorBidi" w:cstheme="minorBidi"/>
          </w:rPr>
          <w:t>www.ndis.gov.au/participants/working-providers/find-registered-provider/provider-finder</w:t>
        </w:r>
      </w:hyperlink>
    </w:p>
    <w:p w14:paraId="307A85C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ܠܹܐ ܡܵܨܝܼܬܘܿܢ ܡܲܫܟܼܚܝܼܬܘܿܢ ܚܲܕ ܡܙܲܘܸܕܵܢܵܐ ܕܚܸܠܡܲܬ ܓܵܘ ܦܢܝܼܬܵܘܟܼܘܿܢ، ܡܵܨܝܼܬܘܿܢ ܗܲܡܙܸܡܝܼܬܘܿܢ ܥܲܡ:</w:t>
      </w:r>
    </w:p>
    <w:p w14:paraId="6769DC9E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ܪܝܼܟܵܐ ܕܫܲܒܼܪܘܼܬܵܐ ܒܟܼܝܼܪܵܝܬܵܐ ܕܕܝܼܵܘܟܼܘܿܢ</w:t>
      </w:r>
    </w:p>
    <w:p w14:paraId="634194FE" w14:textId="77777777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ܣܲܕܪܵܢܵܐ ܕܦܢܝܼܬܵܐ ܡܲܗܲܠܵܝܬܵܐ ܕܕܝܼܵܘܟܼܘܿܢ</w:t>
      </w:r>
    </w:p>
    <w:p w14:paraId="65FDB288" w14:textId="1389F14A" w:rsidR="00DD7433" w:rsidRPr="009D3357" w:rsidRDefault="00000000" w:rsidP="00E15C33">
      <w:pPr>
        <w:pStyle w:val="ListParagraph"/>
        <w:numPr>
          <w:ilvl w:val="0"/>
          <w:numId w:val="1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ܚܲܛܸܛܵܢܵܐ ܕ </w:t>
      </w:r>
      <w:r w:rsidR="00497226" w:rsidRPr="004B5EB8">
        <w:rPr>
          <w:rFonts w:asciiTheme="minorBidi" w:eastAsia="Noto Sans Syriac Eastern" w:hAnsiTheme="minorBidi"/>
          <w:szCs w:val="28"/>
        </w:rPr>
        <w:t>NDIA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50B6F89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ܩܵܢܝܼܬܘܿܢ ܚܲܕܟ̰ܵܐ ܣܢܵܕܬܵܐ ܡܼܢ ܥܲܠ ܬܹܠܹܦ̮ܘܿܢ ܝܲܢ ܡܼܢ ܥܲܠ ܐܸܢܬܸܪܢܸܬ.</w:t>
      </w:r>
    </w:p>
    <w:p w14:paraId="166B1232" w14:textId="77777777" w:rsidR="00AD3704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ܡܵܨܝܼܬܘܿܢ ܩܵܢܝܼܬܘܿܢ ܚܲܕܟܡܵܐ ܣܢܵܕܝܵܬܹ̈ܐ ܒܚܕܵܐ ܡܲܚܒܲܪܬܵܐ ܒܼܝܼܕܝܘܼܝܵܝܬܵܐ.</w:t>
      </w:r>
    </w:p>
    <w:p w14:paraId="24A5C622" w14:textId="77777777" w:rsidR="00AD3704" w:rsidRPr="009D3357" w:rsidRDefault="00000000" w:rsidP="00E15C33">
      <w:pPr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06AEC226" w14:textId="77777777" w:rsidR="00B341E3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bookmarkStart w:id="123" w:name="_Toc12634029"/>
      <w:bookmarkStart w:id="124" w:name="_Toc12636487"/>
      <w:bookmarkEnd w:id="120"/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ܕܵܐܟܼܝܼ ܓܲܒܝܼܬܘܿܢ ܗܿܘ ܡܲܙܘܸܕܵܢܵܐ ܕܚܸܠܡܲܬ ܠܚܝܼܡܵܐ؟</w:t>
      </w:r>
    </w:p>
    <w:p w14:paraId="795ADD54" w14:textId="4EABC648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ܒܲܠܟܵܐ ܗܵܘܝܼܬܘܿܢ ܡܘܼܦܠܸܚܹ̈ܐ ܚܲܕܟܡܵܐ ܡܙܲܘܸܕܵܢܹ̈ܐ ܕܚܸܠܡܲܬ ܡܼܢ ܩܵܕ݉ܡ ܥܵܒܼܪܝܼܬܘܿܢ ܗܘܵܐ ܓܵܘ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2DE9E23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ܓܲܒܝܼܬܘܿܢ ܕܦܵܠܚܝܼܬܘܿܢ ܥܲܡܲܝܗܝ ܚܕܵܐ ܓܵܗܵܐ ܐ݉ܚܹܪ݉ܬܵܐ.</w:t>
      </w:r>
    </w:p>
    <w:p w14:paraId="00974341" w14:textId="489F99B6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ܝܼܢܵܐ ܐܸܢ ܡܲܘܲܠܬܵܘܟܼܘܿܢ ܦܝܼܫܬܵܐ ܝܠܵܗܿ ܡܕܘܼܒܸܪܬܵܐ ܒܝܲ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، ܓܵܪܹܓ ܡܲܦܠܸܚܝܼܬܘܿܢ ܡܙܲܘܸܕܵܢܹ̈ܐ ܡܣܘܼܓܼܸܠܹ̈ܐ. </w:t>
      </w:r>
    </w:p>
    <w:p w14:paraId="45FBB2B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ܲܢ ܡܵܨܝܼܬܘܿܢ ܓܲܒܝܼܬܘܿܢ ܕܦܵܠܚܝܼܬܘܿܢ ܥܲܡ ܡܙܲܘܸܕܵܢܹ̈ܐ ܕܚܸܠܡܲܬ ܚܲܕܬܹ̈ܐ.</w:t>
      </w:r>
    </w:p>
    <w:p w14:paraId="6404B0E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ܬܲܚܡܸܢܝܼܬܘܿܢ ܒܘܼܕ ܡܲܦܠܲܚܬܵܐ ܕܚܲܕ ܡܙܲܘܸܕܵܢܵܐ ܕܚܸܠܡܲܬ، ܐܝܼܬ ܚܲܕܟܡܵܐ ܒ̈ܘܼܩܵܪܹܐ ܡܵܨܝܼܬܘܿܢ ܒܲܩܪܝܼܬܘܿܢ ܠܗܘܿܢ.</w:t>
      </w:r>
    </w:p>
    <w:p w14:paraId="2302CA8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ܝܼܬܘܿܢ ܐܲܚܬܘܿܢ ܚܲܕ ܡܙܲܘܸܕܵܢܵܐ ܡܣܘܼܓܼܸܠܵܐ؟ </w:t>
      </w:r>
    </w:p>
    <w:p w14:paraId="3D219E79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ܕܵܐܟܼܝܼ ܒܸܕ ܗܲܝܸܪܝܼܬܘܿܢ ܠܝܼ ܕܡܵܛܹܝܢ ܠܢܝܼܫ̈ܝܼ؟ </w:t>
      </w:r>
    </w:p>
    <w:p w14:paraId="4DC96F9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ܟܡܵܐ ܒܸܕ ܕܵܩܪܵܐ ܚܸܠܡܲܬܵܘܟܼܘܿܢ؟ </w:t>
      </w:r>
    </w:p>
    <w:p w14:paraId="43CA88F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ܹܝܢ ܐܵܢܵܐ ܓܲܒܹܝܢ ܡܵܢܝܼ ܒܸܕ ܦܵܠܹܚ ܥܲܡܝܼ؟ </w:t>
      </w:r>
    </w:p>
    <w:p w14:paraId="4BF60DE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ܐܲܚܬܘܿܢ ܡܙܲܘܸܕܝܼܬܘܿܢ ܠܵܗܿ ܚܸܠܡܲܬ ܒܚܕܵܐ ܥܸܕܵܢܵܐ ܕܠܵܚܡܵܐ ܥܲܡܝܼ؟ </w:t>
      </w:r>
    </w:p>
    <w:p w14:paraId="398129E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ܕܵܐܟܼܝܼ ܐܵܢܵܐ ܡܲܕܸܥܸܢ ܠܵܘܟܼܘܿܢ ܐܝܼܡܲܢ ܕܐܝܼܬ ܚܲܕ ܩܸܛܪܵܐ؟ </w:t>
      </w:r>
    </w:p>
    <w:p w14:paraId="2B310624" w14:textId="77777777" w:rsidR="00797EBA" w:rsidRPr="009D3357" w:rsidRDefault="00000000" w:rsidP="00E15C33">
      <w:pPr>
        <w:rPr>
          <w:rFonts w:ascii="ES Nohadra" w:eastAsia="Noto Sans Syriac Eastern" w:hAnsi="ES Nohadra" w:cs="ES Nohadra"/>
          <w:b/>
          <w:bCs/>
          <w:sz w:val="32"/>
          <w:szCs w:val="26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12C565A7" w14:textId="77777777" w:rsidR="00B341E3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ܫܲܪܲܟܬܵܐ ܕܚܘܼܛܵܛܵܘܟܼܘܿܢ</w:t>
      </w:r>
    </w:p>
    <w:p w14:paraId="39D9719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ܓܲܒܝܼܬܘܿܢ ܕܫܲܪܝܼܟܝܼܬܘܿܢ ܠܹܗ ܚܘܼܛܵܛܵܘܟܼܘܿܢ ܥܲܡ ܐ݉ܢܵܫܹ̈ܐ ܐ݉ܚܹܪ݉ܢܹ̈ܐ ܐܸܢ ܒܵܥܝܼܬܘܿܢ.</w:t>
      </w:r>
    </w:p>
    <w:p w14:paraId="65E770FD" w14:textId="77777777" w:rsidR="00B5640E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ܪܹܓ ܐܲܚܬܘܿܢ ܝܵܗܒܼܝܼܬܘܿܢ ܠܲܢ ܡܸܬܩܲܒܠܵܢܘܼܬܵܘܟܼܘܿܢ ܐܸܢ ܒܵܥܝܼܬܘܿܢ ܠܲܢ ܕܫܲܪܸܟܲܚ:</w:t>
      </w:r>
    </w:p>
    <w:p w14:paraId="7AE69085" w14:textId="77777777" w:rsidR="00DD7433" w:rsidRPr="009D3357" w:rsidRDefault="00000000" w:rsidP="00E15C33">
      <w:pPr>
        <w:pStyle w:val="ListParagraph"/>
        <w:numPr>
          <w:ilvl w:val="0"/>
          <w:numId w:val="50"/>
        </w:num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ܠܹܗ ܚܘܼܛܵܛܵܘܟܼܘܿܢ</w:t>
      </w:r>
    </w:p>
    <w:p w14:paraId="7A432CC2" w14:textId="77777777" w:rsidR="00DD7433" w:rsidRPr="009D3357" w:rsidRDefault="00000000" w:rsidP="00E15C33">
      <w:pPr>
        <w:pStyle w:val="ListParagraph"/>
        <w:numPr>
          <w:ilvl w:val="0"/>
          <w:numId w:val="50"/>
        </w:numPr>
        <w:bidi/>
        <w:rPr>
          <w:rFonts w:ascii="ES Nohadra" w:eastAsia="Noto Sans Syriac Eastern" w:hAnsi="ES Nohadra" w:cs="ES Nohadra"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ܵܗܡܵܐ ܡܼܢ ܚܘܼܛܵܛܵܘܟܼܘܿܢ.</w:t>
      </w:r>
    </w:p>
    <w:p w14:paraId="7E1904C9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ܝܵܗܒܼܝܼܬܘܿܢ ܠܵܗܿ ܡܸܬܩܲܒܠܵܢܘܼܬܵܘܟܼܘܿܢ، ܒܹܐܡܵܪܵܐ ܝܬܘܿܢ ܕܠܲܝܬ ܠܵܘܟܼܘܿܢ ܕܲܠܩܘܼܒܼܠܘܼܬܵܐ ܠܥܒܼܵܕܵܐ ܚܲܕ ܡܸܢܕܝܼ.</w:t>
      </w:r>
    </w:p>
    <w:p w14:paraId="20D98C0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ܝܵܗܒܼܝܼܬܘܿܢ ܠܲܢ ܡܸܬܩܲܒܠܵܢܘܼܬܵܘܟܼܘܿܢ:</w:t>
      </w:r>
    </w:p>
    <w:p w14:paraId="54DDCFDE" w14:textId="5084B2F4" w:rsidR="00DD7433" w:rsidRPr="009D3357" w:rsidRDefault="00000000" w:rsidP="00E15C33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ܥܲܠ ܬܲܪܥܵܐ ܐܸܠܸܟܬܪܘܿܢܵܝܵܐ ܕ </w:t>
      </w:r>
      <w:r w:rsidR="00497226" w:rsidRPr="004B5EB8">
        <w:rPr>
          <w:rFonts w:asciiTheme="minorBidi" w:eastAsia="Noto Sans Syriac Eastern" w:hAnsi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portal</w:t>
      </w:r>
    </w:p>
    <w:p w14:paraId="5C7C63FE" w14:textId="0E9B5F13" w:rsidR="00713548" w:rsidRPr="009D3357" w:rsidRDefault="00000000" w:rsidP="00E15C33">
      <w:pPr>
        <w:pStyle w:val="ListParagraph"/>
        <w:numPr>
          <w:ilvl w:val="0"/>
          <w:numId w:val="29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ܓܵܘ ܚܲܕ ܡܲܟܼܬܒܼܵܐ ܕ </w:t>
      </w:r>
      <w:r w:rsidR="00497226" w:rsidRPr="004B5EB8">
        <w:rPr>
          <w:rFonts w:asciiTheme="minorBidi" w:eastAsia="Noto Sans Syriac Eastern" w:hAnsiTheme="minorBidi"/>
          <w:szCs w:val="28"/>
        </w:rPr>
        <w:t>NDIA</w:t>
      </w:r>
      <w:r w:rsidR="006676FA"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2B14FA24" w14:textId="77777777" w:rsidR="00713548" w:rsidRPr="009D3357" w:rsidRDefault="00000000" w:rsidP="00E15C33">
      <w:pPr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5ECCFC03" w14:textId="77777777" w:rsidR="00C54A86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ܡܲܫܟܼܚܘܼܢ ܗܿܘ ܡܙܲܘܸܕܵܢܵܐ ܕܚܸܠܡܲܬ ܠܚܝܼܡܵܐ ܩܵܐܠܵܘܟܼܘܿܢ.</w:t>
      </w:r>
    </w:p>
    <w:p w14:paraId="78ECDD1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ܲܕ ܐܲܚܬܘܿܢ ܡܲܫܟܼܚܝܼܬܘܿܢ ܡܙܲܘܸܕܵܢܹ̈ܐ ܕܚܸܠܡܲܬ ܦܪܝܼܫܹ̈ܐ، ܡܵܨܝܼܬܘܿܢ ܚܲܡܝܼܬܘܿܢ ܢܘܼܩܙܹ̈ܐ ܟܬܝܼܒܼܹ̈ܐ ܒܘܼܕ ܡܵܢܝܼ ܝܬܘܿܢ ܡܲܚܘܼܒܹܐ ܕܦܵܠܹܚ ܥܲܡܵܘܟܼܘܿܢ.</w:t>
      </w:r>
    </w:p>
    <w:p w14:paraId="31EBECE4" w14:textId="042EAD7D" w:rsidR="00F15953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ܡܙܲܘܸܕܵܢܵܐ ܕܚܸܠܡܲܬ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1</w:t>
      </w:r>
    </w:p>
    <w:p w14:paraId="42EBBFC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ܘܿܕܝܼ ܝܠܹܗ ܢܝܼܫܵܘܟܼܘܿܢ؟ 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59751B72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928B358" w14:textId="77777777" w:rsidR="0098649D" w:rsidRPr="009D3357" w:rsidRDefault="0098649D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CAAD481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ܬܵܐ ܒܵܥ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6D89C482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0A74EE0" w14:textId="77777777" w:rsidR="0098649D" w:rsidRPr="009D3357" w:rsidRDefault="0098649D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944A6F6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ܟܹܐ ܫܵܒܼܹܩ ܠܹܗ ܡܙܲܘܸܕܵܢܵܐ ܕܚܸܠܡܲܬ ܕܗܵܘܹܐ ܠܚܝܼܡܵܐ ܕܡܲܩܪܸܒܼ ܐܵܗܵܐ ܣܢܵܕܬܵܐ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7E498255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9C60F66" w14:textId="77777777" w:rsidR="0098649D" w:rsidRPr="009D3357" w:rsidRDefault="0098649D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51A059E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ܢܝܼ ܡܙܲܘܸܕܵܢܵܐ ܡܵܨܝܼܬܘܿܢ ܡܲܦܠܸܚ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35AC2C06" w14:textId="77777777" w:rsidTr="00864FD5">
        <w:trPr>
          <w:trHeight w:val="209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256594A" w14:textId="77777777" w:rsidR="0098649D" w:rsidRPr="009D3357" w:rsidRDefault="0098649D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921A83D" w14:textId="2D78B152" w:rsidR="00F15953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ܡܙܲܘܸܕܵܢܵܐ ܕܚܸܠܡܲܬ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2</w:t>
      </w:r>
    </w:p>
    <w:p w14:paraId="0B3FFFA2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ܘܿܕܝܼ ܝܠܹܗ ܢܝܼܫܵܘܟܼܘܿܢ؟ 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4C261A2B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13EAAAA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CC6B85D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ܬܵܐ ܒܵܥ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56154C1B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9BB256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0A1590DD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ܟܹܐ ܫܵܒܼܹܩ ܠܹܗ ܡܙܲܘܸܕܵܢܵܐ ܕܚܸܠܡܲܬ ܕܗܵܘܹܐ ܠܚܝܼܡܵܐ ܕܡܲܩܪܸܒܼ ܐܵܗܵܐ ܣܢܵܕܬܵܐ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0C1EDE05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6314B8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7380D02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ܢܝܼ ܡܙܲܘܸܕܵܢܵܐ ܡܵܨܝܼܬܘܿܢ ܡܲܦܠܸܚ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2C65F1B1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C57B920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5DF5F0CF" w14:textId="77777777" w:rsidR="005741BD" w:rsidRPr="009D3357" w:rsidRDefault="00000000" w:rsidP="00E15C33">
      <w:pPr>
        <w:rPr>
          <w:rFonts w:ascii="ES Nohadra" w:eastAsia="Noto Sans Syriac Eastern" w:hAnsi="ES Nohadra" w:cs="ES Nohadra"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</w:rPr>
        <w:br w:type="page"/>
      </w:r>
    </w:p>
    <w:p w14:paraId="3F24296A" w14:textId="55C160D8" w:rsidR="00F15953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ܡܙܲܘܸܕܵܢܵܐ ܕܚܸܠܡܲܬ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3</w:t>
      </w:r>
    </w:p>
    <w:p w14:paraId="695596C8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ܘܿܕܝܼ ܝܠܹܗ ܢܝܼܫܵܘܟܼܘܿܢ؟ 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23CD9E2C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86573E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239BDC0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ܬܵܐ ܒܵܥ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274AD698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C313855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D174428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ܟܹܐ ܫܵܒܼܹܩ ܠܹܗ ܡܙܲܘܸܕܵܢܵܐ ܕܚܸܠܡܲܬ ܕܗܵܘܹܐ ܠܚܝܼܡܵܐ ܕܡܲܩܪܸܒܼ ܐܵܗܵܐ ܣܢܵܕܬܵܐ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60CEC3FA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09EA28E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74135F8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ܢܝܼ ܡܙܲܘܸܕܵܢܵܐ ܡܵܨܝܼܬܘܿܢ ܡܲܦܠܸܚ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3E9C430C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BC062D5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0BC4E9A5" w14:textId="77777777" w:rsidR="005741BD" w:rsidRPr="009D3357" w:rsidRDefault="00000000" w:rsidP="00E15C33">
      <w:pPr>
        <w:rPr>
          <w:rFonts w:ascii="ES Nohadra" w:eastAsia="Noto Sans Syriac Eastern" w:hAnsi="ES Nohadra" w:cs="ES Nohadra"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</w:rPr>
        <w:br w:type="page"/>
      </w:r>
    </w:p>
    <w:p w14:paraId="1C4420F5" w14:textId="3B26E5BC" w:rsidR="00F15953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ܡܙܲܘܸܕܵܢܵܐ ܕܚܸܠܡܲܬ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4</w:t>
      </w:r>
    </w:p>
    <w:p w14:paraId="7CB10B73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ܘܿܕܝܼ ܝܠܹܗ ܢܝܼܫܵܘܟܼܘܿܢ؟ 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43EAF71A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F1140AD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8167A83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ܬܵܐ ܒܵܥ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5C0CB2DC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166B3CF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E3697A2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ܟܹܐ ܫܵܒܼܹܩ ܠܹܗ ܡܙܲܘܸܕܵܢܵܐ ܕܚܸܠܡܲܬ ܕܗܵܘܹܐ ܠܚܝܼܡܵܐ ܕܡܲܩܪܸܒܼ ܐܵܗܵܐ ܣܢܵܕܬܵܐ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7D815B97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F6414DE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6A3B2FA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ܢܝܼ ܡܙܲܘܸܕܵܢܵܐ ܡܵܨܝܼܬܘܿܢ ܡܲܦܠܸܚ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3845BD21" w14:textId="77777777" w:rsidTr="00864FD5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1161C3A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6756F95" w14:textId="77777777" w:rsidR="005741BD" w:rsidRPr="009D3357" w:rsidRDefault="00000000" w:rsidP="00E15C33">
      <w:pPr>
        <w:rPr>
          <w:rFonts w:ascii="ES Nohadra" w:eastAsia="Noto Sans Syriac Eastern" w:hAnsi="ES Nohadra" w:cs="ES Nohadra"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</w:rPr>
        <w:br w:type="page"/>
      </w:r>
    </w:p>
    <w:p w14:paraId="424683BE" w14:textId="7FB60C89" w:rsidR="00F15953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ܡܙܲܘܸܕܵܢܵܐ ܕܚܸܠܡܲܬ </w:t>
      </w:r>
      <w:r w:rsidR="00497226" w:rsidRPr="00E15C33">
        <w:rPr>
          <w:rFonts w:asciiTheme="minorBidi" w:eastAsia="Noto Sans Syriac Eastern" w:hAnsiTheme="minorBidi" w:cstheme="minorBidi"/>
          <w:bCs/>
          <w:iCs w:val="0"/>
          <w:szCs w:val="28"/>
          <w:rtl/>
        </w:rPr>
        <w:t>5</w:t>
      </w:r>
    </w:p>
    <w:p w14:paraId="2638D6FC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ܘܿܕܝܼ ܝܠܹܗ ܢܝܼܫܵܘܟܼܘܿܢ؟ 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1CBF17F3" w14:textId="77777777" w:rsidTr="0030762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D9C358B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6A0681E4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݉ ܣܢܵܕܬܵܐ ܒܵܥ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469D5012" w14:textId="77777777" w:rsidTr="0030762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6B20603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C15981C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ܟܹܐ ܫܵܒܼܹܩ ܠܹܗ ܡܙܲܘܸܕܵܢܵܐ ܕܚܸܠܡܲܬ ܕܗܵܘܹܐ ܠܚܝܼܡܵܐ ܕܡܲܩܪܸܒܼ ܐܵܗܵܐ ܣܢܵܕܬܵܐ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5AF15E44" w14:textId="77777777" w:rsidTr="0030762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792E49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78BA35EF" w14:textId="77777777" w:rsidR="00713548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ܢܝܼ ܡܙܲܘܸܕܵܢܵܐ ܡܵܨܝܼܬܘܿܢ ܡܲܦܠܸܚܝܼܬܘܿܢ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DB03B3" w:rsidRPr="009D3357" w14:paraId="085E114B" w14:textId="77777777" w:rsidTr="0030762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AB40CDC" w14:textId="77777777" w:rsidR="00713548" w:rsidRPr="009D3357" w:rsidRDefault="00713548" w:rsidP="00E15C33">
            <w:pPr>
              <w:rPr>
                <w:rFonts w:ascii="ES Nohadra" w:eastAsia="Noto Sans Syriac Eastern" w:hAnsi="ES Nohadra" w:cs="ES Nohadra"/>
              </w:rPr>
            </w:pPr>
          </w:p>
        </w:tc>
      </w:tr>
    </w:tbl>
    <w:p w14:paraId="1BCA14A8" w14:textId="77777777" w:rsidR="005741BD" w:rsidRPr="009D3357" w:rsidRDefault="00000000" w:rsidP="00E15C33">
      <w:pPr>
        <w:rPr>
          <w:rFonts w:ascii="ES Nohadra" w:eastAsia="Noto Sans Syriac Eastern" w:hAnsi="ES Nohadra" w:cs="ES Nohadra"/>
          <w:color w:val="6B2976"/>
          <w:sz w:val="40"/>
          <w:szCs w:val="26"/>
          <w:lang w:eastAsia="x-none"/>
        </w:rPr>
      </w:pPr>
      <w:r w:rsidRPr="009D3357">
        <w:rPr>
          <w:rFonts w:ascii="ES Nohadra" w:eastAsia="Noto Sans Syriac Eastern" w:hAnsi="ES Nohadra" w:cs="ES Nohadra"/>
        </w:rPr>
        <w:br w:type="page"/>
      </w:r>
    </w:p>
    <w:p w14:paraId="32874387" w14:textId="77777777" w:rsidR="009B07C3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25" w:name="_Toc118755018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ܫܲܪܲܝܬܵܐ ܕܣܢܵܕܝܵܬܵܘܟܼ̈ܘܿܢ ܘܚܸܠܡܲܬܵܘܟܼ̈ܘܿܢ</w:t>
      </w:r>
      <w:bookmarkEnd w:id="125"/>
    </w:p>
    <w:p w14:paraId="0A366B5C" w14:textId="77777777" w:rsidR="004D6D06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ܲܬܲܒܼܬܵܐ ܕܛܝܼܡܵܐ</w:t>
      </w:r>
    </w:p>
    <w:p w14:paraId="64C16FA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ܠܲܢ ܣܵܟܼܵܐ ܥܲܠ ܛܝܼܡܵܐ ܕܡܵܨܝܼ ܡܙܲܘܸܕܵܢܹ̈ܐ ܕܚܸܠܡܲܬ ܫܵܩܠܝܼ ܡܸܢܵܘܟܼܘܿܢ.</w:t>
      </w:r>
    </w:p>
    <w:p w14:paraId="6BE6361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ܙܲܘܸܕܵܢܹ̈ܐ ܕܚܸܠܡܲܬ ܡܵܨܝܼ ܫܵܩܠܝܼ ܚܲܕܟ̰ܵܐ ܒܵܨܘܿܪܵܐ ܡܼܢ ܣܵܟܼܵܐ، ܐܝܼܢܵܐ ܠܵܐ ܒܘܼܫ ܙܵܘܕܵܐ.</w:t>
      </w:r>
    </w:p>
    <w:p w14:paraId="79B5B59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ܵܟܼܹ̈ܐ ܕܛܝܼܡܵܐ ܕܕܝܼܲܢ ܡܵܨܝܼ ܗܲܝܸܪܝܼ ܠܵܘܟܼܘܿܢ ܕܦܵܠܛܝܼܬܘܿܢ ܠܹܗ ܛܝܼܡܵܐ ܕܙܘܼܙܵܘܟܼ̈ܘܿܢ ܡܼܢ ܣܢܵܕܝܵܬܵܘܟܼ̈ܘܿܢ.</w:t>
      </w:r>
    </w:p>
    <w:p w14:paraId="4B046CB2" w14:textId="77777777" w:rsidR="004D6D06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ܣܲܙܓܲܪܝܵܬܹ̈ܐ ܕܚܸܠܡܲܬ</w:t>
      </w:r>
    </w:p>
    <w:p w14:paraId="03CAD8D6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ܕܵܐ </w:t>
      </w:r>
      <w:bookmarkStart w:id="126" w:name="_Hlk108009170"/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ܣܲܙܓܲܪܬܵܐ ܕܚܸܠܡܲܬ</w:t>
      </w:r>
      <w:bookmarkEnd w:id="126"/>
      <w:r w:rsidRPr="009D3357">
        <w:rPr>
          <w:rFonts w:ascii="ES Nohadra" w:eastAsia="Noto Sans Syriac Eastern" w:hAnsi="ES Nohadra" w:cs="ES Nohadra"/>
          <w:szCs w:val="28"/>
          <w:rtl/>
        </w:rPr>
        <w:t xml:space="preserve"> ܝܼܠܵܗܿ ܚܲܕ ܚܘܼܛܵܛܵܐ ܟܬܝܼܒܼܵܐ ܒܹܝܠܵܘܟܼܘܿܢ ܘܒܹܝܠ ܡܙܲܘܸܕܵܢܵܐ ܕܚܸܠܡܲܬ. </w:t>
      </w:r>
    </w:p>
    <w:p w14:paraId="17ED3A0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ܗܿܝ ܟܹܐ ܡܲܢܗܸܪܵܐ:</w:t>
      </w:r>
    </w:p>
    <w:p w14:paraId="02D6C495" w14:textId="77777777" w:rsidR="00DD7433" w:rsidRPr="009D3357" w:rsidRDefault="00000000" w:rsidP="00E15C33">
      <w:pPr>
        <w:pStyle w:val="ListParagraph"/>
        <w:numPr>
          <w:ilvl w:val="0"/>
          <w:numId w:val="3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ܵܕܝܵܬܹ̈ܐ ܕܐܲܚܬܘܿܢ ܒܸܕ ܡܲܦܠܸܚܝܼܬܘܿܢ ܠܗܘܿܢ</w:t>
      </w:r>
    </w:p>
    <w:p w14:paraId="04402C8C" w14:textId="77777777" w:rsidR="00DD7433" w:rsidRPr="009D3357" w:rsidRDefault="00000000" w:rsidP="00E15C33">
      <w:pPr>
        <w:pStyle w:val="ListParagraph"/>
        <w:numPr>
          <w:ilvl w:val="0"/>
          <w:numId w:val="3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ܵܐܟܼܝܼ ܡܙܲܘܸܕܵܢܵܐ ܕܚܸܠܡܲܬ ܒܸܕ ܡܲܩܪܸܒܼ ܠܗܘܿܢ ܣܢܵܕܝܵܬܹ̈ܐ ܩܵܐܠܵܘܟܼܘܿܢ</w:t>
      </w:r>
    </w:p>
    <w:p w14:paraId="2CF9B4FB" w14:textId="77777777" w:rsidR="00DD7433" w:rsidRPr="009D3357" w:rsidRDefault="00000000" w:rsidP="00E15C33">
      <w:pPr>
        <w:pStyle w:val="ListParagraph"/>
        <w:numPr>
          <w:ilvl w:val="0"/>
          <w:numId w:val="3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ܡܵܐ ܟܹܐ ܕܵܩܪܝܼ ܣܢܵܕܝܵܬܹ̈ܐ.</w:t>
      </w:r>
    </w:p>
    <w:p w14:paraId="02A0BB8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ܣܲܙܓܲܪܬܵܐ ܕܚܸܠܡܲܬ ܟܹܐ ܗܲܝܸܪܵܐ ܠܵܘܟܼܘܿܢ ܕܐܲܟܸܕܝܼܬܘܿܢ ܕܐܲܚܬܘܿܢ ܒܸܩܢܵܝܵܐ ܝܬܘܿܢ ܠܣܢܵܕܝܵܬܹ̈ܐ ܕܦܘܼܪܸܥ ܠܵܘܟܼܘܿܢ ܩܵܐܠܲܝܗܝ.</w:t>
      </w:r>
    </w:p>
    <w:p w14:paraId="6B47A13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ܪܵܒܵܐ ܨܦܵܝܝܼ ܚܝܼܼܵܠ ܝܼܠܵܗܿ ܕܗܵܘܹܐ ܠܵܘܟܼܘܿܢ ܚܕܵܐ ܐܲܨܲܚܬܵܐ ܕܣܲܙܓܲܪܬܵܐ ܕܚܸܠܡܲܬ ܕܕܝܼܵܘܟܼܘܿܢ. </w:t>
      </w:r>
    </w:p>
    <w:p w14:paraId="35FFC74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ܥܵܒܼܕܝܼܬܘܿܢ ܚܕܵܐ ܣܲܙܓܲܪܬܵܐ ܕܚܸܠܡܲܬ، ܡܵܨܝܼܬܘܿܢ ܕܗܵܘܝܼ ܠܵܘܟܼܘܿܢ ܣܢܵܕܬܵܐ ܡܼܢ ܚܲܕ ܗܲܕܵܡܵܐ ܕܒܲܝܬܘܼܬܵܐ ܝܲܢ ܡܼܢ ܚܲܕ ܚܲܒܼܪܵܐ.</w:t>
      </w:r>
    </w:p>
    <w:p w14:paraId="308BF7E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ܙܲܘܸܕܵܢܵܐ ܕܚܸܠܡܲܬ ܕܕܝܼܵܘܟܼܘܿܢ ܓܵܪܹܓ ܗܲܝܸܪ ܠܵܘܟܼܘܿܢ ܕܦܲܪܡܝܼܬܘܿܢ ܠܵܗܿ ܣܲܙܓܲܪܬܵܐ ܕܚܸܠܡܲܬ.</w:t>
      </w:r>
    </w:p>
    <w:p w14:paraId="04B168D4" w14:textId="00D0E43F" w:rsidR="0043164A" w:rsidRPr="009D3357" w:rsidRDefault="00000000" w:rsidP="00E15C33">
      <w:pPr>
        <w:bidi/>
        <w:spacing w:before="60"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ܐܝܼܬܠܲܢ ܡܵܘܕܥܵܢܘܼܬܵܐ ܗܵܣܵܢܵܝ ܠܸܩܪܵܝܵܐ (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Easy</w:t>
      </w:r>
      <w:r w:rsidR="00873BB7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Read</w:t>
      </w:r>
      <w:r w:rsidR="00873BB7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information</w:t>
      </w:r>
      <w:r w:rsidRPr="009D3357">
        <w:rPr>
          <w:rFonts w:ascii="ES Nohadra" w:eastAsia="Noto Sans Syriac Eastern" w:hAnsi="ES Nohadra" w:cs="ES Nohadra"/>
          <w:szCs w:val="28"/>
          <w:rtl/>
        </w:rPr>
        <w:t>) ܒܘܼܕ ܣܲܙܓܲܪܝܵܬܹ̈ܐ ܥܲܠ ܫܵܘܦܲܢ ܐܸܠܸܟܬܪܘܿܢܵܝܵܐ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hyperlink r:id="rId11" w:history="1">
        <w:r w:rsidR="00873BB7" w:rsidRPr="004B5EB8">
          <w:rPr>
            <w:rStyle w:val="Hyperlink"/>
            <w:rFonts w:asciiTheme="minorBidi" w:hAnsiTheme="minorBidi" w:cstheme="minorBidi"/>
          </w:rPr>
          <w:t>www.ndis.gov.au/providers/working-provider/connecting-participants/service-agreements</w:t>
        </w:r>
      </w:hyperlink>
      <w:r w:rsidR="00873BB7" w:rsidRPr="004B5EB8">
        <w:rPr>
          <w:rFonts w:asciiTheme="minorBidi" w:hAnsiTheme="minorBidi" w:cstheme="minorBidi"/>
        </w:rPr>
        <w:t xml:space="preserve"> </w:t>
      </w:r>
      <w:r w:rsidRPr="004B5EB8">
        <w:rPr>
          <w:rFonts w:asciiTheme="minorBidi" w:eastAsia="Noto Sans Syriac Eastern" w:hAnsiTheme="minorBidi" w:cstheme="minorBidi"/>
          <w:rtl/>
        </w:rPr>
        <w:br w:type="page"/>
      </w:r>
    </w:p>
    <w:p w14:paraId="250F4AAF" w14:textId="77777777" w:rsidR="004D6D06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ܫܩܵܠܬܵܐ ܕܘܲܥܕܹ̈ܐ</w:t>
      </w:r>
    </w:p>
    <w:p w14:paraId="56B0E1D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ܬܘܿܢ ܒܸܕ ܣܵܢܩܝܼܬܘܿܢ ܕܥܵܒܼܕܝܼܬܘܿܢ ܚܕܵܐ </w:t>
      </w:r>
      <w:bookmarkStart w:id="127" w:name="_Hlk108009176"/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ܫܩܵܠܬܵܐ ܕܘܲܥܕܵܐ ܕܚܸܠܡܲܬ</w:t>
      </w:r>
      <w:bookmarkEnd w:id="127"/>
      <w:r w:rsidRPr="009D3357">
        <w:rPr>
          <w:rFonts w:ascii="ES Nohadra" w:eastAsia="Noto Sans Syriac Eastern" w:hAnsi="ES Nohadra" w:cs="ES Nohadra"/>
          <w:szCs w:val="28"/>
          <w:rtl/>
        </w:rPr>
        <w:t xml:space="preserve"> ܥܲܡ ܡܙܲܘܸܕܵܢܵܐ ܕܚܸܠܡܲܬ ܕܕܝܼܵܘܟܼܘܿܢ ܐܝܼܡܲܢ ܕܐܲܚܬܘܿܢ:</w:t>
      </w:r>
    </w:p>
    <w:p w14:paraId="5AD576EF" w14:textId="77777777" w:rsidR="00DD7433" w:rsidRPr="009D3357" w:rsidRDefault="00000000" w:rsidP="00E15C33">
      <w:pPr>
        <w:pStyle w:val="ListParagraph"/>
        <w:numPr>
          <w:ilvl w:val="0"/>
          <w:numId w:val="3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ܫܒܸܢܝܼܬܘܿܢ ܡܘܿܕܝ݉ ܣܢܵܕܝܵܬܹ̈ܐ ܣܢܝܼܩܹ̈ܐ ܝܬܘܿܢ</w:t>
      </w:r>
    </w:p>
    <w:p w14:paraId="4A4089A3" w14:textId="77777777" w:rsidR="00DD7433" w:rsidRPr="009D3357" w:rsidRDefault="00000000" w:rsidP="00E15C33">
      <w:pPr>
        <w:pStyle w:val="ListParagraph"/>
        <w:numPr>
          <w:ilvl w:val="0"/>
          <w:numId w:val="3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ܲܒܝܼܬܘܿܢ ܚܲܕ ܡܙܲܘܸܕܵܢܵܐ ܕܚܸܠܡܲܬ.</w:t>
      </w:r>
    </w:p>
    <w:p w14:paraId="28ED11C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ܫܩܵܠܬܵܐ ܕܘܲܥܕܵܐ ܕܚܸܠܡܲܬ ܟܹܐ ܚܵܒܼܫܵܐ:</w:t>
      </w:r>
    </w:p>
    <w:p w14:paraId="29CEBCEE" w14:textId="77777777" w:rsidR="00DD7433" w:rsidRPr="009D3357" w:rsidRDefault="00000000" w:rsidP="00E15C33">
      <w:pPr>
        <w:pStyle w:val="ListParagraph"/>
        <w:numPr>
          <w:ilvl w:val="0"/>
          <w:numId w:val="31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ܲܗܵܪܵܐ ܕܣܢܵܕܬܵܐ ܕܒܸܩܢܵܝܵܐ ܝܬܘܿܢ</w:t>
      </w:r>
    </w:p>
    <w:p w14:paraId="7B32C98E" w14:textId="77777777" w:rsidR="00DD7433" w:rsidRPr="009D3357" w:rsidRDefault="00000000" w:rsidP="00E15C33">
      <w:pPr>
        <w:pStyle w:val="ListParagraph"/>
        <w:numPr>
          <w:ilvl w:val="0"/>
          <w:numId w:val="31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color w:val="000000"/>
          <w:szCs w:val="28"/>
          <w:rtl/>
        </w:rPr>
        <w:t>ܩܵܐ ܟܡܵܐ ܥܸܕܵܢܵܐ ܝܼܠܵܗܿ ܫܩܵܠܬܵܐ ܕܘܲܥܕܵܐ</w:t>
      </w:r>
    </w:p>
    <w:p w14:paraId="666B3748" w14:textId="77777777" w:rsidR="00DD7433" w:rsidRPr="009D3357" w:rsidRDefault="00000000" w:rsidP="00E15C33">
      <w:pPr>
        <w:pStyle w:val="ListParagraph"/>
        <w:numPr>
          <w:ilvl w:val="0"/>
          <w:numId w:val="31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ܡܵܐ ܒܸܕ ܕܵܩܪܵܐ ܚܸܠܡܲܬ.</w:t>
      </w:r>
    </w:p>
    <w:p w14:paraId="3A34B82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ܬܘܿܢ ܐܲܚܟ̰ܝܼ ܡܵܨܝܼܬܘܿܢ ܥܵܒܼܕܝܼܬܘܿܢ ܘܲܥܕܹ̈ܐ ܕܚܸܠܡܲܬ ܩܵܐ ܡܙܲܘܸܕܵܢܹ̈ܐ ܡܣܘܼܓܼܸܠܹ̈ܐ.</w:t>
      </w:r>
    </w:p>
    <w:p w14:paraId="138A42D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ܫܩܵܠܬܵܐ ܕܘܲܥܕܵܐ ܕܚܸܠܡܲܬ ܐܲܚܟ̰ܝܼ ܟܹܐ ܚܵܒܼܫܵܐ ܣܢܵܕܝܵܬܹ̈ܐ ܕܐܲܚܬܘܿܢ ܘܡܙܲܘܸܕܵܢܵܐ ܕܚܸܠܡܲܬ ܣܲܙܓܸܪܝܼܬܘܿܢ ܥܲܠܲܝܗܝ.</w:t>
      </w:r>
    </w:p>
    <w:p w14:paraId="3A33A15A" w14:textId="2FF9348D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ܙܲܘܸܕܵܢܵܐ ܡܣܘܼܓܼܸܠܵܐ ܕܕܝܼܵܘܟܼܘܿܢ ܡܵܨܹܐ ܥܵܒܼܹܕ ܚܕܵܐ ܫܩܵܠܬܵܐ ܕܘܲܥܕܵܐ ܕܚܸܠܡܲܬ ܡܼܢ ܥܲܠ ܬܲܪܥܵܐ ܐܸܠܸܟܬܪܘܿܢܵܝ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69C1D2B5" w14:textId="6F140FE5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ܦ ܡܵܨܝܼܬܘܿܢ ܥܵܒܼܕܝܼܬܘܿܢ ܚܕܵܐ ܫܩܵܠܬܵܐ ܕܘܲܥܕܵܐ ܕܚܸܠܡܲܬ ܡܼܢ ܥܲܠ ܬܲܪܥܵܐ ܐܸܠܸܟܬܪܘܿܢܵܝ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4BBD61D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ܬܘܿܢ ܡܵܨܝܼܬܘܿܢ ܫܲܚܠܸܦܝܼܬܘܿܢ ܝܲܢ ܒܲܛܠܝܼܬܘܿܢ ܚܕܵܐ ܫܩܵܠܬܵܐ ܕܘܲܥܕܵܐ ܕܚܸܠܡܲܬ ܒܟܠ ܥܸܕܵܢܵܐ ܕܗܵܘܝܵܐ.</w:t>
      </w:r>
    </w:p>
    <w:p w14:paraId="3B603BA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ܢܵܐ ܓܵܪܹܓ ܨܲܚܨܝܼܬܘܿܢ ܡܘܿܕܝܼ ܝܠܵܗܿ ܣܲܙܓܲܪܬܵܐ ܕܚܸܠܡܲܬ ܕܕܝܼܵܘܟܼܘܿܢ ܒܹܐܡܵܪܵܐ ܒܘܼܕ ܒܲܛܲܠܬܵܐ ܝܲܢ ܫܲܚܠܲܦܬܵܐ ܕܚܕܵܐ ܫܩܵܠܬܵܐ ܕܘܲܥܕܵܐ.</w:t>
      </w:r>
    </w:p>
    <w:p w14:paraId="75DCF30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ܛܘܼܦ̮ܣܵܐ، ܒܲܠܟܵܐ ܣܵܢܩܝܼ ܕܝܵܕܥܝܼ ܚܲܕ ܝܵܘܡܵܐ ܡܼܢ ܩܵܕ݉ܡ ܥܸܕܵܢܵܐ.</w:t>
      </w:r>
    </w:p>
    <w:p w14:paraId="3864DF7D" w14:textId="77777777" w:rsidR="00713548" w:rsidRPr="009D3357" w:rsidRDefault="00000000" w:rsidP="00E15C33">
      <w:pPr>
        <w:bidi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ܸܕ ܡܲܕܥܸܪܲܚ ܠܙܘܼܙܹ̈ܐ ܕܐܲܚܬܘܿܢ ܠܹܐ ܝܬܘܿܢ ܚܪܝܼܓ̰ܲܝܗܝ ܓܵܘ ܡܲܣܲܐܬܵܐ ܕܕܝܼܵܘܟܼ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10DE86DE" w14:textId="77777777" w:rsidR="00F053A6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ܦܪܵܥܬܵܐ ܩܵܐ ܚܸܠܡܲܬܵܘܟܼ̈ܘܿܢ</w:t>
      </w:r>
    </w:p>
    <w:p w14:paraId="43E8BEED" w14:textId="6F7F6770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ܬܘܿܢ ܦܵܪܥܝܼܬܘܿܢ ܩܵܐ ܣܢܵܕܝܵܬܵܘܟܼ̈ܘܿܢ ܘܚܸܠܡܲܬܵܘܟܼ̈ܘܿܢ ܒܐܘܼܪܚܵܐ ܕܬܲܪܥܵܐ ܐܸܠܸܟܬܪܘܿܢܵܝܵܐ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myplace</w:t>
      </w:r>
      <w:r w:rsidR="00873BB7" w:rsidRPr="009D3357">
        <w:rPr>
          <w:rFonts w:ascii="ES Nohadra" w:eastAsia="Noto Sans Syriac Eastern" w:hAnsi="ES Nohadra" w:cs="ES Nohadra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52F1607D" w14:textId="77777777" w:rsidR="0050281D" w:rsidRPr="009D3357" w:rsidRDefault="00000000" w:rsidP="00E15C33">
      <w:pPr>
        <w:pStyle w:val="Heading4"/>
        <w:bidi/>
        <w:spacing w:before="60" w:after="0"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 xml:space="preserve">ܐܸܢ ܝܼܬܘܿܢ ܚܲܕ ܡܕܲܒܪܵܢܵܐ ܕܓܵܢܵܐ </w:t>
      </w:r>
    </w:p>
    <w:p w14:paraId="110F85D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ܝܼܬܘܿܢ ܚܲܕ ܡܕܲܒܪܵܢܵܐ ܕܓܵܢܵܐ، ܐܝܼܬ ܬܪܹ̈ܝܢ ܐܘܼܪܚܵܬܹ̈ܐ ܠܦܪܵܥܵܐ ܩܵܐ ܚܸܠܡܲܬܵܘܟܼ̈ܘܿܢ.</w:t>
      </w:r>
    </w:p>
    <w:p w14:paraId="1B8D2D58" w14:textId="51BB3B0F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ܥܵܒܼܕܝܼܬܘܿܢ ܚܕܵܐ ܛܠܵܒܬܵܐ ܕܦܘܼܪܥܵܢܵܐ ܒܐܘܼܪܚܵܐ ܕܬܲܪܥܵܐ ܐܸܠܸܟܬܪܘܿܢܵܝܵܐ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ܡܼܢ ܒܵܬ݉ܪ ܕܡܙܲܘܸܕܵܢܵܐ ܕܚܸܠܡܲܬ ܕܕܝܼܵܘܟܼܘܿܢ ܫܲܕܸܪ ܠܵܘܟܼܘܿܢ ܚܲܕ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ܐܸܫܛܵܪܵܐ ܕܦܘܼܪܥܵܢܵܐ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121145F7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ܐܸܫܛܵܪܵܐ ܕܦܘܼܪܥܵܢܵܐ ܝܼܠܹܗ ܚܲܕ ܐܸܫܛܵܪܵܐ ܕܟܹܐ ܚܵܒܼܹܫ:</w:t>
      </w:r>
    </w:p>
    <w:p w14:paraId="3BB5C2A9" w14:textId="77777777" w:rsidR="00DD7433" w:rsidRPr="009D3357" w:rsidRDefault="00000000" w:rsidP="00E15C33">
      <w:pPr>
        <w:pStyle w:val="ListParagraph"/>
        <w:numPr>
          <w:ilvl w:val="0"/>
          <w:numId w:val="33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ܸܕܪܵܐ ܕܚܸܠܡܲܬܹ̈ܐ ܕܣܢܝܼܩܹ̈ܐ ܝܢܵܐ ܕܦܵܝܫܝܼ ܦܘܼܪܸܥܝܹܐ</w:t>
      </w:r>
    </w:p>
    <w:p w14:paraId="46F9B47F" w14:textId="77777777" w:rsidR="00DD7433" w:rsidRPr="009D3357" w:rsidRDefault="00000000" w:rsidP="00E15C33">
      <w:pPr>
        <w:pStyle w:val="ListParagraph"/>
        <w:numPr>
          <w:ilvl w:val="0"/>
          <w:numId w:val="33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ܡܵܝܘܼܬܵܐ ܕܣܢܝܼܩܬܵܐ ܝܠܵܗܿ ܕܦܵܝܫܵܐ ܦܘܼܪܸܥܬܵܐ.</w:t>
      </w:r>
    </w:p>
    <w:p w14:paraId="748E4393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ܲܢ ܡܵܨܝܼܬܘܿܢ ܦܵܪܥܝܼܬܘܿܢ ܩܵܐ ܚܸܠܡܲܬ ܒܙܘܼܙܹ̈ܐ ܕܓܵܢܵܘܟܼܘܿܢ.</w:t>
      </w:r>
    </w:p>
    <w:p w14:paraId="10C35DA2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ܘܥܵܒܼܕܝܼܬܘܿܢ ܚܕܵܐ ܛܠܵܒܬܵܐ ܕܦܘܼܪܥܵܢܵܐ ܩܵܐ ܕܡܲܕܥܸܪܝܼܬܘܿܢ ܠܗܘܿܢ ܙܘܼܙܹ̈ܐ ܒܐܘܼܪܚܵܐ ܕ: </w:t>
      </w:r>
    </w:p>
    <w:p w14:paraId="31EBD3D0" w14:textId="17AC7E23" w:rsidR="00DD7433" w:rsidRPr="009D3357" w:rsidRDefault="00000000" w:rsidP="00E15C33">
      <w:pPr>
        <w:pStyle w:val="ListParagraph"/>
        <w:numPr>
          <w:ilvl w:val="0"/>
          <w:numId w:val="33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ܲܪܥܵܐ ܐܸܠܸܟܬܪܘܿܢܵܝܵܐ ܕ </w:t>
      </w:r>
      <w:r w:rsidR="00497226" w:rsidRPr="004B5EB8">
        <w:rPr>
          <w:rFonts w:asciiTheme="minorBidi" w:eastAsia="Noto Sans Syriac Eastern" w:hAnsiTheme="minorBidi"/>
          <w:szCs w:val="28"/>
        </w:rPr>
        <w:t>myplace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portal</w:t>
      </w:r>
    </w:p>
    <w:p w14:paraId="3F29A2BC" w14:textId="0B7C0857" w:rsidR="00DD7433" w:rsidRPr="009D3357" w:rsidRDefault="00000000" w:rsidP="00E15C33">
      <w:pPr>
        <w:pStyle w:val="ListParagraph"/>
        <w:numPr>
          <w:ilvl w:val="0"/>
          <w:numId w:val="33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ܬܘܼܠܚܵܡܵܐ ܕ </w:t>
      </w:r>
      <w:r w:rsidR="00497226" w:rsidRPr="004B5EB8">
        <w:rPr>
          <w:rFonts w:asciiTheme="minorBidi" w:eastAsia="Noto Sans Syriac Eastern" w:hAnsiTheme="minorBidi"/>
          <w:szCs w:val="28"/>
        </w:rPr>
        <w:t>my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NDIS</w:t>
      </w:r>
      <w:r w:rsidR="00873BB7" w:rsidRPr="004B5EB8">
        <w:rPr>
          <w:rFonts w:asciiTheme="minorBidi" w:eastAsia="Noto Sans Syriac Eastern" w:hAnsi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3B54EDC6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ܪܹܓ ܚܲܡܝܼܬܘܿܢ ܚܲܕ ܣܸܓܼܠܵܐ ܕܟܠܲܝܗܝ ܦܘܼܪܥܵܢܵܘܟܼ̈ܘܿܢ.</w:t>
      </w:r>
    </w:p>
    <w:p w14:paraId="443298D9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ܟܹܐ ܚܵܒܼܹܫ ܟܠܲܝܗܝ ܐܸܫܛܵܪܹ̈ܐ ܕܦܘܼܪܥܵܢܵܘܟܼܘܿܢ.</w:t>
      </w:r>
    </w:p>
    <w:p w14:paraId="641EA774" w14:textId="77777777" w:rsidR="0050281D" w:rsidRPr="009D3357" w:rsidRDefault="00000000" w:rsidP="00E15C33">
      <w:pPr>
        <w:pStyle w:val="Heading4"/>
        <w:bidi/>
        <w:spacing w:before="60" w:after="0"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>ܐܸܢ ܐܝܼܬ ܠܵܘܟܼܘܿܢ ܚܲܕ ܡܕܲܒܪܵܢܵܐ ܕܚܘܼܛܵܛܵܐ</w:t>
      </w:r>
    </w:p>
    <w:p w14:paraId="070AF931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ܐܝܼܬ ܠܵܘܟܼܘܿܢ ܚܲܕ ܡܕܲܒܪܵܢܵܐ ܕܚܘܼܛܵܛܵܐ، ܗܿܘ ܒܸܕ:</w:t>
      </w:r>
    </w:p>
    <w:p w14:paraId="4B067D6E" w14:textId="77777777" w:rsidR="00DD7433" w:rsidRPr="009D3357" w:rsidRDefault="00000000" w:rsidP="00E15C33">
      <w:pPr>
        <w:pStyle w:val="ListParagraph"/>
        <w:numPr>
          <w:ilvl w:val="0"/>
          <w:numId w:val="31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ܵܪܹܥ ܩܵܐ ܚܸܠܡܲܬܹ̈ܐ</w:t>
      </w:r>
    </w:p>
    <w:p w14:paraId="5306BA61" w14:textId="77777777" w:rsidR="00DD7433" w:rsidRPr="009D3357" w:rsidRDefault="00000000" w:rsidP="00E15C33">
      <w:pPr>
        <w:pStyle w:val="ListParagraph"/>
        <w:numPr>
          <w:ilvl w:val="0"/>
          <w:numId w:val="31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ܡܹܐ ܚܲܕ ܣܸܓܼܠܵܐ ܕܦܘܼܪܥܵܢܵܘܟܼ̈ܘܿܢ.</w:t>
      </w:r>
    </w:p>
    <w:p w14:paraId="4428F7C6" w14:textId="77777777" w:rsidR="00713548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ܙܲܘܸܕܵܢܹ̈ܐ ܕܚܸܠܡܲܬ ܕܕܝܼܵܘܟܼܘܿܢ ܣܢܝܼܩܹ̈ܐ ܝܢܵܐ ܕܫܲܕܪܝܼ ܐܸܫܛܵܪܹ̈ܐ ܕܦܘܼܪܥܵܢܲܝܗܝ ܩܵܐ ܡܕܲܒܪܵܢܵܐ ܕܚܘܼܛܵܛܵܐ ܕܕܝܼܵܘܟܼܘܿܢ.</w:t>
      </w:r>
    </w:p>
    <w:p w14:paraId="1152C0BA" w14:textId="77777777" w:rsidR="00873BB7" w:rsidRPr="009D3357" w:rsidRDefault="00873BB7" w:rsidP="00E15C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/>
        <w:rPr>
          <w:rFonts w:ascii="ES Nohadra" w:eastAsia="Noto Sans Syriac Eastern" w:hAnsi="ES Nohadra" w:cs="ES Nohadra"/>
          <w:b/>
          <w:bCs/>
          <w:color w:val="6B2976"/>
          <w:szCs w:val="28"/>
          <w:rtl/>
        </w:rPr>
      </w:pPr>
      <w:r w:rsidRPr="009D3357">
        <w:rPr>
          <w:rFonts w:ascii="ES Nohadra" w:eastAsia="Noto Sans Syriac Eastern" w:hAnsi="ES Nohadra" w:cs="ES Nohadra"/>
          <w:bCs/>
          <w:iCs/>
          <w:szCs w:val="28"/>
          <w:rtl/>
        </w:rPr>
        <w:br w:type="page"/>
      </w:r>
    </w:p>
    <w:p w14:paraId="72B64D47" w14:textId="6E320E12" w:rsidR="002C2B2A" w:rsidRPr="009D3357" w:rsidRDefault="00000000" w:rsidP="00E15C33">
      <w:pPr>
        <w:pStyle w:val="Heading4"/>
        <w:bidi/>
        <w:spacing w:before="60" w:after="0"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ܐܸܢ ܡܲܘܲܠܬܵܘܟܼܘܿܢ ܦܝܼܫܬܵܐ ܝܠܵܗܿ ܡܕܘܼܒܸܪܬܵܐ ܒܝܲܕ </w:t>
      </w:r>
      <w:r w:rsidR="00497226" w:rsidRPr="004B5EB8">
        <w:rPr>
          <w:rFonts w:asciiTheme="minorBidi" w:eastAsia="Noto Sans Syriac Eastern" w:hAnsiTheme="minorBidi" w:cstheme="minorBidi"/>
          <w:bCs/>
          <w:iCs w:val="0"/>
          <w:szCs w:val="28"/>
        </w:rPr>
        <w:t>NDIA</w:t>
      </w:r>
    </w:p>
    <w:p w14:paraId="56BFA1A4" w14:textId="04B0F99D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ܸܢ ܡܲܘܲܠܬܵܘܟܼܘܿܢ ܦܝܼܫܬܵܐ ܝܠܵܗܿ ܡܕܘܼܒܸܪܬܵܐ ܒܝܲ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، ܡܙܲܘܸܕܵܢܹ̈ܐ ܕܚܸܠܡܲܬ ܕܕܝܼܵܘܟܼܘܿܢ ܒܸܕ ܛܵܠܒܝܼ ܦܘܼܪܥܵܢܲܝ̈ܗܝ ܒܐܘܼܪܚܵܐ ܕܬܲܪܥܵܐ ܐܸܠܸܟܬܪܘܿܢܵܝܵܐ </w:t>
      </w:r>
      <w:r w:rsidR="00497226" w:rsidRPr="00E15C33">
        <w:rPr>
          <w:rFonts w:asciiTheme="minorBidi" w:eastAsia="Noto Sans Syriac Eastern" w:hAnsiTheme="minorBidi" w:cstheme="minorBidi"/>
          <w:szCs w:val="28"/>
        </w:rPr>
        <w:t>myplace</w:t>
      </w:r>
      <w:r w:rsidR="00E15C33">
        <w:rPr>
          <w:rFonts w:ascii="ES Nohadra" w:eastAsia="Noto Sans Syriac Eastern" w:hAnsi="ES Nohadra" w:cs="ES Nohadra"/>
          <w:szCs w:val="28"/>
        </w:rPr>
        <w:t xml:space="preserve"> </w:t>
      </w:r>
      <w:r w:rsidR="00497226" w:rsidRPr="00E15C33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10A8EC5E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ܙܲܘܸܕܵܢܵܐ ܕܚܸܠܡܲܬ ܕܕܝܼܵܘܟܼܘܿܢ ܒܸܕ ܣܵܢܹܩ:</w:t>
      </w:r>
    </w:p>
    <w:p w14:paraId="3B80992E" w14:textId="65D19E57" w:rsidR="00DD7433" w:rsidRPr="009D3357" w:rsidRDefault="00000000" w:rsidP="00E15C33">
      <w:pPr>
        <w:pStyle w:val="ListParagraph"/>
        <w:numPr>
          <w:ilvl w:val="0"/>
          <w:numId w:val="34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ܠܡܸܢܝܵܢܵܐ ܕ </w:t>
      </w:r>
      <w:r w:rsidR="00497226" w:rsidRPr="004B5EB8">
        <w:rPr>
          <w:rFonts w:asciiTheme="minorBidi" w:eastAsia="Noto Sans Syriac Eastern" w:hAnsi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</w:t>
      </w:r>
    </w:p>
    <w:p w14:paraId="4F815B0B" w14:textId="77777777" w:rsidR="00DD7433" w:rsidRPr="009D3357" w:rsidRDefault="00000000" w:rsidP="00E15C33">
      <w:pPr>
        <w:pStyle w:val="ListParagraph"/>
        <w:numPr>
          <w:ilvl w:val="0"/>
          <w:numId w:val="34"/>
        </w:numPr>
        <w:bidi/>
        <w:spacing w:before="6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ܣܝܼܩܘܿܡܵܐ ܕܡܵܘܠܵܕܵܐ ܕܕܝܼܵܘܟܼܘܿܢ</w:t>
      </w:r>
    </w:p>
    <w:p w14:paraId="308E8CF7" w14:textId="77777777" w:rsidR="00713548" w:rsidRPr="009D3357" w:rsidRDefault="00000000" w:rsidP="00E15C33">
      <w:pPr>
        <w:pStyle w:val="ListParagraph"/>
        <w:numPr>
          <w:ilvl w:val="0"/>
          <w:numId w:val="34"/>
        </w:numPr>
        <w:bidi/>
        <w:spacing w:before="60" w:after="0"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ܫܸܡܵܐ ܕܒܲܝܬܘܼܬܵܐ ܕܕܝܼܵܘܟܼ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67C29CA5" w14:textId="77777777" w:rsidR="00CC7F71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28" w:name="_Toc118755019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ܐܲܟܲܕܬܵܐ ܕܚܘܼܛܵܛܵܘܟܼܘܿܢ ܦܠܵܚܵܐ ܝܠܹܗ ܩܵܐܠܵܘܟܼܘܿܢ</w:t>
      </w:r>
      <w:bookmarkEnd w:id="128"/>
    </w:p>
    <w:p w14:paraId="300059A2" w14:textId="77777777" w:rsidR="002C2B2A" w:rsidRPr="009D3357" w:rsidRDefault="00000000" w:rsidP="00E15C33">
      <w:pPr>
        <w:pStyle w:val="Heading3"/>
        <w:bidi/>
        <w:spacing w:before="60" w:after="0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ܚܲܡܲܝܬܵܐ ܕܥܘܼܩܵܒܼܵܐ ܕܡܲܣܲܐܬܵܘܟܼܘܿܢ</w:t>
      </w:r>
    </w:p>
    <w:p w14:paraId="187B60B7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ܪܵܒܵܐ ܨܦܵܝܝܼ ܚܝܼܵܠ ܝܠܵܗܿ ܕܨܲܚܨܝܼܬܘܿܢ ܟܡܵܐ ܡܲܘܲܠܬܵܐ:</w:t>
      </w:r>
    </w:p>
    <w:p w14:paraId="5039FD2F" w14:textId="77777777" w:rsidR="00DD7433" w:rsidRPr="009D3357" w:rsidRDefault="00000000" w:rsidP="00E15C33">
      <w:pPr>
        <w:pStyle w:val="ListParagraph"/>
        <w:numPr>
          <w:ilvl w:val="0"/>
          <w:numId w:val="34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ܼܦܠܸܚܹ̈ܐ ܝܬܘܿܢ</w:t>
      </w:r>
    </w:p>
    <w:p w14:paraId="5BB2D076" w14:textId="77777777" w:rsidR="00DD7433" w:rsidRPr="009D3357" w:rsidRDefault="00000000" w:rsidP="00E15C33">
      <w:pPr>
        <w:pStyle w:val="ListParagraph"/>
        <w:numPr>
          <w:ilvl w:val="0"/>
          <w:numId w:val="34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ܝܼܫܬܵܐ ܝܠܵܗܿ.</w:t>
      </w:r>
    </w:p>
    <w:p w14:paraId="75F41748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ܦ ܓܵܪܹܓ ܚܲܡܝܼܬܘܿܢ ܚܲܕ ܣܸܓܼܠܵܐ ܕܣܢܵܕܝܵܬܹ̈ܐ ܕܩܲܒܠܝܼܬܘܿܢ ܠܗܘܿܢ.</w:t>
      </w:r>
    </w:p>
    <w:p w14:paraId="302E0BE2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ܟܹܐ ܡܕܲܒܪܝܼܬܘܿܢ ܠܵܗܿ ܡܲܘܲܠܬܵܘܟܼܘܿܢ ܒܓܵܢܵܘܟܼܘܿܢ، ܣܢܝܼܩܹ̈ܐ ܝܬܘܿܢ ܕܚܲܡܝܼܬܘܿܢ ܚܲܕ ܥܘܼܩܵܒܼܵܐ ܕܟܡܵܐ ܟܹܐ ܚܵܪܓ̣ܝܼܬܘܿܢ.</w:t>
      </w:r>
    </w:p>
    <w:p w14:paraId="718AB823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ܪܹܓ ܡܲܦܠܸܚܝܼܬܘܿܢ ܡܲܘܲܠܬܵܐ ܕܐܲܚܬܘܿܢ ܣܢܝܼܩܹ̈ܐ ܝܬܘܿܢ ܥܲܠܘܿܗܿ، ܐܝܼܡܲܢ ܕܣܵܢܩܝܼܬܘܿܢ ܥܲܠܘܿܗܿ.</w:t>
      </w:r>
    </w:p>
    <w:p w14:paraId="71C70B27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ܘܡܙܲܘܸܕܵܢܹ̈ܐ ܕܚܸܠܡܲܬ ܓܵܪܹܓ ܠܵܐ ܛܵܠܒܝܼ ܩܵܐ ܣܢܵܕܝܵܬܹ̈ܐ ܕܠܹܐ ܝܢܵܐ ܡܘܼܩܪܸܒܼܲܝܗܝ.</w:t>
      </w:r>
    </w:p>
    <w:p w14:paraId="7C03BB7E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ܐܵܗܵܐ ܗܘܹܐܠܹܗ، ܓܵܪܹܓ ܐܲܚܬܘܿܢ:</w:t>
      </w:r>
    </w:p>
    <w:p w14:paraId="363CD95E" w14:textId="77777777" w:rsidR="00DD7433" w:rsidRPr="009D3357" w:rsidRDefault="00000000" w:rsidP="00E15C33">
      <w:pPr>
        <w:pStyle w:val="ListParagraph"/>
        <w:numPr>
          <w:ilvl w:val="0"/>
          <w:numId w:val="35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ܚܒܸܪܝܼܬܘܿܢ ܩܵܐ ܡܙܲܘܸܕܵܢܵܐ ܕܚܸܠܡܲܬ</w:t>
      </w:r>
    </w:p>
    <w:p w14:paraId="576BCA15" w14:textId="77777777" w:rsidR="00DD7433" w:rsidRPr="009D3357" w:rsidRDefault="00000000" w:rsidP="00E15C33">
      <w:pPr>
        <w:pStyle w:val="ListParagraph"/>
        <w:numPr>
          <w:ilvl w:val="0"/>
          <w:numId w:val="51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̰ܲܪܒܘܼܢ ܫܲܪܝܼܬܘܿܢ ܠܹܗ ܩܸܛܪܵܐ.</w:t>
      </w:r>
    </w:p>
    <w:p w14:paraId="5D3466C9" w14:textId="77777777" w:rsidR="00F46544" w:rsidRPr="009D3357" w:rsidRDefault="00000000" w:rsidP="00E15C33">
      <w:pPr>
        <w:pStyle w:val="Heading3"/>
        <w:bidi/>
        <w:spacing w:before="60" w:after="0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ܡܘܿܕܝܼ ܐܸܢ ܠܹܐ ܝܬܘܿܢ ܚܸܕܝܹ̈ܐ ܡܼܢ ܣܢܵܕܝܵܬܹ̈ܐ ܕܩܲܒܘܼܠܲܝܗܝ ܝܬܘܿܢ؟</w:t>
      </w:r>
    </w:p>
    <w:p w14:paraId="3E582115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ܠܹܐ ܝܬܘܿܢ ܚܸܕܝܹ̈ܐ ܡܼܢ ܣܢܵܕܝܵܬܹ̈ܐ ܕܩܲܒܘܼܠܲܝܗܝ ܝܬܘܿܢ، ܓܵܪܹܓ ܐܲܚܬܘܿܢ ܗܲܡܙܸܡܝܼܬܘܿܢ ܥܲܡ ܡܙܲܘܸܕܵܢܵܐ ܕܚܸܠܡܲܬ ܕܕܝܼܵܘܟܼܘܿܢ.</w:t>
      </w:r>
    </w:p>
    <w:p w14:paraId="55FA0A54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ܛܵܠܒܝܼܬܘܿܢ ܡܼܢ ܚܲܕ ܦܲܪܨܘܿܦܵܐ ܕܐܝܼܬ ܠܵܘܟܼܘܿܢ ܗܲܝܡܵܢܘܼܬܵܐ ܒܝܼܹܗ ܕܣܵܢܹܕ ܠܵܘܟܼܘܿܢ، ܐܲܝܟܼ ܚܲܕ ܣܢܹܐܓܼܪܵܐ (ܘܲܟܝܼܠܵܐ) ــ ܚܲܕ ܦܲܪܨܘܿܦܵܐ ܕܟܹܐ ܗܲܡܙܸܡ ܒܫܵܘܦܵܐ ܕܐ݉ܢܵܫܹ̈ܐ ܕܐܝܼܬ ܠܗܘܿܢ ܫܲܦܠܘܼܬܵܐ.</w:t>
      </w:r>
    </w:p>
    <w:p w14:paraId="746B2156" w14:textId="6B3181B8" w:rsidR="00713548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ܦ ܡܵܨܝܼܬܘܿܢ ܡܲܚܒܸܪܝܼܬܘܿܢ ܩܵܐ ܣܝܼܥܬ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ܠܸܛܠܵܒܵܐ ܣܢܵܕܬܵܐ.</w:t>
      </w:r>
    </w:p>
    <w:p w14:paraId="4CEAE4DD" w14:textId="77777777" w:rsidR="00DD7433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ܘܡܵܨܝܼܬܘܿܢ ܫܲܚܠܸܦܝܼܬܘܿܢ ܠܡܙܲܘܸܕܵܢܹ̈ܐ ܕܚܸܠܡܲܬ ܐܸܢ ܐܲܚܬܘܿܢ:</w:t>
      </w:r>
    </w:p>
    <w:p w14:paraId="6A5ADF9A" w14:textId="77777777" w:rsidR="00DD7433" w:rsidRPr="009D3357" w:rsidRDefault="00000000" w:rsidP="00E15C33">
      <w:pPr>
        <w:pStyle w:val="ListParagraph"/>
        <w:numPr>
          <w:ilvl w:val="0"/>
          <w:numId w:val="36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ܹܐ ܝܬܘܿܢ ܚܸܕܝܹ̈ܐ</w:t>
      </w:r>
    </w:p>
    <w:p w14:paraId="3B4117AC" w14:textId="77777777" w:rsidR="00DD7433" w:rsidRPr="009D3357" w:rsidRDefault="00000000" w:rsidP="00E15C33">
      <w:pPr>
        <w:pStyle w:val="ListParagraph"/>
        <w:numPr>
          <w:ilvl w:val="0"/>
          <w:numId w:val="36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ܹܐ ܝܬܘܿܢ ܣܢܝܼܩܹ̈ܐ ܐ݉ܚܹܪ݉ܢܵܐ ܠܚܸܠܡܲܬܲܝ̈ܗܝ</w:t>
      </w:r>
    </w:p>
    <w:p w14:paraId="4B35FD92" w14:textId="77777777" w:rsidR="00DD7433" w:rsidRPr="009D3357" w:rsidRDefault="00000000" w:rsidP="00E15C33">
      <w:pPr>
        <w:pStyle w:val="ListParagraph"/>
        <w:numPr>
          <w:ilvl w:val="0"/>
          <w:numId w:val="36"/>
        </w:num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ܫܟܼܚܘܼܢ ܚܲܕ ܡܙܲܘܸܕܵܢܵܐ ܕܚܸܠܡܲܬ ܐ݉ܚܹܪ݉ܢܵܐ ܕܐܲܚܬܘܿܢ ܒܵܥܝܼܬܘܿܢ ܦܵܠܚܝܼܬܘܿܢ ܥܲܡܹܗ.</w:t>
      </w:r>
    </w:p>
    <w:p w14:paraId="714DACF1" w14:textId="77777777" w:rsidR="0043164A" w:rsidRPr="009D3357" w:rsidRDefault="00000000" w:rsidP="00E15C33">
      <w:pPr>
        <w:bidi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ܬܘܿܢ ܘܡܙܲܘܸܕܵܢܵܐ ܕܚܸܠܡܲܬ ܕܕܝܼܵܘܟܼܘܿܢ ܓܵܪܹܓ ܣܲܙܓܸܪܝܼܬܘܿܢ ܥܲܠ ܐܝܼܡܲܢ ܒܵܥܝܼܬܘܿܢ ܕܦܵܪܩܝܼ ܣܢܵܕܝܵܬܹ̈ܐ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4BF090C3" w14:textId="77777777" w:rsidR="00EC24E1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ܡܘܿܕܝܼ ܐܸܢ ܚܲܕ ܡܸܢܕܝܼ ܫܲܚܠܘܼܦܹܐ ܝܠܹܗ ܓܵܘ ܚܲܝܵܘܟܼܘܿܢ؟</w:t>
      </w:r>
    </w:p>
    <w:p w14:paraId="66EE626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ܥܒܼܵܪܬܵܐ ܕܥܸܕܵܢܵܐ، ܚܲܕ ܡܸܢܕܝܼ ܒܲܠܟܵܐ ܫܲܚܠܸܦ ܓܵܘ ܚܲܝܵܘܟܼܘܿܢ، ܐܲܝܟܼ:</w:t>
      </w:r>
    </w:p>
    <w:p w14:paraId="6240FF66" w14:textId="77777777" w:rsidR="00DD7433" w:rsidRPr="009D3357" w:rsidRDefault="00000000" w:rsidP="00E15C33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ܵܕܬܵܐ ܕܣܢܝܼܩܹ̈ܐ ܝܬܘܿܢ ܥܲܠܘܿܗܿ ܩܵܐ ܫܲܦܠܘܼܬܵܘܟܼܘܿܢ</w:t>
      </w:r>
    </w:p>
    <w:p w14:paraId="7292D5ED" w14:textId="77777777" w:rsidR="00DD7433" w:rsidRPr="009D3357" w:rsidRDefault="00000000" w:rsidP="00E15C33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ܝܟܵܐ ܟܹܐ ܚܵܝܝܼܬܘܿܢ</w:t>
      </w:r>
    </w:p>
    <w:p w14:paraId="0625D831" w14:textId="77777777" w:rsidR="00DD7433" w:rsidRPr="009D3357" w:rsidRDefault="00000000" w:rsidP="00E15C33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ܲܡ ܡܵܢܝܼ ܟܹܐ ܚܵܝܝܼܬܘܿܢ</w:t>
      </w:r>
    </w:p>
    <w:p w14:paraId="74E38346" w14:textId="77777777" w:rsidR="00DD7433" w:rsidRPr="009D3357" w:rsidRDefault="00000000" w:rsidP="00E15C33">
      <w:pPr>
        <w:pStyle w:val="ListParagraph"/>
        <w:numPr>
          <w:ilvl w:val="0"/>
          <w:numId w:val="16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ܘܼܓܼ݉ܠܵܘܟܼܘܿܢ.</w:t>
      </w:r>
    </w:p>
    <w:p w14:paraId="57300C7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ܚܲܕ ܡܸܢܕܝܼ ܫܘܼܚܠܸܦܠܹܗ ܓܵܘ ܚܲܝܵܘܟܼܘܿܢ، ܐܸܢ ܒܵܣܡܵܐ ܠܵܘܟܼܘܿܢ ܐ݉ܡܘܿܪܘܼܢ ܠܲܢ ܐܲܝܟܼ ܟܡܵܐ ܕܡܵܨܝܼܬܘܿܢ ܒܓ̰ܲܠܕܘܼܬܵܐ.</w:t>
      </w:r>
    </w:p>
    <w:p w14:paraId="695B0AC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ܡܸܢܕܝܼܵܢܹ̈ܐ ܫܲܚܠܸܦܝܼ ܓܵܘ ܚܲܝܵܘܟܼܘܿܢ، ܐܵܦ ܚܘܼܛܵܛܵܘܟܼܘܿܢ ܒܲܠܟܵܐ ܣܵܢܹܩ ܠܫܲܚܠܲܦܬܵܐ ܩܵܐ ܕܣܵܢܹܕ ܠܵܘܟܼܘܿܢ ܒܘܼܫ ܨܦܵܝܝܼ.</w:t>
      </w:r>
    </w:p>
    <w:p w14:paraId="64B903B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ܲܢ ܚܘܼܛܵܛܵܘܟܼܘܿܢ ܒܲܠܟܵܐ ܦܵܐܹܫ ܐܲܝܟܼ ܕܝܼܠܹܗ.</w:t>
      </w:r>
    </w:p>
    <w:p w14:paraId="28D0E07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ܡܲܕܸܥܝܼܬܘܿܢ ܠܲܢ ܒܘܼܕ ܡܘܿܕܝܼ ܫܘܼܚܠܸܦܠܹܗ ܓܵܘ ܚܲܕ ܦ̮ܘܿܪܡ ܥܲܠ ܫܵܘܦܲܢ ܐܸܠܸܟܬܪܘܿܢܵܝܵܐ.</w:t>
      </w:r>
    </w:p>
    <w:p w14:paraId="5554119D" w14:textId="77777777" w:rsidR="00873BB7" w:rsidRPr="009D3357" w:rsidRDefault="00000000" w:rsidP="00E15C33">
      <w:pPr>
        <w:jc w:val="right"/>
        <w:rPr>
          <w:rFonts w:ascii="ES Nohadra" w:hAnsi="ES Nohadra" w:cs="ES Nohadra"/>
        </w:rPr>
      </w:pPr>
      <w:hyperlink r:id="rId12" w:history="1">
        <w:r w:rsidR="00873BB7" w:rsidRPr="004B5EB8">
          <w:rPr>
            <w:rStyle w:val="Hyperlink"/>
            <w:rFonts w:asciiTheme="minorBidi" w:hAnsiTheme="minorBidi" w:cstheme="minorBidi"/>
          </w:rPr>
          <w:t>www.ndis.gov.au/participants/using-your-plan/changing-your-plan/change-circumstances</w:t>
        </w:r>
      </w:hyperlink>
    </w:p>
    <w:p w14:paraId="45D938EB" w14:textId="4860A746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ܵܦ ܡܵܨܝܼܬܘܿܢ ܐܵܡܪܝܼܬܘܿܢ ܠܲܢ ܡܘܿܕܝܼ ܫܘܼܚܠܸܦܠܹܗ ܦܲܪܨܘܿܦܵܐܝܼܬ (ܒܓܵܢܵܘܟܼܘܿܢ) ܓܵܘ ܚܲܕ ܡܲܟܼܬܒܼ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3969611E" w14:textId="77777777" w:rsidR="00FB164A" w:rsidRPr="009D3357" w:rsidRDefault="00000000" w:rsidP="00E15C33">
      <w:pPr>
        <w:bidi/>
        <w:rPr>
          <w:rFonts w:ascii="ES Nohadra" w:eastAsia="Noto Sans Syriac Eastern" w:hAnsi="ES Nohadra" w:cs="ES Nohadra"/>
          <w:color w:val="6B2976"/>
          <w:sz w:val="40"/>
          <w:szCs w:val="26"/>
          <w:lang w:eastAsia="x-none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ܘܡܵܨܝܼܬܘܿܢ ܐܵܡܪܝܼܬܘܿܢ ܠܲܢ ܥܲܠ ܬܹܠܹܦ̮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1ABF9C42" w14:textId="77777777" w:rsidR="00CC7F71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29" w:name="_Toc118755020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ܬܢܵܝܬܵܐ ܕܡܛܲܝܡܲܢܬܵܐ ܕܚܘܼܛܵܛܵܘܟܼܘܿܢ</w:t>
      </w:r>
      <w:bookmarkEnd w:id="129"/>
      <w:r w:rsidRPr="009D3357">
        <w:rPr>
          <w:rFonts w:ascii="ES Nohadra" w:eastAsia="Noto Sans Syriac Eastern" w:hAnsi="ES Nohadra" w:cs="ES Nohadra"/>
          <w:szCs w:val="40"/>
          <w:rtl/>
        </w:rPr>
        <w:t xml:space="preserve"> </w:t>
      </w:r>
    </w:p>
    <w:p w14:paraId="43DA5A1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ܘܼܛܵܛܵܘܟܼܘܿܢ ܒܸܕ ܗܵܘܹܐ ܠܹܗ ܣܝܼܩܘܿܡܵܐ ܕܦܪܵܩܬܵܐ ܟܬܝܼܒܼܵܐ ܥܲܠܹܗ.</w:t>
      </w:r>
    </w:p>
    <w:p w14:paraId="2ABEA3C2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ܐܲܚܢܲܢ ܒܸܕ ܡܲܚܒܸܪܲܚ ܠܵܘܟܼܘܿܢ ܡܼܢ ܩܵܕ݉ܡ ܕܦܵܪܹܩ ܩܵܐ ܕܡܲܪܝܸܙܲܚ ܚܲܕ ܥܸܕܵܢܵܐ ܘܝܵܘܡܵܐ ܩܵܐ ܕܥܵܒܼܕܲܚ 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ܢܵܝܬܵܐ ܕܡܛܲܝܡܲܢܬܵܐ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ܚܘܼܛܵܛܵܘܟܼܘܿܢ.</w:t>
      </w:r>
    </w:p>
    <w:p w14:paraId="6E9D11EE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ܥܵܒܼܕܲܚ ܬܢܵܝܬܵܐ ܕܡܛܲܝܡܲܢܬܵܐ ܕܚܘܼܛܵܛܵܘܟܼܘܿܢ، ܐܲܚܢܲܢ ܟܹܐ ܨܲܚܨܸܝܲܚ ܡܘܿܕܝܼ ܝܠܹܗ ܣܢܝܼܩܵܐ ܠܫܲܚܠܘܼܦܹܐ.</w:t>
      </w:r>
    </w:p>
    <w:p w14:paraId="1AC5CA1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ܲܠܟܵܐ ܥܵܒܼܕܲܚ ܬܢܵܝܬܵܐ ܕܡܛܲܝܡܲܢܬܵܐ ܕܚܘܼܛܵܛܵܘܟܼܘܿܢ:</w:t>
      </w:r>
    </w:p>
    <w:p w14:paraId="30E71DFD" w14:textId="77777777" w:rsidR="00DD7433" w:rsidRPr="009D3357" w:rsidRDefault="00000000" w:rsidP="00E15C33">
      <w:pPr>
        <w:pStyle w:val="ListParagraph"/>
        <w:numPr>
          <w:ilvl w:val="0"/>
          <w:numId w:val="3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ܒܬܦܵܩܬܵܐ ܥܲܡܵܘܟ݂ܘܿܢ ܦܵܬܵܐ ܠܦܵܬܵܐ </w:t>
      </w:r>
    </w:p>
    <w:p w14:paraId="2D7644E2" w14:textId="77777777" w:rsidR="00DD7433" w:rsidRPr="009D3357" w:rsidRDefault="00000000" w:rsidP="00E15C33">
      <w:pPr>
        <w:pStyle w:val="ListParagraph"/>
        <w:numPr>
          <w:ilvl w:val="0"/>
          <w:numId w:val="3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ܲܠ ܬܹܠܹܦ̮ܘܿܢ.</w:t>
      </w:r>
    </w:p>
    <w:p w14:paraId="2D3D6101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ܕܗܵܘܹܐ ܠܵܘܟܼܘܿܢ ܚܲܕ ܦܲܪܨܘܿܦܵܐ ܐ݉ܚܹܪ݉ܢܵܐ ܥܲܡܵܘܟܼܘܿܢ ܐܝܼܡܲܢ ܕܥܵܒܼܕܲܚ ܬܢܵܝܬܵܐ ܕܡܛܲܝܡܲܢܬܵܐ ܕܚܘܼܛܵܛܵܘܟܼܘܿܢ، ܐܲܝܟܼ:</w:t>
      </w:r>
    </w:p>
    <w:p w14:paraId="26BF211B" w14:textId="77777777" w:rsidR="00DD7433" w:rsidRPr="009D3357" w:rsidRDefault="00000000" w:rsidP="00E15C33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ܗܲܕܵܡܵܐ ܕܒܲܝܬܘܼܬܵܐ</w:t>
      </w:r>
    </w:p>
    <w:p w14:paraId="0D65D610" w14:textId="77777777" w:rsidR="00DD7433" w:rsidRPr="009D3357" w:rsidRDefault="00000000" w:rsidP="00E15C33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ܚܲܒܼܪܵܐ</w:t>
      </w:r>
    </w:p>
    <w:p w14:paraId="16D1E1B5" w14:textId="77777777" w:rsidR="00DD7433" w:rsidRPr="009D3357" w:rsidRDefault="00000000" w:rsidP="00E15C33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ܢܹܐܓܼܪܵܐ (ܘܲܟܝܼܠܵܐ).</w:t>
      </w:r>
    </w:p>
    <w:p w14:paraId="0CCC919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ܐܲܚܢܲܢ ܣܵܢܩܲܚ ܠܥܒܼܵܕܬܵܐ ܕܬܢܵܝܬܵܐ ܕܡܛܲܝܡܲܢܬܵܐ ܕܚܘܼܛܵܛܵܘܟܼܘܿܢ، ܐܸܢ ܒܲܣܡܵܐ ܠܵܘܟܼܘܿܢ ܡܲܝܬ݉ܝܼܬܘܿܢ ܥܲܡܵܘܟܼܘܿܢ:</w:t>
      </w:r>
    </w:p>
    <w:p w14:paraId="1EF9B6C8" w14:textId="77777777" w:rsidR="00DD7433" w:rsidRPr="009D3357" w:rsidRDefault="00000000" w:rsidP="00E15C33">
      <w:pPr>
        <w:pStyle w:val="ListParagraph"/>
        <w:numPr>
          <w:ilvl w:val="0"/>
          <w:numId w:val="3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ܟܬܵܒܼܘܿܢܵܐ</w:t>
      </w:r>
    </w:p>
    <w:p w14:paraId="6CE5CC3A" w14:textId="77777777" w:rsidR="00713548" w:rsidRPr="009D3357" w:rsidRDefault="00000000" w:rsidP="00E15C33">
      <w:pPr>
        <w:pStyle w:val="ListParagraph"/>
        <w:numPr>
          <w:ilvl w:val="0"/>
          <w:numId w:val="52"/>
        </w:numPr>
        <w:bidi/>
        <w:rPr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ܠܚܲܕ ܡܼܢ ܬܲܫܪܵܪܹ̈ܐ ܝܲܢ ܡܵܘܕܥܵܢܘܼܬܵܐ ܕܗܵܘܝܼ ܡܼܢ ܣܢܵܕܝܵܬܵܘܟܼ̈ܘܿܢ ܐܲܝܟܼ ܚܲܕ ܬܲܫܪܵܪܵܐ ܡܼܢ ܐܵܣܝܵܘܟܼ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46D8C867" w14:textId="77777777" w:rsidR="008E7943" w:rsidRPr="009D3357" w:rsidRDefault="00000000" w:rsidP="003B362E">
      <w:pPr>
        <w:pStyle w:val="Heading3"/>
        <w:bidi/>
        <w:spacing w:line="336" w:lineRule="auto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lastRenderedPageBreak/>
        <w:t>ܗܲܕܘܼܪܹܐ ܓܵܢܵܘܟܼܘܿܢ ܩܵܐ ܕܐܝܼܡܲܢ ܐܲܚܢܲܢ ܥܵܒܼܕܲܚ ܬܢܵܝܬܵܐ ܕܡܛܲܝܡܲܢܬܵܐ ܕܚܘܼܛܵܛܵܘܟܼܘܿܢ</w:t>
      </w:r>
    </w:p>
    <w:p w14:paraId="058CF0A9" w14:textId="77777777" w:rsidR="00DD7433" w:rsidRPr="009D3357" w:rsidRDefault="00000000" w:rsidP="003B362E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ܐܲܚܢܲܢ ܥܵܒܼܕܲܚ ܬܢܵܝܬܵܐ ܕܡܛܲܝܡܲܢܬܵܐ ܕܚܘܼܛܵܛܵܘܟܼܘܿܢ، ܝܼܠܵܗܿ ܥܸܕܵܢܵܐ ܪܵܒܵܐ ܨܦܵܝܝܼ ܕܨܲܚܨܝܼܬܘܿܢ ܐܸܢ ܣܢܵܕܝܵܬܵܘܟܼ̈ܘܿܢ ܝܼܢܵܐ ܗܲܝܘܼܪܵܘܟܼܘܿܢ:</w:t>
      </w:r>
    </w:p>
    <w:p w14:paraId="0AF943B0" w14:textId="77777777" w:rsidR="00DD7433" w:rsidRPr="009D3357" w:rsidRDefault="00000000" w:rsidP="003B362E">
      <w:pPr>
        <w:pStyle w:val="ListParagraph"/>
        <w:numPr>
          <w:ilvl w:val="0"/>
          <w:numId w:val="37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ܝܼܬܘܿܢ ܡܸܢܕܝܼܵܢܹ̈ܐ ܩܵܐ ܓܵܢܵܘܟܼܘܿܢ</w:t>
      </w:r>
    </w:p>
    <w:p w14:paraId="17A66492" w14:textId="77777777" w:rsidR="00713548" w:rsidRPr="009D3357" w:rsidRDefault="00000000" w:rsidP="003B362E">
      <w:pPr>
        <w:pStyle w:val="ListParagraph"/>
        <w:numPr>
          <w:ilvl w:val="0"/>
          <w:numId w:val="37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ܝܵܠܦܝܼܬܘܿܢ ܡܗܝܼܪܘܼܝܵܬܹ̈ܐ ܚܲܕܬܬܹ̈ܐ.</w:t>
      </w:r>
    </w:p>
    <w:p w14:paraId="656D0044" w14:textId="77777777" w:rsidR="00DD7433" w:rsidRPr="009D3357" w:rsidRDefault="00000000" w:rsidP="003B362E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ܢܲܢܩܵܝܬܵܐ ܝܠܵܗܿ ܕܚܘܼܛܵܛܵܘܟܼܘܿܢ:</w:t>
      </w:r>
    </w:p>
    <w:p w14:paraId="21B018A1" w14:textId="77777777" w:rsidR="00DD7433" w:rsidRPr="009D3357" w:rsidRDefault="00000000" w:rsidP="003B362E">
      <w:pPr>
        <w:pStyle w:val="ListParagraph"/>
        <w:numPr>
          <w:ilvl w:val="0"/>
          <w:numId w:val="39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ܵܠܹܚ ܨܦܵܝܝܼ ܩܵܐܠܵܘܟܼܘܿܢ</w:t>
      </w:r>
    </w:p>
    <w:p w14:paraId="7BADAFDA" w14:textId="77777777" w:rsidR="00DD7433" w:rsidRPr="009D3357" w:rsidRDefault="00000000" w:rsidP="003B362E">
      <w:pPr>
        <w:pStyle w:val="ListParagraph"/>
        <w:numPr>
          <w:ilvl w:val="0"/>
          <w:numId w:val="39"/>
        </w:num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ܚܠܸܦ ܟܡܵܐ ܕܚܲܝܘܼܬܵܘܟܼܘܿܢ ܫܲܚܠܸܦܵܐ.</w:t>
      </w:r>
    </w:p>
    <w:p w14:paraId="51403674" w14:textId="77777777" w:rsidR="00DD7433" w:rsidRPr="009D3357" w:rsidRDefault="00000000" w:rsidP="003B362E">
      <w:pPr>
        <w:bidi/>
        <w:spacing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ܸܕ ܐܵܡܪܲܚ ܠܵܘܟܼܘܿܢ ܡܘܿܕܝܼ ܡܲܝܬ݉ܝܼܬܘܿܢ ܥܲܡܵܘܟܼܘܿܢ ܐܝܼܡܲܢ ܕܣܵܢܩܲܚ ܠܥܒܼܵܕܬܵܐ ܕܬܢܵܝܬܵܐ ܕܡܛܲܝܡܲܢܬܵܐ ܕܚܘܼܛܵܛܵܘܟܼܘܿܢ.</w:t>
      </w:r>
    </w:p>
    <w:p w14:paraId="2775EE83" w14:textId="77777777" w:rsidR="00071338" w:rsidRPr="009D3357" w:rsidRDefault="00000000" w:rsidP="003B362E">
      <w:pPr>
        <w:pStyle w:val="Heading4"/>
        <w:bidi/>
        <w:spacing w:line="336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>ܡܸܢܕܝܼܵܢܹ̈ܐ ܕܬܲܚܡܸܢܝܼܬܘܿܢ ܒܘܼܕ ܕܝܼܲܝܗܝ ܡܼܢ ܩܵܕ݉ܡ ܕܐܲܚܢܲܢ ܥܵܒܼܕܲܚ ܬܢܵܝܬܵܐ ܕܡܛܲܝܡܲܢܬܵܐ ܕܚܘܼܛܵܛܵܘܟܼܘܿܢ</w:t>
      </w:r>
    </w:p>
    <w:p w14:paraId="724BE06B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ܚܲܕܟܡܵܐ ܒ̈ܘܼܩܵܪܹܐ ܕܡܵܨܝܼܬܘܿܢ ܬܲܚܡܸܢܝܼܬܘܿܢ ܒܘܼܕ ܕܝܼܲܝܗܝ ܡܼܢ ܩܵܕ݉ܡ ܕܐܲܚܢܲܢ ܥܵܒܼܕܲܚ ܬܢܵܝܬܵܐ ܕܡܛܲܝܡܲܢܬܵܐ ܕܚܘܼܛܵܛܵܘܟܼܘܿܢ.</w:t>
      </w:r>
    </w:p>
    <w:p w14:paraId="63ED57FD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ܦܠܝܼܚܠܹܗ ܨܦܵܝܝܼ ܓܵܘ ܚܘܼܛܵܛܵܘܟܼܘܿܢ؟</w:t>
      </w:r>
    </w:p>
    <w:p w14:paraId="23556D23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ܠܵܐ ܦܠܝܼܚܠܹܗ ܨܦܵܝܝܼ ܓܵܘ ܚܘܼܛܵܛܵܘܟܼܘܿܢ؟</w:t>
      </w:r>
    </w:p>
    <w:p w14:paraId="1F48A498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ܲܡ ܗܲܝܸܪܝܼ ܠܵܘܟܼܘܿܢ ܣܵܢܕܵܢܵܘܟܼ̈ܘܿܢ ܕ:</w:t>
      </w:r>
    </w:p>
    <w:p w14:paraId="40DF1CA2" w14:textId="77777777" w:rsidR="00DD7433" w:rsidRPr="009D3357" w:rsidRDefault="00000000" w:rsidP="003B362E">
      <w:pPr>
        <w:pStyle w:val="ListParagraph"/>
        <w:numPr>
          <w:ilvl w:val="0"/>
          <w:numId w:val="40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ܝܼܬܘܿܢ ܠܗܘܿܢ ܡܸܢܕܝܼܵܢܹ̈ܐ ܩܵܐ ܓܵܢܵܘܟܼܘܿܢ؟</w:t>
      </w:r>
    </w:p>
    <w:p w14:paraId="4A5A3C48" w14:textId="77777777" w:rsidR="00DD7433" w:rsidRPr="009D3357" w:rsidRDefault="00000000" w:rsidP="003B362E">
      <w:pPr>
        <w:pStyle w:val="ListParagraph"/>
        <w:numPr>
          <w:ilvl w:val="0"/>
          <w:numId w:val="40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ܕܝܵܠܦܝܼܬܘܿܢ ܡܗܝܼܪܘܼܝܵܬܹ̈ܐ ܚܲܕܬܬܹ̈ܐ؟</w:t>
      </w:r>
    </w:p>
    <w:p w14:paraId="02C7704D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ܲܡ ܗܲܝܸܪܝܼ ܠܵܘܟܼܘܿܢ ܣܢܵܕܝܵܬܵܘܟܼ̈ܘܿܢ ܕܦܵܠܚܝܼܬܘܿܢ ܠܸܡܛܵܝܵܐ ܠܢܝܼܫܵܘܟܼ̈ܘܿܢ؟</w:t>
      </w:r>
    </w:p>
    <w:p w14:paraId="382BDACB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ܵܝܢܝܼ ܢܝܼܫܹ̈ܐ ܒܵܥܝܼܬܘܿܢ ܕ:</w:t>
      </w:r>
    </w:p>
    <w:p w14:paraId="057566A8" w14:textId="77777777" w:rsidR="00DD7433" w:rsidRPr="009D3357" w:rsidRDefault="00000000" w:rsidP="003B362E">
      <w:pPr>
        <w:pStyle w:val="ListParagraph"/>
        <w:numPr>
          <w:ilvl w:val="0"/>
          <w:numId w:val="41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ܵܝܫܝܼܬܘܿܢ ܦܠܵܚܵܐ ܥܲܠܲܝܗܝ؟</w:t>
      </w:r>
    </w:p>
    <w:p w14:paraId="03EFFB66" w14:textId="77777777" w:rsidR="00DD7433" w:rsidRPr="009D3357" w:rsidRDefault="00000000" w:rsidP="003B362E">
      <w:pPr>
        <w:pStyle w:val="ListParagraph"/>
        <w:numPr>
          <w:ilvl w:val="0"/>
          <w:numId w:val="41"/>
        </w:num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ܫܲܚܠܸܦܝܼܬܘܿܢ ܠܗܘܿܢ؟</w:t>
      </w:r>
    </w:p>
    <w:p w14:paraId="288C2CA8" w14:textId="0DBF9D2F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ܒܸܕ ܣܵܢܩܝܼܬܘܿܢ ܠܣܢܵܕܬܵܐ ܡܼܢ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ܒܕܲܥܬܝܼܕ؟</w:t>
      </w:r>
    </w:p>
    <w:p w14:paraId="2499F024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ܒܵܥܝܼܬܘܿܢ ܫܲܚܠܸܦܝܼܬܘܿܢ ܕܵܐܟܼܝܼ ܝܢܵܐ ܦܝܼܫܹܐ ܡܕܘܼܒܸܪܹܐ ܚܲܕܟܡܵܐ ܣܵܗܡܹ̈ܐ ܡܼܢ ܝܲܢ ܟܠܵܗܿ ܡܲܘܲܠܬܵܘܟܼܘܿܢ؟</w:t>
      </w:r>
    </w:p>
    <w:p w14:paraId="409E5704" w14:textId="77777777" w:rsidR="00DD7433" w:rsidRPr="009D3357" w:rsidRDefault="00000000" w:rsidP="003B362E">
      <w:pPr>
        <w:bidi/>
        <w:spacing w:before="60" w:after="0" w:line="336" w:lineRule="auto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ܝܼܩܹ̈ܐ ܝܬܘܿܢ ܠܣܢܵܕܬܵܐ ܒܘܼܫ ܙܵܘܕܵܢܬܵܐ ܩܵܐ ܕܥܵܒܼܕܝܼܬܘܿܢ ܡܸܢܕܝܼܵܢܹ̈ܐ ܒܘܼܫ ܪܵܒܵܐ ܒܓܵܢܵܘܟܼܘܿܢ؟</w:t>
      </w:r>
    </w:p>
    <w:p w14:paraId="157D084D" w14:textId="77777777" w:rsidR="0043164A" w:rsidRPr="009D3357" w:rsidRDefault="00000000" w:rsidP="00E15C33">
      <w:pPr>
        <w:bidi/>
        <w:spacing w:before="60" w:after="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ܬܲܡܸܡܝܼ ܣܢܵܕܝܵܬܹ̈ܐ ܕܩܲܒܠܝܼܬܘܿܢ ܠܗܘܿܢ ܓܵܘ ܒܲܝܬܵܐ ܠܣܢܝܼܩܘܼܝܵܬܵܘܟܼ̈ܘܿܢ؟</w:t>
      </w:r>
    </w:p>
    <w:p w14:paraId="78B42F4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lastRenderedPageBreak/>
        <w:t>ܐܝܼܬܠܵܘܟܼܘܿܢ ܬܸܟܢܘܿܠܘܿܓ̰ܝܵܐ ܡܥܲܕܪܵܢܬܵܐ ܕ:</w:t>
      </w:r>
    </w:p>
    <w:p w14:paraId="33860D82" w14:textId="77777777" w:rsidR="00DD7433" w:rsidRPr="009D3357" w:rsidRDefault="00000000" w:rsidP="00E15C33">
      <w:pPr>
        <w:pStyle w:val="ListParagraph"/>
        <w:numPr>
          <w:ilvl w:val="0"/>
          <w:numId w:val="4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ܼܠܵܗܿ ܥܲܬܝܼܩܬܵܐ؟</w:t>
      </w:r>
    </w:p>
    <w:p w14:paraId="38C10AEB" w14:textId="77777777" w:rsidR="00DD7433" w:rsidRPr="009D3357" w:rsidRDefault="00000000" w:rsidP="00E15C33">
      <w:pPr>
        <w:pStyle w:val="ListParagraph"/>
        <w:numPr>
          <w:ilvl w:val="0"/>
          <w:numId w:val="4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ܣܢܝܼܩܬܵܐ ܝܠܵܗܿ ܕܦܵܝܫܵܐ ܫܘܼܚܠܸܦܬܵܐ؟</w:t>
      </w:r>
    </w:p>
    <w:p w14:paraId="60CCB947" w14:textId="77777777" w:rsidR="00DD7433" w:rsidRPr="009D3357" w:rsidRDefault="00000000" w:rsidP="00E15C33">
      <w:pPr>
        <w:pStyle w:val="ListParagraph"/>
        <w:numPr>
          <w:ilvl w:val="0"/>
          <w:numId w:val="42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ܠܹܐ ܝܬܘܿܢ ܣܢܝܼܩܹ̈ܐ ܥܲܠܘܿܗܿ ܐ݉ܚܹܪ݉ܢܵܐ؟</w:t>
      </w:r>
    </w:p>
    <w:p w14:paraId="28ECC5D1" w14:textId="77777777" w:rsidR="004C4ACC" w:rsidRPr="009D3357" w:rsidRDefault="00000000" w:rsidP="003B362E">
      <w:pPr>
        <w:pStyle w:val="Heading3"/>
        <w:bidi/>
        <w:spacing w:before="240"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ܒܘܼܕ ܡܘܿܕܝܼ ܡܵܨܝܼܬܘܿܢ ܕܗܲܡܙܸܡܝܼܬܘܿܢ ܐܝܼܡܲܢ ܕܥܵܒܼܕܲܚ ܬܢܵܝܬܵܐ ܕܡܛܲܝܡܲܢܬܵܐ ܕܚܘܼܛܵܛܵܘܟܼܘܿܢ؟</w:t>
      </w:r>
    </w:p>
    <w:p w14:paraId="1E6DA16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ܟܬܝܼܒܼܠܲܢ ܚܲܕܟܡܵܐ ܒ̈ܘܼܩܵܪܹܐ ܩܵܐܠܵܘܟܼܘܿܢ ܕܬܲܚܡܸܢܝܼܬܘܿܢ ܒܘܼܕ ܕܝܲܝܗܝ.</w:t>
      </w:r>
    </w:p>
    <w:p w14:paraId="6ED64C14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ܘܼܢܵܝܹ̈ܐ ܒܸܕ ܗܲܝܸܪܝܼ ܠܵܘܟܼܘܿܢ ܐܝܼܡܲܢ ܕܥܵܒܼܕܲܚ ܬܢܵܝܬܵܐ ܕܡܛܲܝܡܲܢܬܵܐ ܕܚܘܼܛܵܛܵܘܟܼܘܿܢ.</w:t>
      </w:r>
    </w:p>
    <w:p w14:paraId="2E317CAC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ܨܲܢܕܘܼܩܹ̈ܐ ܐܲܝܟܵܐ ܕܡܵܨܝܼܬܘܿܢ ܫܲܪܸܟܝܼܬܘܿܢ ܠܗܘܿܢ ܦܘܼܢܵܝܵܘܟܼ̈ܘܿܢ ܥܲܡܲܢ.</w:t>
      </w:r>
    </w:p>
    <w:p w14:paraId="3B88B16B" w14:textId="77777777" w:rsidR="00FF5712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t>ܒ̈ܘܼܩܵܪܹܐ ܕܬܲܚܡܸܢܝܼܬܘܿܢ ܒܘܼܕ ܕܝܲܝܗܝ</w:t>
      </w:r>
    </w:p>
    <w:p w14:paraId="060B3509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ܿܕܝܼ ܦܠܝܼܚܠܹܗ ܨܦܵܝܝܼ ܓܵܘ ܚܘܼܛܵܛܵܘܟܼܘܿܢ؟</w:t>
      </w:r>
    </w:p>
    <w:p w14:paraId="76FE419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ܟܹܐ ܚܵܒܼܹܫ ܟܠܚܲܕ ܢܝܼܫܵܐ ܕܦܠܝܼܚ ܠܵܘܟܼܘܿܢ ܠܡܛܵܝܵܐ ܥܲܠܹܗ.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B03B3" w:rsidRPr="009D3357" w14:paraId="76D7988C" w14:textId="77777777" w:rsidTr="0030762F">
        <w:trPr>
          <w:trHeight w:val="263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1327BF03" w14:textId="77777777" w:rsidR="00FF5712" w:rsidRPr="009D3357" w:rsidRDefault="00FF5712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804377B" w14:textId="77777777" w:rsidR="00DD7433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ܘܷܕܝܼ ܠܵܐ ܦܠܝܼܚܠܹܗ ܨܦܵܝܝܼ ܓܵܘ ܚܘܼܛܵܛܵܘܟܼܘܿܢ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B03B3" w:rsidRPr="009D3357" w14:paraId="4E039BBA" w14:textId="77777777" w:rsidTr="0030762F">
        <w:trPr>
          <w:trHeight w:val="252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4D15701" w14:textId="77777777" w:rsidR="00FF5712" w:rsidRPr="009D3357" w:rsidRDefault="00FF5712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13F7B1F1" w14:textId="77777777" w:rsidR="00DD7433" w:rsidRPr="009D3357" w:rsidRDefault="00000000" w:rsidP="00E15C33">
      <w:pPr>
        <w:pageBreakBefore/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lastRenderedPageBreak/>
        <w:t>ܡܘܿܕܝܼ ܒ̈ܘܼܩܵܪܹܐ ܐܝܼܬܠܵܘܟܼܘܿܢ ܒܘܼܕ ܕܵܐܟܼܝܼ ܝܠܹܗ ܦܝܼܫܵܐ ܚܘܼܛܵܛܵܘܟܼܘܿܢ ܡܕܘܼܒܪܵܐ؟</w:t>
      </w:r>
    </w:p>
    <w:p w14:paraId="2072150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ܚܘܼܒܹܐ ܝܬܘܿܢ ܕܫܲܚܠܸܦܝܼܬܘܿܢ ܕܵܐܟܼܝܼ ܡܕܲܒܪܝܼܬܘܿܢ ܠܵܗܿ ܡܲܘܲܠܬܵܘܟܼܘܿܢ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B03B3" w:rsidRPr="009D3357" w14:paraId="68D0A87D" w14:textId="77777777" w:rsidTr="0030762F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39DD3BC" w14:textId="77777777" w:rsidR="00FF5712" w:rsidRPr="009D3357" w:rsidRDefault="00FF5712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27DCB168" w14:textId="77777777" w:rsidR="00DD7433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ܬ ܠܵܘܟܼܘܿܢ ܟܠ ܢܝܼܫܹ̈ܐ ܚܲܕܬܹ̈ܐ ܕܗܵܘܝܼ ܩܵܐ ܚܘܼܛܵܛܵܘܟܼܘܿܢ ܕܒܹܐܬܵܝܵܐ ܝܠܹܗ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B03B3" w:rsidRPr="009D3357" w14:paraId="74E188B6" w14:textId="77777777" w:rsidTr="0030762F">
        <w:trPr>
          <w:trHeight w:val="425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88EAF22" w14:textId="77777777" w:rsidR="00FF5712" w:rsidRPr="009D3357" w:rsidRDefault="00FF5712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0B469466" w14:textId="77777777" w:rsidR="00DD7433" w:rsidRPr="009D3357" w:rsidRDefault="00000000" w:rsidP="00E15C33">
      <w:pPr>
        <w:bidi/>
        <w:spacing w:before="240"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ܢܘܼܩܙܵܘܟܼ̈ܘܿܢ ܟܬܝܼܒܼܹ̈ܐ ܘܒܘܼܩܵܪܵܘܟܼ̈ܘܿܢ ܐ݉ܚܹܪ݉ܢܹ̈ܐ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DB03B3" w:rsidRPr="009D3357" w14:paraId="7D0BB6F4" w14:textId="77777777" w:rsidTr="0030762F">
        <w:trPr>
          <w:trHeight w:val="366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DB7BE49" w14:textId="77777777" w:rsidR="00FF5712" w:rsidRPr="009D3357" w:rsidRDefault="00FF5712" w:rsidP="00E15C33">
            <w:pPr>
              <w:rPr>
                <w:rFonts w:ascii="ES Nohadra" w:eastAsia="Noto Sans Syriac Eastern" w:hAnsi="ES Nohadra" w:cs="ES Nohadra"/>
                <w:szCs w:val="28"/>
              </w:rPr>
            </w:pPr>
          </w:p>
        </w:tc>
      </w:tr>
    </w:tbl>
    <w:p w14:paraId="4576B6EF" w14:textId="77777777" w:rsidR="00CC7F71" w:rsidRPr="009D3357" w:rsidRDefault="00000000" w:rsidP="00E15C33">
      <w:pPr>
        <w:rPr>
          <w:rFonts w:ascii="ES Nohadra" w:eastAsia="Noto Sans Syriac Eastern" w:hAnsi="ES Nohadra" w:cs="ES Nohadra"/>
          <w:szCs w:val="28"/>
          <w:lang w:val="en-US"/>
        </w:rPr>
      </w:pPr>
      <w:r w:rsidRPr="009D3357">
        <w:rPr>
          <w:rFonts w:ascii="ES Nohadra" w:eastAsia="Noto Sans Syriac Eastern" w:hAnsi="ES Nohadra" w:cs="ES Nohadra"/>
          <w:szCs w:val="28"/>
          <w:lang w:val="en-US"/>
        </w:rPr>
        <w:br w:type="page"/>
      </w:r>
    </w:p>
    <w:p w14:paraId="7654D83F" w14:textId="77777777" w:rsidR="0098649D" w:rsidRPr="009D3357" w:rsidRDefault="00000000" w:rsidP="00E15C33">
      <w:pPr>
        <w:pStyle w:val="Heading4"/>
        <w:bidi/>
        <w:spacing w:line="360" w:lineRule="auto"/>
        <w:rPr>
          <w:rFonts w:ascii="ES Nohadra" w:eastAsia="Noto Sans Syriac Eastern" w:hAnsi="ES Nohadra" w:cs="ES Nohadra"/>
          <w:bCs/>
          <w:iCs w:val="0"/>
          <w:szCs w:val="28"/>
        </w:rPr>
      </w:pPr>
      <w:r w:rsidRPr="009D3357">
        <w:rPr>
          <w:rFonts w:ascii="ES Nohadra" w:eastAsia="Noto Sans Syriac Eastern" w:hAnsi="ES Nohadra" w:cs="ES Nohadra"/>
          <w:bCs/>
          <w:iCs w:val="0"/>
          <w:szCs w:val="28"/>
          <w:rtl/>
        </w:rPr>
        <w:lastRenderedPageBreak/>
        <w:t xml:space="preserve">ܡܘܿܕܝܼ ܒܸܕ ܗܵܘܹܐ ܒܵܬ݉ܪ ܗܵܕܝܼܵܐ؟ </w:t>
      </w:r>
    </w:p>
    <w:p w14:paraId="2FF8D888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ܡܲܦܠܸܚܝܼܬܘܿܢ ܠܗܘܿܢ ܚܘܼܛܵܛܵܘܟܼܘܿܢ ܘܡܲܘܲܠܬܵܘܟܼܘܿܢ ܠܡܛܵܝܬܵܐ ܠܢܝܼܫܵܘܟܼ̈ܘܿܢ.</w:t>
      </w:r>
    </w:p>
    <w:p w14:paraId="7897A5C1" w14:textId="09F992B3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ܥܵܒܼܪܝܼܬܘܿܢ ܓܵܘ ܬܲܪܥܵܐ ܐܸܠܸܟܬܪܘܿܢܵܝܵܐ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myplace</w:t>
      </w:r>
      <w:r w:rsidR="00C9681C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portal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ܝܲܢ ܓܵܘ ܬܘܼܠܚܵܡ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="00C9681C" w:rsidRPr="004B5EB8">
        <w:rPr>
          <w:rFonts w:asciiTheme="minorBidi" w:eastAsia="Noto Sans Syriac Eastern" w:hAnsiTheme="minorBidi" w:cstheme="minorBidi"/>
          <w:szCs w:val="28"/>
        </w:rPr>
        <w:t xml:space="preserve">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app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ܩܵܐ ܕܚܵܙܝܼܬܘܿܢ ܠܹܗ ܚܘܼܛܵܛܵܘܟܼܘܿܢ.</w:t>
      </w:r>
    </w:p>
    <w:p w14:paraId="6CBEE0D6" w14:textId="7565A4D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  <w:lang w:val="en-GB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ܣܲܕܪܵܢܵܐ ܕܦܢܝܼܬܵܐ ܡܲܗܲܠܵܝܬܵܐ ܕܕܝܼܵܘܟܼܘܿܢ، ܝܲܢ ܫܲܪܝܼܟܵܐ ܕܫܲܒܼܪܘܼܬܵܐ ܒܟܼܝܼܪܵܝܬܵܐ ܕܕܝܼܵܘܟܼܘܿܢ ܝܲܢ ܡܚܲܛܸܛܵܢ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A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ܕܝܼܵܘܟܼܘܿܢ ܒܸܕ ܗܲܝܸܪ ܠܵܘܟܼܘܿܢ ܕܐܲܟܸܕܝܼܬܘܿܢ ܕܚܘܼܛܵܛܵܘܟܼܘܿܢ ܦܵܠܹܚ ܨܦܵܝܝܼ ܩܵܐܠܵܘܟܼܘܿܢ.</w:t>
      </w:r>
    </w:p>
    <w:p w14:paraId="71C4582B" w14:textId="77777777" w:rsidR="00CC7F71" w:rsidRPr="009D3357" w:rsidRDefault="00000000" w:rsidP="00E15C33">
      <w:pPr>
        <w:bidi/>
        <w:rPr>
          <w:rFonts w:ascii="ES Nohadra" w:eastAsia="Noto Sans Syriac Eastern" w:hAnsi="ES Nohadra" w:cs="ES Nohadra"/>
          <w:color w:val="6B2976"/>
          <w:sz w:val="40"/>
          <w:szCs w:val="26"/>
          <w:lang w:val="x-none" w:eastAsia="x-none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ܸܕ ܡܲܚܒܸܪܲܚ ܠܵܘܟܼܘܿܢ ܐܝܼܡܲܢ ܕܣܵܢܩܲܚ ܠܥܒܼܵܕܬܵܐ ܕܬܢܵܝܬܵܐ ܕܡܛܲܝܡܲܢܬܵܐ ܕܚܘܼܛܵܛܵܘܟܼܘܿܢ.</w:t>
      </w:r>
      <w:r w:rsidRPr="009D3357">
        <w:rPr>
          <w:rFonts w:ascii="ES Nohadra" w:eastAsia="Noto Sans Syriac Eastern" w:hAnsi="ES Nohadra" w:cs="ES Nohadra"/>
          <w:rtl/>
        </w:rPr>
        <w:br w:type="page"/>
      </w:r>
    </w:p>
    <w:p w14:paraId="14774F27" w14:textId="77777777" w:rsidR="00493D5D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30" w:name="_Toc118755021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ܡܵܘܕܥܵܢܘܼܬܵܐ ܒܘܼܫ ܙܵܘܕܵܐ</w:t>
      </w:r>
      <w:bookmarkEnd w:id="123"/>
      <w:bookmarkEnd w:id="124"/>
      <w:bookmarkEnd w:id="130"/>
    </w:p>
    <w:p w14:paraId="40244370" w14:textId="77777777" w:rsidR="00DD7433" w:rsidRPr="009D3357" w:rsidRDefault="00000000" w:rsidP="00E15C33">
      <w:pPr>
        <w:bidi/>
        <w:rPr>
          <w:rStyle w:val="Hyperlink"/>
          <w:rFonts w:ascii="ES Nohadra" w:eastAsia="Noto Sans Syriac Eastern" w:hAnsi="ES Nohadra" w:cs="ES Nohadra"/>
          <w:b w:val="0"/>
          <w:color w:val="auto"/>
          <w:szCs w:val="28"/>
        </w:rPr>
      </w:pPr>
      <w:bookmarkStart w:id="131" w:name="_Hlk107297819"/>
      <w:r w:rsidRPr="009D3357">
        <w:rPr>
          <w:rFonts w:ascii="ES Nohadra" w:eastAsia="Noto Sans Syriac Eastern" w:hAnsi="ES Nohadra" w:cs="ES Nohadra"/>
          <w:szCs w:val="28"/>
          <w:rtl/>
        </w:rPr>
        <w:t>ܩܵܐ ܡܵܘܕܥܵܢܘܼܬܵܐ ܒܘܼܫ ܙܵܘܕܵܐ ܒܘܼܕ ܐܵܗܵܐ ܟܬܵܒܼܘܿܢܵܐ، ܡܵܨܝܼܬܘܿܢ ܡܲܚܒܸܪܝܼܬܘܿܢ ܠܲܢ.</w:t>
      </w:r>
    </w:p>
    <w:p w14:paraId="4A3C0956" w14:textId="630EF811" w:rsidR="00DD7433" w:rsidRPr="009D3357" w:rsidRDefault="00000000" w:rsidP="00E15C33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ܣܲܚܒܸܪܝܼܬܘܿܢ ܠܫܵܘܦܲܢ ܐܸܠܸܟܬܪܘܿܢܵܝܵܐ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hyperlink r:id="rId13" w:history="1">
        <w:r w:rsidR="00451CB0" w:rsidRPr="004B5EB8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7C3F066C" w14:textId="0014EE2C" w:rsidR="00DD7433" w:rsidRPr="009D3357" w:rsidRDefault="00000000" w:rsidP="00E15C33">
      <w:pPr>
        <w:bidi/>
        <w:rPr>
          <w:rStyle w:val="Hyperlink"/>
          <w:rFonts w:ascii="ES Nohadra" w:eastAsia="Noto Sans Syriac Eastern" w:hAnsi="ES Nohadra" w:cs="ES Nohadra"/>
          <w:b w:val="0"/>
          <w:color w:val="auto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ܝܼܬܘܿܢ ܡܲܚܒܸܪܝܼܬܘܿܢ ܠܲܢ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1800 800 110</w:t>
      </w:r>
    </w:p>
    <w:p w14:paraId="18E669CD" w14:textId="460FCA5A" w:rsidR="00DD7433" w:rsidRPr="009D3357" w:rsidRDefault="00000000" w:rsidP="00E15C33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ܬܵܒܥܝܼܬܘܿܢ ܠܲܢ ܥܲܠ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Facebook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hyperlink r:id="rId14" w:history="1">
        <w:r w:rsidR="00451CB0" w:rsidRPr="004B5EB8">
          <w:rPr>
            <w:rStyle w:val="Hyperlink"/>
            <w:rFonts w:asciiTheme="minorBidi" w:hAnsiTheme="minorBidi" w:cstheme="minorBidi"/>
          </w:rPr>
          <w:t>www.facebook.com/NDISAus</w:t>
        </w:r>
      </w:hyperlink>
    </w:p>
    <w:p w14:paraId="5A75AE05" w14:textId="26BBD68C" w:rsidR="00DD7433" w:rsidRPr="009D3357" w:rsidRDefault="00000000" w:rsidP="00E15C33">
      <w:p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ܬܵܒܥܝܼܬܘܿܢ ܠܲܢ ܥܲܠ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Twitter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. 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@NDIS</w:t>
      </w:r>
    </w:p>
    <w:bookmarkEnd w:id="131"/>
    <w:p w14:paraId="6FA1D9C5" w14:textId="77777777" w:rsidR="00CD310C" w:rsidRPr="009D3357" w:rsidRDefault="00000000" w:rsidP="00E15C33">
      <w:pPr>
        <w:pStyle w:val="Heading3"/>
        <w:bidi/>
        <w:rPr>
          <w:rFonts w:ascii="ES Nohadra" w:eastAsia="Noto Sans Syriac Eastern" w:hAnsi="ES Nohadra" w:cs="ES Nohadra"/>
          <w:szCs w:val="32"/>
        </w:rPr>
      </w:pPr>
      <w:r w:rsidRPr="009D3357">
        <w:rPr>
          <w:rFonts w:ascii="ES Nohadra" w:eastAsia="Noto Sans Syriac Eastern" w:hAnsi="ES Nohadra" w:cs="ES Nohadra"/>
          <w:szCs w:val="32"/>
          <w:rtl/>
        </w:rPr>
        <w:t>ܣܢܵܕܬܵܐ ܩܵܐ ܕܗܲܡܙܸܡܝܼܬܘܿܢ ܥܲܡܲܢ</w:t>
      </w:r>
    </w:p>
    <w:p w14:paraId="2F2C403F" w14:textId="21FEB3DC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bookmarkStart w:id="132" w:name="_Hlk107297799"/>
      <w:r w:rsidRPr="009D3357">
        <w:rPr>
          <w:rFonts w:ascii="ES Nohadra" w:eastAsia="Noto Sans Syriac Eastern" w:hAnsi="ES Nohadra" w:cs="ES Nohadra"/>
          <w:szCs w:val="28"/>
          <w:rtl/>
        </w:rPr>
        <w:t xml:space="preserve">ܡܵܨܝܼܬܘܿܢ ܗܲܡܙܸܡܝܼܬܘܿܢ ܥܲܡܲܢ ܡܼܢ ܥܲܠ ܐܸܢܬܸܪܢܸܬ ܒܡܲܦܠܲܚܬܵܐ ܕܪܘܼܫܡܵܐ ܕܕܝܼܲܢ ܕ </w:t>
      </w:r>
      <w:r w:rsidR="00497226" w:rsidRPr="009D3357">
        <w:rPr>
          <w:rFonts w:ascii="ES Nohadra" w:eastAsia="Noto Sans Syriac Eastern" w:hAnsi="ES Nohadra" w:cs="ES Nohadra"/>
          <w:szCs w:val="28"/>
        </w:rPr>
        <w:t>webchat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ܕܝܼܠܹܗ ܒܪܹܫ ܫܵܘܦܲܢ ܐܸܠܸܟܬܪܘܿܢܵܝܵܐ. 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hyperlink r:id="rId15" w:history="1">
        <w:r w:rsidR="00451CB0" w:rsidRPr="004B5EB8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4FA97718" w14:textId="4A9446F0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ܟܹܐ ܗܲܡܙܸܡܝܼܬܘܿܢ ܚܲܕ ܠܸܫܵܢܵܐ ܐ݉ܚܹܪ݉ܢܵܐ ܫܒܼܘܿܩ ܡܼܢ ܠܸܫܵܢܵܐ ܐܸܢܓܠܸܣܢܵܝܵܐ، ܡܵܨܝܼܬܘܿܢ ܡܲܚܒܸܪܝܼܬܘܿܢ ܩܵܐ ܚܸܠܡܲܬ ܕܬܲܪܓܲܡܬܵܐ (</w:t>
      </w:r>
      <w:r w:rsidR="006676FA" w:rsidRPr="004B5EB8">
        <w:rPr>
          <w:rFonts w:asciiTheme="minorBidi" w:eastAsia="Noto Sans Syriac Eastern" w:hAnsiTheme="minorBidi" w:cstheme="minorBidi"/>
          <w:szCs w:val="28"/>
        </w:rPr>
        <w:t>Translating and Interpreting Service (TIS)</w:t>
      </w:r>
      <w:r w:rsidRPr="009D3357">
        <w:rPr>
          <w:rFonts w:ascii="ES Nohadra" w:eastAsia="Noto Sans Syriac Eastern" w:hAnsi="ES Nohadra" w:cs="ES Nohadra"/>
          <w:szCs w:val="28"/>
          <w:rtl/>
        </w:rPr>
        <w:t>).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131 450</w:t>
      </w:r>
    </w:p>
    <w:p w14:paraId="334AB52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ܸܢ ܐܝܼܬܠܵܘܟܼܘܿܢ ܙܲܒܘܿܢܘܼܬܵܐ ܒܗܲܡܙܲܡܬܵܐ ܝܲܢ ܒܡܲܫܡܲܥܬܵܐ، ܡܵܨܝܼܬܘܿܢ ܡܲܚܒܸܪܝܼܬܘܿܢ:</w:t>
      </w:r>
    </w:p>
    <w:p w14:paraId="54136B8F" w14:textId="73ECE936" w:rsidR="00DD7433" w:rsidRPr="004B5EB8" w:rsidRDefault="00497226" w:rsidP="00E15C33">
      <w:pPr>
        <w:pStyle w:val="ListParagraph"/>
        <w:numPr>
          <w:ilvl w:val="0"/>
          <w:numId w:val="55"/>
        </w:numPr>
        <w:bidi/>
        <w:rPr>
          <w:rStyle w:val="Hyperlink"/>
          <w:rFonts w:asciiTheme="minorBidi" w:eastAsia="Noto Sans Syriac Eastern" w:hAnsiTheme="minorBidi" w:cstheme="minorBidi"/>
          <w:szCs w:val="28"/>
        </w:rPr>
      </w:pPr>
      <w:r w:rsidRPr="004B5EB8">
        <w:rPr>
          <w:rFonts w:asciiTheme="minorBidi" w:eastAsia="Noto Sans Syriac Eastern" w:hAnsiTheme="minorBidi"/>
          <w:szCs w:val="28"/>
        </w:rPr>
        <w:t>TTY</w:t>
      </w:r>
      <w:r w:rsidRPr="004B5EB8">
        <w:rPr>
          <w:rFonts w:asciiTheme="minorBidi" w:eastAsia="Noto Sans Syriac Eastern" w:hAnsiTheme="minorBidi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1800 555 677</w:t>
      </w:r>
    </w:p>
    <w:p w14:paraId="08122C1D" w14:textId="1FE7969F" w:rsidR="00DD7433" w:rsidRPr="009D3357" w:rsidRDefault="00000000" w:rsidP="00E15C33">
      <w:pPr>
        <w:pStyle w:val="ListParagraph"/>
        <w:numPr>
          <w:ilvl w:val="0"/>
          <w:numId w:val="55"/>
        </w:numPr>
        <w:bidi/>
        <w:rPr>
          <w:rStyle w:val="Hyperlink"/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ܗܲܡܙܸܡܘܼܢ ܘܡܲܫܡܸܥܡܘܼܢ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1800 555 727</w:t>
      </w:r>
    </w:p>
    <w:p w14:paraId="3C32FBE0" w14:textId="73F42F05" w:rsidR="0043164A" w:rsidRPr="009D3357" w:rsidRDefault="00000000" w:rsidP="00E15C33">
      <w:pPr>
        <w:pStyle w:val="ListParagraph"/>
        <w:numPr>
          <w:ilvl w:val="0"/>
          <w:numId w:val="55"/>
        </w:numPr>
        <w:bidi/>
        <w:rPr>
          <w:rStyle w:val="Hyperlink"/>
          <w:rFonts w:ascii="ES Nohadra" w:eastAsia="Noto Sans Syriac Eastern" w:hAnsi="ES Nohadra" w:cs="ES Nohadra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ܸܠܡܲܬ ܕܫܲܢܲܝܬܵܐ ܐܲܬܪܵܝܬܵܐ</w:t>
      </w:r>
      <w:r w:rsidRPr="009D3357">
        <w:rPr>
          <w:rFonts w:ascii="ES Nohadra" w:eastAsia="Noto Sans Syriac Eastern" w:hAnsi="ES Nohadra" w:cs="ES Nohadra"/>
          <w:szCs w:val="28"/>
          <w:rtl/>
        </w:rPr>
        <w:br/>
      </w:r>
      <w:r w:rsidR="00451CB0" w:rsidRPr="004B5EB8">
        <w:rPr>
          <w:rStyle w:val="Hyperlink"/>
          <w:rFonts w:asciiTheme="minorBidi" w:hAnsiTheme="minorBidi" w:cstheme="minorBidi"/>
        </w:rPr>
        <w:t>133 677</w:t>
      </w:r>
      <w:r w:rsidRPr="004B5EB8">
        <w:rPr>
          <w:rStyle w:val="Hyperlink"/>
          <w:rFonts w:asciiTheme="minorBidi" w:eastAsia="Noto Sans Syriac Eastern" w:hAnsiTheme="minorBidi" w:cstheme="minorBidi"/>
          <w:szCs w:val="28"/>
          <w:rtl/>
        </w:rPr>
        <w:br/>
      </w:r>
      <w:hyperlink r:id="rId16" w:history="1">
        <w:r w:rsidR="00451CB0" w:rsidRPr="004B5EB8">
          <w:rPr>
            <w:rStyle w:val="Hyperlink"/>
            <w:rFonts w:asciiTheme="minorBidi" w:hAnsiTheme="minorBidi" w:cstheme="minorBidi"/>
          </w:rPr>
          <w:t>www.relayservice.gov.au</w:t>
        </w:r>
      </w:hyperlink>
    </w:p>
    <w:p w14:paraId="0AF581B7" w14:textId="77777777" w:rsidR="0043164A" w:rsidRPr="009D3357" w:rsidRDefault="00000000" w:rsidP="00E15C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/>
        <w:rPr>
          <w:rStyle w:val="Hyperlink"/>
          <w:rFonts w:ascii="ES Nohadra" w:eastAsia="Noto Sans Syriac Eastern" w:hAnsi="ES Nohadra" w:cs="ES Nohadra"/>
        </w:rPr>
      </w:pPr>
      <w:r w:rsidRPr="009D3357">
        <w:rPr>
          <w:rStyle w:val="Hyperlink"/>
          <w:rFonts w:ascii="ES Nohadra" w:eastAsia="Noto Sans Syriac Eastern" w:hAnsi="ES Nohadra" w:cs="ES Nohadra"/>
        </w:rPr>
        <w:br w:type="page"/>
      </w:r>
    </w:p>
    <w:p w14:paraId="077E0BF2" w14:textId="77777777" w:rsidR="008928D5" w:rsidRPr="009D3357" w:rsidRDefault="00000000" w:rsidP="00E15C33">
      <w:pPr>
        <w:pStyle w:val="Heading2"/>
        <w:bidi/>
        <w:rPr>
          <w:rFonts w:ascii="ES Nohadra" w:eastAsia="Noto Sans Syriac Eastern" w:hAnsi="ES Nohadra" w:cs="ES Nohadra"/>
          <w:szCs w:val="40"/>
        </w:rPr>
      </w:pPr>
      <w:bookmarkStart w:id="133" w:name="_Toc118755022"/>
      <w:bookmarkEnd w:id="132"/>
      <w:r w:rsidRPr="009D3357">
        <w:rPr>
          <w:rFonts w:ascii="ES Nohadra" w:eastAsia="Noto Sans Syriac Eastern" w:hAnsi="ES Nohadra" w:cs="ES Nohadra"/>
          <w:szCs w:val="40"/>
          <w:rtl/>
        </w:rPr>
        <w:lastRenderedPageBreak/>
        <w:t>ܣܸܕܪܵܐ ܕܚܲܒܪܵܢܹ̈ܐ</w:t>
      </w:r>
      <w:bookmarkEnd w:id="133"/>
    </w:p>
    <w:p w14:paraId="099CFAD0" w14:textId="77777777" w:rsidR="0028156F" w:rsidRPr="009D3357" w:rsidRDefault="00000000" w:rsidP="00E15C33">
      <w:pPr>
        <w:bidi/>
        <w:rPr>
          <w:rFonts w:ascii="ES Nohadra" w:eastAsia="Noto Sans Syriac Eastern" w:hAnsi="ES Nohadra" w:cs="ES Nohadra"/>
          <w:szCs w:val="28"/>
          <w:lang w:eastAsia="x-none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ܵܗܵܐ ܣܸܕܪܵܐ ܟܹܐ ܡܲܢܗܸܪ ܡܘܿܕܝܼ ܝܠܹܗ ܡܲܥܢܵܝ ܕܚܲܒ̈ܪܹܐ ܕܝܼܢܵܐ ܛܲܒܼܥܵܐ ܚܠܝܼܡܵܐ ܓܵܘ ܕܐܵܗܵܐ ܐܸܫܛܵܪܵܐ.</w:t>
      </w:r>
    </w:p>
    <w:p w14:paraId="664EC45E" w14:textId="1857C094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ܒܹܝܬ ܕܝܼܢܵܐ ܦܘܼܪܢܵܣܵܝܵܐ ܕܩܒܼܵܠܝܵܬܹ̈ܐ (</w:t>
      </w:r>
      <w:r w:rsidR="00497226" w:rsidRPr="004B5EB8">
        <w:rPr>
          <w:rStyle w:val="Strong"/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)</w:t>
      </w:r>
    </w:p>
    <w:p w14:paraId="76D03CF0" w14:textId="33F65E4F" w:rsidR="00DD7433" w:rsidRPr="009D3357" w:rsidRDefault="00497226" w:rsidP="00E15C33">
      <w:pPr>
        <w:bidi/>
        <w:rPr>
          <w:rFonts w:ascii="ES Nohadra" w:eastAsia="Noto Sans Syriac Eastern" w:hAnsi="ES Nohadra" w:cs="ES Nohadra"/>
          <w:szCs w:val="28"/>
        </w:rPr>
      </w:pPr>
      <w:r w:rsidRPr="004B5EB8">
        <w:rPr>
          <w:rFonts w:asciiTheme="minorBidi" w:eastAsia="Noto Sans Syriac Eastern" w:hAnsiTheme="minorBidi" w:cstheme="minorBidi"/>
          <w:szCs w:val="28"/>
        </w:rPr>
        <w:t>AAT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ܥܵܒܼܹܕ ܬܢܵܝܬܵܐ ܕܓܲܫܲܩܬܵܐ ܥܲܠ ܦܘܼܣܩܵܢܹ̈ܐ ܕܫܘܼܠܛܵܢܵܐ.</w:t>
      </w:r>
    </w:p>
    <w:p w14:paraId="2DBEA785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ܸܟܢܘܿܠܘܿܓ̰ܝܵܐ ܡܥܲܕܪܵܢܬܵܐ</w:t>
      </w:r>
    </w:p>
    <w:p w14:paraId="062D553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ܸܟܢܘܿܠܘܿܓ̰ܝܵܐ ܡܥܲܕܪܵܢܬܵܐ ܡܵܨܝܵܐ:</w:t>
      </w:r>
    </w:p>
    <w:p w14:paraId="1429CAF0" w14:textId="77777777" w:rsidR="00DD7433" w:rsidRPr="009D3357" w:rsidRDefault="00000000" w:rsidP="00E15C33">
      <w:pPr>
        <w:pStyle w:val="ListParagraph"/>
        <w:numPr>
          <w:ilvl w:val="0"/>
          <w:numId w:val="1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ܥܵܒܼܕܵܐ ܠܵܗܿ ܗܵܣܵܢܵܝ ܥܒܼܵܕܬܵܐ ܕܡܸܢܕܝܼܵܢܹ̈ܐ</w:t>
      </w:r>
    </w:p>
    <w:p w14:paraId="225B0B04" w14:textId="77777777" w:rsidR="00DD7433" w:rsidRPr="009D3357" w:rsidRDefault="00000000" w:rsidP="00E15C33">
      <w:pPr>
        <w:pStyle w:val="ListParagraph"/>
        <w:numPr>
          <w:ilvl w:val="0"/>
          <w:numId w:val="17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ܡܝܵܐ ܠܵܘܟܼܘܿܢ ܫܲܝܢܵܝܹ̈ܐ (ܣܲܠܵܡܲܬ).</w:t>
      </w:r>
    </w:p>
    <w:p w14:paraId="19C26A4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ܸܟܢܘܿܠܘܿܓ̰ܝܵܐ ܡܥܲܕܪܵܢܬܵܐ ܒܲܠܟܵܐ ܗܵܘܝܵܐ:</w:t>
      </w:r>
    </w:p>
    <w:p w14:paraId="5273E6C1" w14:textId="77777777" w:rsidR="00DD7433" w:rsidRPr="009D3357" w:rsidRDefault="00000000" w:rsidP="00E15C33">
      <w:pPr>
        <w:pStyle w:val="ListParagraph"/>
        <w:numPr>
          <w:ilvl w:val="0"/>
          <w:numId w:val="1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ܥܲܕܪܵܢܵܐ ܝܲܢ ܚܲܕ ܐܲܣܵܢܵܐ</w:t>
      </w:r>
    </w:p>
    <w:p w14:paraId="43686676" w14:textId="77777777" w:rsidR="00DD7433" w:rsidRPr="009D3357" w:rsidRDefault="00000000" w:rsidP="00E15C33">
      <w:pPr>
        <w:pStyle w:val="ListParagraph"/>
        <w:numPr>
          <w:ilvl w:val="0"/>
          <w:numId w:val="18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ܸܣܬܝܼܡܵܐ ܠܡܲܦܠܘܼܚܹܐ.</w:t>
      </w:r>
    </w:p>
    <w:p w14:paraId="172F895F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ܸܬܩܲܒܠܵܢܘܼܬܵܐ</w:t>
      </w:r>
    </w:p>
    <w:p w14:paraId="15B5C673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ܝܵܗܒܼܝܼܬܘܿܢ ܠܵܗܿ ܡܸܬܩܲܒܠܵܢܘܼܬܵܘܟܼܘܿܢ، ܒܹܐܡܵܪܵܐ ܝܬܘܿܢ ܕܠܲܝܬ ܠܵܘܟܼܘܿܢ ܕܲܠܩܘܼܒܼܠܘܼܬܵܐ ܠܥܒܼܵܕܵܐ ܚܲܕ ܡܸܢܕܝܼ.</w:t>
      </w:r>
    </w:p>
    <w:p w14:paraId="798AE172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ܲܘܲܠܬܵܐ</w:t>
      </w:r>
    </w:p>
    <w:p w14:paraId="5FF7D10B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ܲܘܲܠܬܵܐ ܝܼܠܵܗܿ ܙܘܼܙܵܐ ܕܟܹܐ ܦܵܐܹܫ ܦܘܼܪܥܸܝܵܐ ܡܼܢ ܫܘܼܠܛܵܢܵܐ ܩܵܐ ܣܢܵܕܝܵܬܹ̈ܐ ܘܚܸܠܡܲܬܹ̈ܐ.</w:t>
      </w:r>
    </w:p>
    <w:p w14:paraId="411B6BF0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ܢܵܝܬܵܐ ܕܓܲܫܲܩܬܵܐ ܓܵܘܵܢܵܝܬܵܐ</w:t>
      </w:r>
    </w:p>
    <w:p w14:paraId="5408A0F7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ܓܵܘ ܚܕܵܐ ܬܢܵܝܬܵܐ ܕܓܲܫܲܩܬܵܐ ܓܵܘܵܢܵܝܬܵܐ، ܟܹܐ ܨܲܚܨܸܝܲܚ ܠܚܘܼܛܵܛܵܘܟܼܘܿܢ ܩܵܐ ܕܚܵܙܲܚ ܡܘܿܕܝܼ:</w:t>
      </w:r>
    </w:p>
    <w:p w14:paraId="6A140835" w14:textId="77777777" w:rsidR="00DD7433" w:rsidRPr="009D3357" w:rsidRDefault="00000000" w:rsidP="00E15C33">
      <w:pPr>
        <w:pStyle w:val="ListParagraph"/>
        <w:numPr>
          <w:ilvl w:val="0"/>
          <w:numId w:val="14"/>
        </w:numPr>
        <w:bidi/>
        <w:rPr>
          <w:rFonts w:ascii="ES Nohadra" w:eastAsia="Noto Sans Syriac Eastern" w:hAnsi="ES Nohadra" w:cs="ES Nohadra"/>
          <w:b/>
          <w:bCs/>
          <w:color w:val="6B2976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ܦܠܵܚܵܐ ܝܠܹܗ ܨܦܵܝܝܼ</w:t>
      </w:r>
    </w:p>
    <w:p w14:paraId="1D8BC959" w14:textId="77777777" w:rsidR="0098649D" w:rsidRPr="009D3357" w:rsidRDefault="00000000" w:rsidP="00E15C33">
      <w:pPr>
        <w:pStyle w:val="ListParagraph"/>
        <w:numPr>
          <w:ilvl w:val="0"/>
          <w:numId w:val="14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ܡܵܨܹܐ ܕܦܵܠܹܚ ܒܘܼܫ ܨܦܵܝܝܼ.</w:t>
      </w:r>
    </w:p>
    <w:p w14:paraId="32ED7E5A" w14:textId="77777777" w:rsidR="00451CB0" w:rsidRPr="009D3357" w:rsidRDefault="00451CB0" w:rsidP="00E15C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/>
        <w:rPr>
          <w:rStyle w:val="Strong"/>
          <w:rFonts w:ascii="ES Nohadra" w:eastAsia="Noto Sans Syriac Eastern" w:hAnsi="ES Nohadra" w:cs="ES Nohadra"/>
          <w:szCs w:val="28"/>
          <w:rtl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br w:type="page"/>
      </w:r>
    </w:p>
    <w:p w14:paraId="16B82AFC" w14:textId="37F7A7CF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b w:val="0"/>
          <w:bCs w:val="0"/>
          <w:color w:val="auto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lastRenderedPageBreak/>
        <w:t>ܬܲܪܓܡܵܢܵܐ</w:t>
      </w:r>
    </w:p>
    <w:p w14:paraId="3255BC3F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ܬܲܪܓܡܵܢܵܐ ܝܼܠܹܗ ܚܲܕ ܦܲܪܨܘܿܦܵܐ ܕ:</w:t>
      </w:r>
    </w:p>
    <w:p w14:paraId="1E23874B" w14:textId="77777777" w:rsidR="00DD7433" w:rsidRPr="009D3357" w:rsidRDefault="00000000" w:rsidP="00E15C33">
      <w:pPr>
        <w:pStyle w:val="ListParagraph"/>
        <w:numPr>
          <w:ilvl w:val="0"/>
          <w:numId w:val="1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ܗܲܡܙܸܡ ܠܸܫܵܢܵܘܟܼܘܿܢ</w:t>
      </w:r>
    </w:p>
    <w:p w14:paraId="540A09E2" w14:textId="77777777" w:rsidR="00DD7433" w:rsidRPr="009D3357" w:rsidRDefault="00000000" w:rsidP="00E15C33">
      <w:pPr>
        <w:pStyle w:val="ListParagraph"/>
        <w:numPr>
          <w:ilvl w:val="0"/>
          <w:numId w:val="10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ܗܲܝܸܪ ܠܵܘܟܼܘܿܢ ܕܦܲܪܡܝܼܬܘܿܢ ܡܘܿܕܝܼ ܝܠܹܗ ܒܹܐܡܵܪܵܐ ܚܲܕ ܦܲܪܨܘܿܦܵܐ.</w:t>
      </w:r>
    </w:p>
    <w:p w14:paraId="202A0170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ܐܸܫܛܵܪܵܐ ܕܦܘܼܪܥܵܢܵܐ </w:t>
      </w:r>
    </w:p>
    <w:p w14:paraId="0685F37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ܐܸܫܛܵܪܵܐ ܕܦܘܼܪܥܵܢܵܐ ܝܼܠܹܗ ܚܲܕ ܐܸܫܛܵܪܵܐ ܕܟܹܐ ܚܵܒܼܹܫ:</w:t>
      </w:r>
    </w:p>
    <w:p w14:paraId="5BD9E489" w14:textId="77777777" w:rsidR="00DD7433" w:rsidRPr="009D3357" w:rsidRDefault="00000000" w:rsidP="00E15C33">
      <w:pPr>
        <w:pStyle w:val="ListParagraph"/>
        <w:numPr>
          <w:ilvl w:val="0"/>
          <w:numId w:val="33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ܣܸܕܪܵܐ ܕܚܸܠܡܲܬܹ̈ܐ ܕܣܢܝܼܩܹ̈ܐ ܝܢܵܐ ܕܦܵܝܫܝܼ ܦܘܼܪܸܥܝܹܐ</w:t>
      </w:r>
    </w:p>
    <w:p w14:paraId="51214079" w14:textId="77777777" w:rsidR="00DD7433" w:rsidRPr="009D3357" w:rsidRDefault="00000000" w:rsidP="00E15C33">
      <w:pPr>
        <w:pStyle w:val="ListParagraph"/>
        <w:numPr>
          <w:ilvl w:val="0"/>
          <w:numId w:val="33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ܡܵܝܘܼܬܵܐ ܕܣܢܝܼܩܬܵܐ ܝܠܵܗܿ ܕܦܵܝܫܵܐ ܦܘܼܪܸܥܬܵܐ.</w:t>
      </w:r>
    </w:p>
    <w:p w14:paraId="03B34098" w14:textId="7E58F31C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ܣܝܼܥܬܵܐ ܕܐܵܕܫܵܝܘܼܬܵܐ ܘܫܲܝܢܘܼܬܵܐ ܕ </w:t>
      </w:r>
      <w:r w:rsidR="00497226" w:rsidRPr="004B5EB8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 xml:space="preserve"> (ܣܝܼܥܬܵܐ ܕ </w:t>
      </w:r>
      <w:r w:rsidR="00497226" w:rsidRPr="004B5EB8">
        <w:rPr>
          <w:rStyle w:val="Strong"/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)</w:t>
      </w:r>
    </w:p>
    <w:p w14:paraId="0EC1CA82" w14:textId="53097B9F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ܣܝܼܥܬ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 xml:space="preserve"> ܟܹܐ ܐܲܟܸܕܵܐ ܕܐ݉ܢܵܫܹ̈ܐ ܕܐܝܼܬܠܗܘܿܢ ܫܲܦܠܘܼܬܵܐ ܐܵܢܝܼ ܕܟܹܐ ܫܲܘܬܸܦܝܼ ܓܵܘ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:</w:t>
      </w:r>
    </w:p>
    <w:p w14:paraId="3B82950C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ܝܼܢܵܐ ܫܲܝܢܵܝܹ̈ܐ (ܣܲܠܵܡܲܬ)</w:t>
      </w:r>
    </w:p>
    <w:p w14:paraId="1B9CD390" w14:textId="77777777" w:rsidR="00DD7433" w:rsidRPr="009D3357" w:rsidRDefault="00000000" w:rsidP="00E15C33">
      <w:pPr>
        <w:pStyle w:val="ListParagraph"/>
        <w:numPr>
          <w:ilvl w:val="0"/>
          <w:numId w:val="25"/>
        </w:num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ܢܝܼ ܚܸܠܡܲܬܹ̈ܐ ܨܦܵܝܝܼ.</w:t>
      </w:r>
    </w:p>
    <w:p w14:paraId="6A6D0BDC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ܬܢܵܝܬܵܐ ܕܡܛܲܝܡܲܢܬܵܐ</w:t>
      </w:r>
    </w:p>
    <w:p w14:paraId="746CDAE0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ܝܼܡܲܢ ܕܥܵܒܼܕܲܚ ܬܢܵܝܬܵܐ ܕܡܛܲܝܡܲܢܬܵܐ ܕܚܘܼܛܵܛܵܘܟܼܘܿܢ، ܐܲܚܢܲܢ ܟܹܐ ܨܲܚܨܸܝܲܚ ܡܘܿܕܝܼ ܝܠܹܗ ܣܢܝܼܩܵܐ ܠܫܲܚܠܘܼܦܹܐ.</w:t>
      </w:r>
    </w:p>
    <w:p w14:paraId="0F15A90E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ܙܲܘܸܕܵܢܹ̈ܐ ܡܣܘܼܓܼܸܠܹ̈ܐ</w:t>
      </w:r>
    </w:p>
    <w:p w14:paraId="4D03444B" w14:textId="7E1A2D42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 xml:space="preserve">ܚܲܕܟܡܵܐ ܡܙܲܘܸܕܵܢܹ̈ܐ ܕܚܸܠܡܲܬ ܫܸܡܵܢܲܝܗܝ ܦܝܼܫܹܐ ܝܼܢܵܐ ܟܬܝܼܒܼܹܹ̈ܐ ܥܲܠ ܚܲܕ ܣܸܕܪܵܐ ܕܟܹܐ ܦܵܐܹܫ ܡܘܼܣܸܡܵܐ ܒܵܠܵܐ ܥܲܠܹܗ ܒܝܲܕ ܣܝܼܥܬܵܐ ܕ </w:t>
      </w:r>
      <w:r w:rsidR="00497226" w:rsidRPr="004B5EB8">
        <w:rPr>
          <w:rFonts w:asciiTheme="minorBidi" w:eastAsia="Noto Sans Syriac Eastern" w:hAnsiTheme="minorBidi" w:cstheme="minorBidi"/>
          <w:szCs w:val="28"/>
        </w:rPr>
        <w:t>NDIS</w:t>
      </w:r>
      <w:r w:rsidRPr="009D3357">
        <w:rPr>
          <w:rFonts w:ascii="ES Nohadra" w:eastAsia="Noto Sans Syriac Eastern" w:hAnsi="ES Nohadra" w:cs="ES Nohadra"/>
          <w:szCs w:val="28"/>
          <w:rtl/>
        </w:rPr>
        <w:t>.</w:t>
      </w:r>
    </w:p>
    <w:p w14:paraId="115FD2A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ܪܲܚ ܠܗܘܿܢ ܡܙܲܘܸܕܵܢܹ̈ܐ ܡܣܘܼܓܼܸܠܹ̈ܐ.</w:t>
      </w:r>
    </w:p>
    <w:p w14:paraId="24212F9B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ܣܲܙܓܲܪܬܵܐ ܕܚܸܠܡܲܬ</w:t>
      </w:r>
    </w:p>
    <w:p w14:paraId="282C061B" w14:textId="77777777" w:rsidR="0098649D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ܣܲܙܓܲܪܬܵܐ ܕܚܸܠܡܲܬ ܝܼܠܵܗܿ ܚܲܕ ܚܘܼܛܵܛܵܐ ܟܬܝܼܒܼܵܐ ܒܹܝܠܵܘܟܼܘܿܢ ܘܒܹܝܠ ܡܙܲܘܸܕܵܢܵܐ ܕܚܸܠܡܲܬ.</w:t>
      </w:r>
    </w:p>
    <w:p w14:paraId="2DCCC9C9" w14:textId="77777777" w:rsidR="00451CB0" w:rsidRPr="009D3357" w:rsidRDefault="00451CB0" w:rsidP="00E15C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/>
        <w:rPr>
          <w:rStyle w:val="Strong"/>
          <w:rFonts w:ascii="ES Nohadra" w:eastAsia="Noto Sans Syriac Eastern" w:hAnsi="ES Nohadra" w:cs="ES Nohadra"/>
          <w:szCs w:val="28"/>
          <w:rtl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br w:type="page"/>
      </w:r>
    </w:p>
    <w:p w14:paraId="3BF30783" w14:textId="5C15077A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lastRenderedPageBreak/>
        <w:t>ܫܩܵܠܬܵܐ ܕܘܲܥܕܵܐ ܕܚܸܠܡܲܬ</w:t>
      </w:r>
    </w:p>
    <w:p w14:paraId="7573EDED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ܕܵܐ ܫܩܵܠܬܵܐ ܕܘܲܥܕܵܐ ܕܚܸܠܡܲܬ ܟܹܐ ܚܵܒܼܫܵܐ:</w:t>
      </w:r>
    </w:p>
    <w:p w14:paraId="7B7B85EB" w14:textId="77777777" w:rsidR="00DD7433" w:rsidRPr="009D3357" w:rsidRDefault="00000000" w:rsidP="00E15C33">
      <w:pPr>
        <w:pStyle w:val="ListParagraph"/>
        <w:numPr>
          <w:ilvl w:val="0"/>
          <w:numId w:val="46"/>
        </w:numPr>
        <w:bidi/>
        <w:rPr>
          <w:rStyle w:val="Strong"/>
          <w:rFonts w:ascii="ES Nohadra" w:eastAsia="Noto Sans Syriac Eastern" w:hAnsi="ES Nohadra" w:cs="ES Nohadra"/>
          <w:b w:val="0"/>
          <w:bCs w:val="0"/>
          <w:color w:val="auto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ܬܲܗܵܪܵܐ ܕܣܢܵܕܬܵܐ ܕܒܸܩܢܵܝܵܐ ܝܬܘܿܢ</w:t>
      </w:r>
    </w:p>
    <w:p w14:paraId="4CCD8D12" w14:textId="77777777" w:rsidR="00DD7433" w:rsidRPr="009D3357" w:rsidRDefault="00000000" w:rsidP="00E15C33">
      <w:pPr>
        <w:pStyle w:val="ListParagraph"/>
        <w:numPr>
          <w:ilvl w:val="0"/>
          <w:numId w:val="46"/>
        </w:numPr>
        <w:bidi/>
        <w:rPr>
          <w:rStyle w:val="Strong"/>
          <w:rFonts w:ascii="ES Nohadra" w:eastAsia="Noto Sans Syriac Eastern" w:hAnsi="ES Nohadra" w:cs="ES Nohadra"/>
          <w:b w:val="0"/>
          <w:bCs w:val="0"/>
          <w:color w:val="auto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ܩܵܐ ܟܡܵܐ ܥܸܕܵܢܵܐ ܝܼܠܵܗܿ ܫܩܵܠܬܵܐ ܕܘܲܥܕܵܐ</w:t>
      </w:r>
    </w:p>
    <w:p w14:paraId="04A9B965" w14:textId="77777777" w:rsidR="00DD7433" w:rsidRPr="009D3357" w:rsidRDefault="00000000" w:rsidP="00E15C33">
      <w:pPr>
        <w:pStyle w:val="ListParagraph"/>
        <w:numPr>
          <w:ilvl w:val="0"/>
          <w:numId w:val="53"/>
        </w:num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ܡܵܐ ܒܸܕ ܕܵܩܪܵܐ ܚܸܠܡܲܬ.</w:t>
      </w:r>
    </w:p>
    <w:p w14:paraId="7E3A0099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ܙܲܘܸܕܵܢܵܐ ܕܚܸܠܡܲܬ</w:t>
      </w:r>
    </w:p>
    <w:p w14:paraId="1235F488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ܚܲܕ ܡܙܲܘܸܕܵܢܵܐ ܕܚܸܠܡܲܬ ܟܹܐ ܣܵܢܹܕ ܠܐ݉ܢܵܫܹ̈ܐ ܐ݉ܚܹܪ݉ܢܹ̈ܐ ܒܡܲܩܪܲܒܼܬܵܐ ܕܚܕܵܐ ܚܸܠܡܲܬ.</w:t>
      </w:r>
    </w:p>
    <w:p w14:paraId="3AF2BE21" w14:textId="77777777" w:rsidR="00DD7433" w:rsidRPr="009D3357" w:rsidRDefault="00000000" w:rsidP="00E15C33">
      <w:pPr>
        <w:bidi/>
        <w:rPr>
          <w:rStyle w:val="Strong"/>
          <w:rFonts w:ascii="ES Nohadra" w:eastAsia="Noto Sans Syriac Eastern" w:hAnsi="ES Nohadra" w:cs="ES Nohadra"/>
          <w:szCs w:val="28"/>
        </w:rPr>
      </w:pPr>
      <w:r w:rsidRPr="009D3357">
        <w:rPr>
          <w:rStyle w:val="Strong"/>
          <w:rFonts w:ascii="ES Nohadra" w:eastAsia="Noto Sans Syriac Eastern" w:hAnsi="ES Nohadra" w:cs="ES Nohadra"/>
          <w:szCs w:val="28"/>
          <w:rtl/>
        </w:rPr>
        <w:t>ܡܲܣܲܐܬܵܐ ܕܣܢܵܕܬܵܐ</w:t>
      </w:r>
    </w:p>
    <w:p w14:paraId="0D74BEB9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ܐܲܚܢܲܢ ܒܸܕ ܦܲܠܸܓܼܲܚ ܠܡܲܘܲܠܬܵܘܟܼܘܿܢ ܩܵܐ ܕܦܵܝܫܝܼ ܦܘܼܪܥܸܝܹ̈ܐ ܬܲܗܵܪܹ̈ܐ ܦܪܝܼܫܹ̈ܐ ܕܣܢܵܕܝܵܬܹ̈ܐ.</w:t>
      </w:r>
    </w:p>
    <w:p w14:paraId="52C584AA" w14:textId="77777777" w:rsidR="00DD7433" w:rsidRPr="009D3357" w:rsidRDefault="00000000" w:rsidP="00E15C33">
      <w:pPr>
        <w:bidi/>
        <w:rPr>
          <w:rFonts w:ascii="ES Nohadra" w:eastAsia="Noto Sans Syriac Eastern" w:hAnsi="ES Nohadra" w:cs="ES Nohadra"/>
          <w:szCs w:val="28"/>
        </w:rPr>
      </w:pPr>
      <w:r w:rsidRPr="009D3357">
        <w:rPr>
          <w:rFonts w:ascii="ES Nohadra" w:eastAsia="Noto Sans Syriac Eastern" w:hAnsi="ES Nohadra" w:cs="ES Nohadra"/>
          <w:szCs w:val="28"/>
          <w:rtl/>
        </w:rPr>
        <w:t>ܟܹܐ ܩܵܪܲܚ ܠܵܗܿ ܐܲܝܵܐ ܡܲܣܲܐܬܵܐ ܕܣܢܵܕܬܵܐ ܕܕܝܼܵܘܟܼܘܿܢ.</w:t>
      </w:r>
    </w:p>
    <w:p w14:paraId="7E7F5634" w14:textId="4E96674A" w:rsidR="00DD7433" w:rsidRPr="009D3357" w:rsidRDefault="00000000" w:rsidP="003B362E">
      <w:pPr>
        <w:bidi/>
        <w:spacing w:before="6000" w:line="336" w:lineRule="auto"/>
        <w:rPr>
          <w:rFonts w:ascii="ES Nohadra" w:eastAsia="Noto Sans Syriac Eastern" w:hAnsi="ES Nohadra" w:cs="ES Nohadra"/>
          <w:sz w:val="24"/>
          <w:szCs w:val="24"/>
        </w:rPr>
      </w:pPr>
      <w:r w:rsidRPr="009D3357">
        <w:rPr>
          <w:rFonts w:ascii="ES Nohadra" w:eastAsia="Noto Sans Syriac Eastern" w:hAnsi="ES Nohadra" w:cs="ES Nohadra"/>
          <w:sz w:val="24"/>
          <w:szCs w:val="24"/>
          <w:rtl/>
        </w:rPr>
        <w:t xml:space="preserve">ܕܵܣܬܵܐ ܕܡܛܵܝܬܵܐ ܠܡܵܘܕܥܵܢܘܼܬܵܐ ܡܘܼܒܪܹܐܠܵܗܿ ܠܐܵܗܵܐ ܐܸܫܛܵܪܵܐ ܕܡܠܘܿܐܵܐ ܗܵܣܵܢܵܝ ܩܪܵܝܬܹܗ ܐܲܚܟ̰ܝܼ. ܩܵܐ ܟܠ ܒܘܼܩܵܪܹ̈ܐ ܕܗܵܘܝܼ ܒܘܼܕ ܐܵܗܵܐ ܐܸܫܛܵܪܵܐ، ܐܸܢ ܒܲܣܡܵܐ ܠܵܘܟܼܘܿܢ ܣܲܚܒܸܪܘܼܢ ܠܫܵܘܦܵܐ ܐܸܠܸܟܬܪܘܿܢܵܝܵܐ </w:t>
      </w:r>
      <w:hyperlink r:id="rId17" w:history="1">
        <w:r w:rsidR="009F4C91" w:rsidRPr="004B5EB8">
          <w:rPr>
            <w:rStyle w:val="Hyperlink"/>
            <w:rFonts w:asciiTheme="minorBidi" w:hAnsiTheme="minorBidi" w:cstheme="minorBidi"/>
            <w:sz w:val="24"/>
            <w:szCs w:val="24"/>
          </w:rPr>
          <w:t>www.informationaccessgroup.com</w:t>
        </w:r>
      </w:hyperlink>
      <w:r w:rsidR="009F4C91" w:rsidRPr="009D3357">
        <w:rPr>
          <w:rStyle w:val="Hyperlink"/>
          <w:rFonts w:ascii="ES Nohadra" w:hAnsi="ES Nohadra" w:cs="ES Nohadra"/>
          <w:sz w:val="24"/>
          <w:szCs w:val="24"/>
          <w:rtl/>
          <w:lang w:bidi="fa-IR"/>
        </w:rPr>
        <w:t>.</w:t>
      </w:r>
      <w:r w:rsidRPr="009D3357">
        <w:rPr>
          <w:rFonts w:ascii="ES Nohadra" w:eastAsia="Noto Sans Syriac Eastern" w:hAnsi="ES Nohadra" w:cs="ES Nohadra"/>
          <w:sz w:val="24"/>
          <w:szCs w:val="24"/>
          <w:rtl/>
        </w:rPr>
        <w:t xml:space="preserve"> ܗܲܒܼܠܘܼܢ ܡܸܢܝܵܢܵܐ ܕܫܘܼܓܼ݉ܠܵܐ </w:t>
      </w:r>
      <w:r w:rsidR="00497226" w:rsidRPr="003B362E">
        <w:rPr>
          <w:rFonts w:asciiTheme="minorBidi" w:eastAsia="Noto Sans Syriac Eastern" w:hAnsiTheme="minorBidi" w:cstheme="minorBidi"/>
          <w:sz w:val="24"/>
          <w:szCs w:val="24"/>
          <w:rtl/>
        </w:rPr>
        <w:t>4849</w:t>
      </w:r>
      <w:r w:rsidRPr="009D3357">
        <w:rPr>
          <w:rFonts w:ascii="ES Nohadra" w:eastAsia="Noto Sans Syriac Eastern" w:hAnsi="ES Nohadra" w:cs="ES Nohadra"/>
          <w:sz w:val="24"/>
          <w:szCs w:val="24"/>
          <w:rtl/>
        </w:rPr>
        <w:t>.</w:t>
      </w:r>
    </w:p>
    <w:bookmarkEnd w:id="109"/>
    <w:bookmarkEnd w:id="110"/>
    <w:p w14:paraId="761B1108" w14:textId="5E0A814C" w:rsidR="006A3B43" w:rsidRPr="004B5EB8" w:rsidRDefault="006B4A76" w:rsidP="00E15C33">
      <w:pPr>
        <w:pStyle w:val="ProductCode"/>
        <w:bidi/>
        <w:spacing w:before="480" w:line="360" w:lineRule="auto"/>
        <w:rPr>
          <w:rFonts w:asciiTheme="minorBidi" w:eastAsia="Noto Sans Syriac Eastern" w:hAnsiTheme="minorBidi" w:cstheme="minorBidi"/>
          <w:b/>
          <w:bCs/>
          <w:color w:val="auto"/>
          <w:szCs w:val="24"/>
        </w:rPr>
      </w:pPr>
      <w:r w:rsidRPr="004B5EB8">
        <w:rPr>
          <w:rFonts w:asciiTheme="minorBidi" w:hAnsiTheme="minorBidi" w:cstheme="minorBidi"/>
          <w:color w:val="222222"/>
          <w:szCs w:val="24"/>
          <w:lang w:eastAsia="zh-CN"/>
        </w:rPr>
        <w:t>DA0679 Assyrian (LOTE) Booklet: 3 Using your NDIS plan Oct 2022</w:t>
      </w:r>
    </w:p>
    <w:sectPr w:rsidR="006A3B43" w:rsidRPr="004B5EB8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14CA1" w14:textId="77777777" w:rsidR="00C80221" w:rsidRDefault="00C80221">
      <w:pPr>
        <w:spacing w:before="0" w:after="0" w:line="240" w:lineRule="auto"/>
      </w:pPr>
      <w:r>
        <w:separator/>
      </w:r>
    </w:p>
  </w:endnote>
  <w:endnote w:type="continuationSeparator" w:id="0">
    <w:p w14:paraId="2AA667A1" w14:textId="77777777" w:rsidR="00C80221" w:rsidRDefault="00C8022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09FA9F6-3242-4F48-B9B9-0CD2AAA7B538}"/>
    <w:embedBold r:id="rId2" w:fontKey="{788834DE-864E-4574-A696-B1F41F65834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7DE325B1-A360-402F-B886-FE1F53F07FB5}"/>
    <w:embedBold r:id="rId4" w:fontKey="{A505B722-7A9D-4B63-8816-A63142B1E9EE}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5" w:fontKey="{33F949FE-5118-43C9-9B50-6AFE5C393B50}"/>
  </w:font>
  <w:font w:name="ES Nohadra">
    <w:panose1 w:val="00000400000000000000"/>
    <w:charset w:val="00"/>
    <w:family w:val="auto"/>
    <w:pitch w:val="variable"/>
    <w:sig w:usb0="00000003" w:usb1="00000000" w:usb2="00000080" w:usb3="00000000" w:csb0="00000001" w:csb1="00000000"/>
    <w:embedRegular r:id="rId6" w:fontKey="{4AA99457-F2D5-409B-990E-5232E5C62C88}"/>
    <w:embedBold r:id="rId7" w:fontKey="{AAC3A430-5819-4BAB-9D6F-6878999EE1A6}"/>
    <w:embedItalic r:id="rId8" w:fontKey="{8494A6A3-70EA-4ACA-9F22-527DE3B942BE}"/>
    <w:embedBoldItalic r:id="rId9" w:fontKey="{EACCC659-F8E3-47A1-95E4-DC7ACC1DB3AD}"/>
  </w:font>
  <w:font w:name="Noto Sans Syriac Eastern">
    <w:altName w:val="Yu Gothic"/>
    <w:panose1 w:val="02040503050306020203"/>
    <w:charset w:val="80"/>
    <w:family w:val="roman"/>
    <w:pitch w:val="variable"/>
    <w:sig w:usb0="20002803" w:usb1="090F0000" w:usb2="00000090" w:usb3="00000000" w:csb0="003E016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0" w:fontKey="{56B226F5-9EEE-47DD-8245-E1908D8C7F9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1" w:fontKey="{CDDE1514-0ACE-4E26-9770-0B21AA301B3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F4283" w14:textId="21DD5352" w:rsidR="00DD7433" w:rsidRPr="0043164A" w:rsidRDefault="00000000" w:rsidP="0043164A">
    <w:pPr>
      <w:pStyle w:val="Footer"/>
      <w:bidi/>
      <w:rPr>
        <w:color w:val="6B2976"/>
      </w:rPr>
    </w:pPr>
    <w:r w:rsidRPr="00E15C33">
      <w:rPr>
        <w:rFonts w:ascii="ES Nohadra" w:hAnsi="ES Nohadra" w:cs="ES Nohadra"/>
        <w:color w:val="6B2976"/>
        <w:rtl/>
      </w:rPr>
      <w:t>ܦܵܬܵܐ</w:t>
    </w:r>
    <w:r w:rsidRPr="0043164A">
      <w:rPr>
        <w:color w:val="6B2976"/>
        <w:rtl/>
      </w:rPr>
      <w:t xml:space="preserve"> </w:t>
    </w:r>
    <w:r w:rsidRPr="00D90800">
      <w:rPr>
        <w:rFonts w:asciiTheme="minorBidi" w:hAnsiTheme="minorBidi" w:cstheme="minorBidi"/>
        <w:color w:val="6B2976"/>
      </w:rPr>
      <w:fldChar w:fldCharType="begin"/>
    </w:r>
    <w:r w:rsidRPr="00D90800">
      <w:rPr>
        <w:rFonts w:asciiTheme="minorBidi" w:hAnsiTheme="minorBidi" w:cstheme="minorBidi"/>
        <w:color w:val="6B2976"/>
        <w:rtl/>
      </w:rPr>
      <w:instrText xml:space="preserve"> PAGE   \* MERGEFORMAT </w:instrText>
    </w:r>
    <w:r w:rsidRPr="00D90800">
      <w:rPr>
        <w:rFonts w:asciiTheme="minorBidi" w:hAnsiTheme="minorBidi" w:cstheme="minorBidi"/>
        <w:color w:val="6B2976"/>
      </w:rPr>
      <w:fldChar w:fldCharType="separate"/>
    </w:r>
    <w:r w:rsidRPr="00D90800">
      <w:rPr>
        <w:rFonts w:asciiTheme="minorBidi" w:hAnsiTheme="minorBidi" w:cstheme="minorBidi"/>
        <w:color w:val="6B2976"/>
        <w:rtl/>
      </w:rPr>
      <w:t>4</w:t>
    </w:r>
    <w:r w:rsidR="00497226" w:rsidRPr="00D90800">
      <w:rPr>
        <w:rFonts w:asciiTheme="minorBidi" w:hAnsiTheme="minorBidi" w:cstheme="minorBidi"/>
        <w:color w:val="6B2976"/>
        <w:rtl/>
      </w:rPr>
      <w:t>1</w:t>
    </w:r>
    <w:r w:rsidRPr="00D90800">
      <w:rPr>
        <w:rFonts w:asciiTheme="minorBidi" w:hAnsiTheme="minorBidi" w:cstheme="minorBidi"/>
        <w:color w:val="6B2976"/>
      </w:rPr>
      <w:fldChar w:fldCharType="end"/>
    </w:r>
    <w:r w:rsidRPr="0043164A">
      <w:rPr>
        <w:color w:val="6B2976"/>
        <w:rtl/>
      </w:rPr>
      <w:t xml:space="preserve"> </w:t>
    </w:r>
    <w:r w:rsidRPr="00E15C33">
      <w:rPr>
        <w:rFonts w:ascii="ES Nohadra" w:hAnsi="ES Nohadra" w:cs="ES Nohadra"/>
        <w:color w:val="6B2976"/>
        <w:rtl/>
      </w:rPr>
      <w:t>ܡܼܢ</w:t>
    </w:r>
    <w:r w:rsidRPr="0043164A">
      <w:rPr>
        <w:color w:val="6B2976"/>
        <w:rtl/>
      </w:rPr>
      <w:t xml:space="preserve"> </w:t>
    </w:r>
    <w:r w:rsidRPr="00D90800">
      <w:rPr>
        <w:rFonts w:asciiTheme="minorBidi" w:hAnsiTheme="minorBidi" w:cstheme="minorBidi"/>
        <w:color w:val="6B2976"/>
      </w:rPr>
      <w:fldChar w:fldCharType="begin"/>
    </w:r>
    <w:r w:rsidRPr="00D90800">
      <w:rPr>
        <w:rFonts w:asciiTheme="minorBidi" w:hAnsiTheme="minorBidi" w:cstheme="minorBidi"/>
        <w:color w:val="6B2976"/>
        <w:rtl/>
      </w:rPr>
      <w:instrText xml:space="preserve"> NUMPAGES  \* Arabic  \* MERGEFORMAT </w:instrText>
    </w:r>
    <w:r w:rsidRPr="00D90800">
      <w:rPr>
        <w:rFonts w:asciiTheme="minorBidi" w:hAnsiTheme="minorBidi" w:cstheme="minorBidi"/>
        <w:color w:val="6B2976"/>
      </w:rPr>
      <w:fldChar w:fldCharType="separate"/>
    </w:r>
    <w:r w:rsidRPr="00D90800">
      <w:rPr>
        <w:rFonts w:asciiTheme="minorBidi" w:hAnsiTheme="minorBidi" w:cstheme="minorBidi"/>
        <w:color w:val="6B2976"/>
        <w:rtl/>
      </w:rPr>
      <w:t>4</w:t>
    </w:r>
    <w:r w:rsidR="00497226" w:rsidRPr="00D90800">
      <w:rPr>
        <w:rFonts w:asciiTheme="minorBidi" w:hAnsiTheme="minorBidi" w:cstheme="minorBidi"/>
        <w:color w:val="6B2976"/>
        <w:rtl/>
      </w:rPr>
      <w:t>1</w:t>
    </w:r>
    <w:r w:rsidRPr="00D90800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06590" w14:textId="77777777" w:rsidR="00C80221" w:rsidRDefault="00C80221">
      <w:pPr>
        <w:spacing w:before="0" w:after="0" w:line="240" w:lineRule="auto"/>
      </w:pPr>
      <w:r>
        <w:separator/>
      </w:r>
    </w:p>
  </w:footnote>
  <w:footnote w:type="continuationSeparator" w:id="0">
    <w:p w14:paraId="2C97991C" w14:textId="77777777" w:rsidR="00C80221" w:rsidRDefault="00C8022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3CA4E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E4D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CEF3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585E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CEF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DA0B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63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6DE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5A4B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FB9AE2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EC67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62DD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D46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06B0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426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B8C9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787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F679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0CD24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DA5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88BE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06BF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8E7C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EB2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70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AC90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1A3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573AB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3201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885F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43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687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AEA3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D410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4E9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7A37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29120A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06C2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0C5A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7E14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E5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4055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E226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02B6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240F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D3CCE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B25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E48D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AF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A8E8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107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3C77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210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0C6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51F21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47EE3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B0A3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B2B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16CE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A888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A8F8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E9C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906E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CF78C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5E51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82A0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C4CA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82EF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E8CA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0C0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9A62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DC2E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ADAE6D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56E1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FA42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36D9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A69E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503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2C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50A0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AAE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68364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C08A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1CE4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ACD2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5CD2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36AC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BA0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1CA8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B4CA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DD547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EA18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4007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24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C6B9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0448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CF6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3483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40D4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3642F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AE1E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90F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7E1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EEE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2E51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28E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EF4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BC74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0374CE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E805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5CA6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03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0AD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3CAF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CCDD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8027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EAD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12CEB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BDCB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461F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4E3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20D8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285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F4F6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A800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BCBD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9BEE9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EC1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F25A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F60F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0874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963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F21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A2DD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EA3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E384F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3E51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A66D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EE8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804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062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D08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74A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123A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584CD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8865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70F3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447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677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E64F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28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9AD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5CFC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24867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4A31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4046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B4BF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6D7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0878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EC61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F80A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D67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4880A3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BA0A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14F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963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906E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7626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6CC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7402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61A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C5D2BE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F0C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BAF9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440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6272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D86C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42F0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120A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A84E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3E546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78CC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983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AA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6AE9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69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52D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4A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66E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331056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EA83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5643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81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460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EAAE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C21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28D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FE7B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50A2BA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DE231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BCB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CE1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A6C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CA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09E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C016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ACD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40544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0629B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64AD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094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C7E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6ED0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65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8680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CA5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39FE25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F0433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803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E418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EEB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480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C27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9C64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1844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D400B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42A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9236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859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7AE1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4EC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B2D7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A6E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EC0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66AC5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A8FC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CA1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7A8B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32F1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FC92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069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6D7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DC08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36246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F2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D6DE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58C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E2E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3845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2687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C02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CC42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5C8CE9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DC3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F035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27D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683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368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60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874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7853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26AE2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26A6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5AA9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6E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980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1083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6251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9A87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0E03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46745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74C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1A42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08B1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0017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9099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C87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BC12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46BE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403A7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F0A1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D2B3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603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C22E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6AAA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B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58D5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EEB4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25B4B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502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3CF2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C1A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82F2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227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E55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EE74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6C4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9F4CD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F6AE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9872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A5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B669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9EAF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CD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0689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44E6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9378E8D8"/>
    <w:lvl w:ilvl="0" w:tplc="290C19D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Cs w:val="28"/>
      </w:rPr>
    </w:lvl>
    <w:lvl w:ilvl="1" w:tplc="8856D9A4" w:tentative="1">
      <w:start w:val="1"/>
      <w:numFmt w:val="lowerLetter"/>
      <w:lvlText w:val="%2."/>
      <w:lvlJc w:val="left"/>
      <w:pPr>
        <w:ind w:left="1440" w:hanging="360"/>
      </w:pPr>
    </w:lvl>
    <w:lvl w:ilvl="2" w:tplc="DFFC7510" w:tentative="1">
      <w:start w:val="1"/>
      <w:numFmt w:val="lowerRoman"/>
      <w:lvlText w:val="%3."/>
      <w:lvlJc w:val="right"/>
      <w:pPr>
        <w:ind w:left="2160" w:hanging="180"/>
      </w:pPr>
    </w:lvl>
    <w:lvl w:ilvl="3" w:tplc="6E30BEE2" w:tentative="1">
      <w:start w:val="1"/>
      <w:numFmt w:val="decimal"/>
      <w:lvlText w:val="%4."/>
      <w:lvlJc w:val="left"/>
      <w:pPr>
        <w:ind w:left="2880" w:hanging="360"/>
      </w:pPr>
    </w:lvl>
    <w:lvl w:ilvl="4" w:tplc="984C3194" w:tentative="1">
      <w:start w:val="1"/>
      <w:numFmt w:val="lowerLetter"/>
      <w:lvlText w:val="%5."/>
      <w:lvlJc w:val="left"/>
      <w:pPr>
        <w:ind w:left="3600" w:hanging="360"/>
      </w:pPr>
    </w:lvl>
    <w:lvl w:ilvl="5" w:tplc="4EEE532E" w:tentative="1">
      <w:start w:val="1"/>
      <w:numFmt w:val="lowerRoman"/>
      <w:lvlText w:val="%6."/>
      <w:lvlJc w:val="right"/>
      <w:pPr>
        <w:ind w:left="4320" w:hanging="180"/>
      </w:pPr>
    </w:lvl>
    <w:lvl w:ilvl="6" w:tplc="6F00E15A" w:tentative="1">
      <w:start w:val="1"/>
      <w:numFmt w:val="decimal"/>
      <w:lvlText w:val="%7."/>
      <w:lvlJc w:val="left"/>
      <w:pPr>
        <w:ind w:left="5040" w:hanging="360"/>
      </w:pPr>
    </w:lvl>
    <w:lvl w:ilvl="7" w:tplc="E09C853A" w:tentative="1">
      <w:start w:val="1"/>
      <w:numFmt w:val="lowerLetter"/>
      <w:lvlText w:val="%8."/>
      <w:lvlJc w:val="left"/>
      <w:pPr>
        <w:ind w:left="5760" w:hanging="360"/>
      </w:pPr>
    </w:lvl>
    <w:lvl w:ilvl="8" w:tplc="747C25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F13C1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84F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18E5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821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2AA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305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0EE0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C4D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AA54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81481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3218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4E5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CA8C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AC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9894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CAF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82E8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5EF3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141AA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7E4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5EE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C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AA4F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2EA8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CC3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229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68E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F6FCA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161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29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009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E7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3215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608F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D257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D612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57109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261E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2CB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283C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CA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0C1C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00DC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294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C0B0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CBBEC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928D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8A69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6C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AB3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6A58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3E3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340D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F2EF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FA0EA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E43A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0CAD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9C7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F63E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2CE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857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0A44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7661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2AECE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A7CE5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ACD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F8EC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A66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70D3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6A25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74A2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EC8E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EBD6E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CEE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EA56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CEEE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8D9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E0F4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20D9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61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8CF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1806F9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8060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AA12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026C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2CAD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CF9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4EAC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0A6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823F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F4341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DC71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527E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8AB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766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9CE3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FA38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E2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983A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BB10CEF2"/>
    <w:lvl w:ilvl="0" w:tplc="CC52202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EB04D0C" w:tentative="1">
      <w:start w:val="1"/>
      <w:numFmt w:val="lowerLetter"/>
      <w:lvlText w:val="%2."/>
      <w:lvlJc w:val="left"/>
      <w:pPr>
        <w:ind w:left="1440" w:hanging="360"/>
      </w:pPr>
    </w:lvl>
    <w:lvl w:ilvl="2" w:tplc="2F4C06D6" w:tentative="1">
      <w:start w:val="1"/>
      <w:numFmt w:val="lowerRoman"/>
      <w:lvlText w:val="%3."/>
      <w:lvlJc w:val="right"/>
      <w:pPr>
        <w:ind w:left="2160" w:hanging="180"/>
      </w:pPr>
    </w:lvl>
    <w:lvl w:ilvl="3" w:tplc="9130778E" w:tentative="1">
      <w:start w:val="1"/>
      <w:numFmt w:val="decimal"/>
      <w:lvlText w:val="%4."/>
      <w:lvlJc w:val="left"/>
      <w:pPr>
        <w:ind w:left="2880" w:hanging="360"/>
      </w:pPr>
    </w:lvl>
    <w:lvl w:ilvl="4" w:tplc="FDDCAA16" w:tentative="1">
      <w:start w:val="1"/>
      <w:numFmt w:val="lowerLetter"/>
      <w:lvlText w:val="%5."/>
      <w:lvlJc w:val="left"/>
      <w:pPr>
        <w:ind w:left="3600" w:hanging="360"/>
      </w:pPr>
    </w:lvl>
    <w:lvl w:ilvl="5" w:tplc="BE381B8C" w:tentative="1">
      <w:start w:val="1"/>
      <w:numFmt w:val="lowerRoman"/>
      <w:lvlText w:val="%6."/>
      <w:lvlJc w:val="right"/>
      <w:pPr>
        <w:ind w:left="4320" w:hanging="180"/>
      </w:pPr>
    </w:lvl>
    <w:lvl w:ilvl="6" w:tplc="532E839A" w:tentative="1">
      <w:start w:val="1"/>
      <w:numFmt w:val="decimal"/>
      <w:lvlText w:val="%7."/>
      <w:lvlJc w:val="left"/>
      <w:pPr>
        <w:ind w:left="5040" w:hanging="360"/>
      </w:pPr>
    </w:lvl>
    <w:lvl w:ilvl="7" w:tplc="0D9A201E" w:tentative="1">
      <w:start w:val="1"/>
      <w:numFmt w:val="lowerLetter"/>
      <w:lvlText w:val="%8."/>
      <w:lvlJc w:val="left"/>
      <w:pPr>
        <w:ind w:left="5760" w:hanging="360"/>
      </w:pPr>
    </w:lvl>
    <w:lvl w:ilvl="8" w:tplc="A9F6E3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8618B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EE78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185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42A4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FEF1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38E2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48EF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E7A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20FB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A3B4C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FEB8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26E0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0F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88C5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24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A5F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A81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624D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08B8D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0A2A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6C1D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446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7A2D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AD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3458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43F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AF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7B48D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0EC9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7A08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A9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408A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5041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E633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E8A0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E2B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5E0449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3A32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F0E3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602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541E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50AB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A10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4E5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9411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3BEAF6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B444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C881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ACEA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FECB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A6D9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B48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848F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7A83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C63EE4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142F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9AC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83C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467C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34CA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082F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7E9E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82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131945">
    <w:abstractNumId w:val="23"/>
  </w:num>
  <w:num w:numId="2" w16cid:durableId="1130365492">
    <w:abstractNumId w:val="38"/>
  </w:num>
  <w:num w:numId="3" w16cid:durableId="1565679986">
    <w:abstractNumId w:val="35"/>
  </w:num>
  <w:num w:numId="4" w16cid:durableId="1121414157">
    <w:abstractNumId w:val="33"/>
  </w:num>
  <w:num w:numId="5" w16cid:durableId="68384556">
    <w:abstractNumId w:val="18"/>
  </w:num>
  <w:num w:numId="6" w16cid:durableId="298078389">
    <w:abstractNumId w:val="54"/>
  </w:num>
  <w:num w:numId="7" w16cid:durableId="925385716">
    <w:abstractNumId w:val="51"/>
  </w:num>
  <w:num w:numId="8" w16cid:durableId="442191977">
    <w:abstractNumId w:val="60"/>
  </w:num>
  <w:num w:numId="9" w16cid:durableId="37702733">
    <w:abstractNumId w:val="22"/>
  </w:num>
  <w:num w:numId="10" w16cid:durableId="916134429">
    <w:abstractNumId w:val="61"/>
  </w:num>
  <w:num w:numId="11" w16cid:durableId="1873377507">
    <w:abstractNumId w:val="50"/>
  </w:num>
  <w:num w:numId="12" w16cid:durableId="1361737065">
    <w:abstractNumId w:val="52"/>
  </w:num>
  <w:num w:numId="13" w16cid:durableId="1391490424">
    <w:abstractNumId w:val="32"/>
  </w:num>
  <w:num w:numId="14" w16cid:durableId="829758732">
    <w:abstractNumId w:val="56"/>
  </w:num>
  <w:num w:numId="15" w16cid:durableId="1685132687">
    <w:abstractNumId w:val="57"/>
  </w:num>
  <w:num w:numId="16" w16cid:durableId="197477514">
    <w:abstractNumId w:val="27"/>
  </w:num>
  <w:num w:numId="17" w16cid:durableId="1023432506">
    <w:abstractNumId w:val="29"/>
  </w:num>
  <w:num w:numId="18" w16cid:durableId="1914200395">
    <w:abstractNumId w:val="48"/>
  </w:num>
  <w:num w:numId="19" w16cid:durableId="1596205113">
    <w:abstractNumId w:val="34"/>
  </w:num>
  <w:num w:numId="20" w16cid:durableId="1699236530">
    <w:abstractNumId w:val="24"/>
  </w:num>
  <w:num w:numId="21" w16cid:durableId="824853283">
    <w:abstractNumId w:val="16"/>
  </w:num>
  <w:num w:numId="22" w16cid:durableId="75516286">
    <w:abstractNumId w:val="28"/>
  </w:num>
  <w:num w:numId="23" w16cid:durableId="1576552552">
    <w:abstractNumId w:val="40"/>
  </w:num>
  <w:num w:numId="24" w16cid:durableId="1085034323">
    <w:abstractNumId w:val="59"/>
  </w:num>
  <w:num w:numId="25" w16cid:durableId="1107580108">
    <w:abstractNumId w:val="63"/>
  </w:num>
  <w:num w:numId="26" w16cid:durableId="197007210">
    <w:abstractNumId w:val="14"/>
  </w:num>
  <w:num w:numId="27" w16cid:durableId="1579172151">
    <w:abstractNumId w:val="37"/>
  </w:num>
  <w:num w:numId="28" w16cid:durableId="897862312">
    <w:abstractNumId w:val="19"/>
  </w:num>
  <w:num w:numId="29" w16cid:durableId="1581865519">
    <w:abstractNumId w:val="26"/>
  </w:num>
  <w:num w:numId="30" w16cid:durableId="2032563658">
    <w:abstractNumId w:val="39"/>
  </w:num>
  <w:num w:numId="31" w16cid:durableId="1484545917">
    <w:abstractNumId w:val="58"/>
  </w:num>
  <w:num w:numId="32" w16cid:durableId="1262377835">
    <w:abstractNumId w:val="15"/>
  </w:num>
  <w:num w:numId="33" w16cid:durableId="97993544">
    <w:abstractNumId w:val="41"/>
  </w:num>
  <w:num w:numId="34" w16cid:durableId="1883327004">
    <w:abstractNumId w:val="46"/>
  </w:num>
  <w:num w:numId="35" w16cid:durableId="711005444">
    <w:abstractNumId w:val="20"/>
  </w:num>
  <w:num w:numId="36" w16cid:durableId="1782915875">
    <w:abstractNumId w:val="11"/>
  </w:num>
  <w:num w:numId="37" w16cid:durableId="122040643">
    <w:abstractNumId w:val="10"/>
  </w:num>
  <w:num w:numId="38" w16cid:durableId="229317523">
    <w:abstractNumId w:val="62"/>
  </w:num>
  <w:num w:numId="39" w16cid:durableId="1117792314">
    <w:abstractNumId w:val="43"/>
  </w:num>
  <w:num w:numId="40" w16cid:durableId="1222446237">
    <w:abstractNumId w:val="12"/>
  </w:num>
  <w:num w:numId="41" w16cid:durableId="170992505">
    <w:abstractNumId w:val="55"/>
  </w:num>
  <w:num w:numId="42" w16cid:durableId="600914429">
    <w:abstractNumId w:val="13"/>
  </w:num>
  <w:num w:numId="43" w16cid:durableId="783114558">
    <w:abstractNumId w:val="25"/>
  </w:num>
  <w:num w:numId="44" w16cid:durableId="1561594064">
    <w:abstractNumId w:val="30"/>
  </w:num>
  <w:num w:numId="45" w16cid:durableId="425347090">
    <w:abstractNumId w:val="44"/>
  </w:num>
  <w:num w:numId="46" w16cid:durableId="909077960">
    <w:abstractNumId w:val="53"/>
  </w:num>
  <w:num w:numId="47" w16cid:durableId="1528593619">
    <w:abstractNumId w:val="64"/>
  </w:num>
  <w:num w:numId="48" w16cid:durableId="1311012449">
    <w:abstractNumId w:val="31"/>
  </w:num>
  <w:num w:numId="49" w16cid:durableId="384375568">
    <w:abstractNumId w:val="17"/>
  </w:num>
  <w:num w:numId="50" w16cid:durableId="1508670258">
    <w:abstractNumId w:val="49"/>
  </w:num>
  <w:num w:numId="51" w16cid:durableId="690112917">
    <w:abstractNumId w:val="42"/>
  </w:num>
  <w:num w:numId="52" w16cid:durableId="191650051">
    <w:abstractNumId w:val="36"/>
  </w:num>
  <w:num w:numId="53" w16cid:durableId="536545583">
    <w:abstractNumId w:val="47"/>
  </w:num>
  <w:num w:numId="54" w16cid:durableId="27799866">
    <w:abstractNumId w:val="45"/>
  </w:num>
  <w:num w:numId="55" w16cid:durableId="1389182993">
    <w:abstractNumId w:val="21"/>
  </w:num>
  <w:num w:numId="56" w16cid:durableId="2015716739">
    <w:abstractNumId w:val="9"/>
  </w:num>
  <w:num w:numId="57" w16cid:durableId="318920162">
    <w:abstractNumId w:val="7"/>
  </w:num>
  <w:num w:numId="58" w16cid:durableId="1445809408">
    <w:abstractNumId w:val="6"/>
  </w:num>
  <w:num w:numId="59" w16cid:durableId="2021158047">
    <w:abstractNumId w:val="5"/>
  </w:num>
  <w:num w:numId="60" w16cid:durableId="1158886846">
    <w:abstractNumId w:val="4"/>
  </w:num>
  <w:num w:numId="61" w16cid:durableId="1227648307">
    <w:abstractNumId w:val="8"/>
  </w:num>
  <w:num w:numId="62" w16cid:durableId="1201433203">
    <w:abstractNumId w:val="3"/>
  </w:num>
  <w:num w:numId="63" w16cid:durableId="1629169189">
    <w:abstractNumId w:val="2"/>
  </w:num>
  <w:num w:numId="64" w16cid:durableId="1582060436">
    <w:abstractNumId w:val="1"/>
  </w:num>
  <w:num w:numId="65" w16cid:durableId="1033264716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7F9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3C8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ED2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87F9E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62F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62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1CB0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75FED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97226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5EB8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6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4A76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0DA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4FD5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3BB7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2D39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0B8C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0E51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3357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C91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16FF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6086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43E9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0221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681C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00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03B3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5C33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2D5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AE4D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934808-70C0-4075-A22D-626864E3324A}"/>
</file>

<file path=customXml/itemProps3.xml><?xml version="1.0" encoding="utf-8"?>
<ds:datastoreItem xmlns:ds="http://schemas.openxmlformats.org/officeDocument/2006/customXml" ds:itemID="{ED8B0707-7CDE-41DA-B43E-D7D68E19D022}"/>
</file>

<file path=customXml/itemProps4.xml><?xml version="1.0" encoding="utf-8"?>
<ds:datastoreItem xmlns:ds="http://schemas.openxmlformats.org/officeDocument/2006/customXml" ds:itemID="{68579C6D-5FE9-4925-9921-8027222930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2</Pages>
  <Words>5188</Words>
  <Characters>29572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thomas@ethnolink.com.au</cp:lastModifiedBy>
  <cp:revision>5</cp:revision>
  <cp:lastPrinted>2019-09-17T06:26:00Z</cp:lastPrinted>
  <dcterms:created xsi:type="dcterms:W3CDTF">2022-11-11T01:13:00Z</dcterms:created>
  <dcterms:modified xsi:type="dcterms:W3CDTF">2022-11-1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